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DC5AAD" w14:textId="27475BEA" w:rsidR="00D91B48" w:rsidRDefault="00C92FDA" w:rsidP="00D91B48">
      <w:pPr>
        <w:pStyle w:val="Standard"/>
      </w:pPr>
      <w:bookmarkStart w:id="0" w:name="_Hlk523953798"/>
      <w:r>
        <w:rPr>
          <w:noProof/>
        </w:rPr>
        <w:drawing>
          <wp:anchor distT="0" distB="0" distL="114300" distR="114300" simplePos="0" relativeHeight="251695104" behindDoc="0" locked="0" layoutInCell="1" allowOverlap="1" wp14:anchorId="6644AD28" wp14:editId="50593E35">
            <wp:simplePos x="0" y="0"/>
            <wp:positionH relativeFrom="column">
              <wp:posOffset>1436914</wp:posOffset>
            </wp:positionH>
            <wp:positionV relativeFrom="paragraph">
              <wp:posOffset>-635</wp:posOffset>
            </wp:positionV>
            <wp:extent cx="923925" cy="1066800"/>
            <wp:effectExtent l="0" t="0" r="9525" b="0"/>
            <wp:wrapNone/>
            <wp:docPr id="1" name="5 Imagen"/>
            <wp:cNvGraphicFramePr/>
            <a:graphic xmlns:a="http://schemas.openxmlformats.org/drawingml/2006/main">
              <a:graphicData uri="http://schemas.openxmlformats.org/drawingml/2006/picture">
                <pic:pic xmlns:pic="http://schemas.openxmlformats.org/drawingml/2006/picture">
                  <pic:nvPicPr>
                    <pic:cNvPr id="1" name="5 Imagen"/>
                    <pic:cNvPicPr/>
                  </pic:nvPicPr>
                  <pic:blipFill>
                    <a:blip r:embed="rId6"/>
                    <a:stretch>
                      <a:fillRect/>
                    </a:stretch>
                  </pic:blipFill>
                  <pic:spPr>
                    <a:xfrm>
                      <a:off x="0" y="0"/>
                      <a:ext cx="923925" cy="1066800"/>
                    </a:xfrm>
                    <a:prstGeom prst="rect">
                      <a:avLst/>
                    </a:prstGeom>
                    <a:noFill/>
                    <a:ln>
                      <a:noFill/>
                      <a:prstDash/>
                    </a:ln>
                  </pic:spPr>
                </pic:pic>
              </a:graphicData>
            </a:graphic>
          </wp:anchor>
        </w:drawing>
      </w:r>
    </w:p>
    <w:p w14:paraId="4B8F577E" w14:textId="77777777" w:rsidR="00D91B48" w:rsidRDefault="00D91B48" w:rsidP="00D91B48">
      <w:pPr>
        <w:spacing w:after="200" w:line="276" w:lineRule="auto"/>
        <w:jc w:val="center"/>
      </w:pPr>
      <w:bookmarkStart w:id="1" w:name="_Toc421180827"/>
      <w:bookmarkStart w:id="2" w:name="_Toc428434436"/>
    </w:p>
    <w:p w14:paraId="551C62E6" w14:textId="77777777" w:rsidR="00D91B48" w:rsidRDefault="00D91B48" w:rsidP="00D91B48">
      <w:pPr>
        <w:spacing w:after="200" w:line="276" w:lineRule="auto"/>
        <w:jc w:val="center"/>
      </w:pPr>
    </w:p>
    <w:p w14:paraId="3D0B0180" w14:textId="77777777" w:rsidR="00D91B48" w:rsidRDefault="00D91B48" w:rsidP="00D91B48">
      <w:pPr>
        <w:spacing w:after="200" w:line="276" w:lineRule="auto"/>
        <w:jc w:val="center"/>
      </w:pPr>
    </w:p>
    <w:p w14:paraId="37F911A2" w14:textId="77777777" w:rsidR="00A03EA2" w:rsidRDefault="00A03EA2" w:rsidP="00A03EA2">
      <w:pPr>
        <w:spacing w:after="200" w:line="276" w:lineRule="auto"/>
        <w:jc w:val="center"/>
      </w:pPr>
      <w:r>
        <w:t>UNIVERSIDAD DISTRITAL FRANCISCO JOSE DE CALDAS</w:t>
      </w:r>
    </w:p>
    <w:p w14:paraId="2E4FCEE5" w14:textId="34839BD8" w:rsidR="00A03EA2" w:rsidRDefault="00D91B48" w:rsidP="00A03EA2">
      <w:pPr>
        <w:spacing w:after="200" w:line="276" w:lineRule="auto"/>
        <w:jc w:val="center"/>
      </w:pPr>
      <w:r>
        <w:t>GRUPOS DE INVESTIGACIÓN GITUD</w:t>
      </w:r>
    </w:p>
    <w:p w14:paraId="0872A5AF" w14:textId="77777777" w:rsidR="00A03EA2" w:rsidRPr="00A03EA2" w:rsidRDefault="00A03EA2" w:rsidP="00A03EA2">
      <w:pPr>
        <w:spacing w:after="200" w:line="276" w:lineRule="auto"/>
        <w:jc w:val="center"/>
      </w:pPr>
    </w:p>
    <w:p w14:paraId="27CD2063" w14:textId="13A64414" w:rsidR="00A03EA2" w:rsidRDefault="00A03EA2" w:rsidP="00A03EA2">
      <w:pPr>
        <w:pStyle w:val="Puesto1"/>
        <w:ind w:left="708"/>
        <w:rPr>
          <w:rFonts w:ascii="AlArabiya" w:hAnsi="AlArabiya"/>
        </w:rPr>
      </w:pPr>
      <w:bookmarkStart w:id="3" w:name="_Hlk44528280"/>
      <w:r>
        <w:rPr>
          <w:rFonts w:ascii="AlArabiya" w:hAnsi="AlArabiya"/>
        </w:rPr>
        <w:t xml:space="preserve">RED LORA </w:t>
      </w:r>
      <w:r w:rsidR="002A4D5D">
        <w:rPr>
          <w:rFonts w:ascii="AlArabiya" w:hAnsi="AlArabiya"/>
        </w:rPr>
        <w:t>GCP</w:t>
      </w:r>
      <w:bookmarkEnd w:id="3"/>
      <w:r>
        <w:rPr>
          <w:rFonts w:ascii="AlArabiya" w:hAnsi="AlArabiya"/>
        </w:rPr>
        <w:t xml:space="preserve">: </w:t>
      </w:r>
    </w:p>
    <w:p w14:paraId="1C7A2864" w14:textId="29129A84" w:rsidR="00D91B48" w:rsidRDefault="00A03EA2" w:rsidP="00A03EA2">
      <w:pPr>
        <w:pStyle w:val="Puesto1"/>
        <w:rPr>
          <w:rFonts w:ascii="AlArabiya" w:hAnsi="AlArabiya"/>
        </w:rPr>
      </w:pPr>
      <w:r>
        <w:rPr>
          <w:rFonts w:ascii="AlArabiya" w:hAnsi="AlArabiya"/>
        </w:rPr>
        <w:t>Sistema de Toma de datos para el Georreferenciación de puntos de control terrestres.</w:t>
      </w:r>
    </w:p>
    <w:p w14:paraId="156C4D16" w14:textId="77777777" w:rsidR="00D91B48" w:rsidRDefault="00D91B48" w:rsidP="00D91B48">
      <w:pPr>
        <w:spacing w:after="200" w:line="276" w:lineRule="auto"/>
      </w:pPr>
      <w:r>
        <w:rPr>
          <w:noProof/>
          <w:lang w:eastAsia="es-CO"/>
        </w:rPr>
        <mc:AlternateContent>
          <mc:Choice Requires="wpg">
            <w:drawing>
              <wp:anchor distT="0" distB="0" distL="114300" distR="114300" simplePos="0" relativeHeight="251682816" behindDoc="0" locked="0" layoutInCell="1" allowOverlap="1" wp14:anchorId="48781780" wp14:editId="422A52DB">
                <wp:simplePos x="0" y="0"/>
                <wp:positionH relativeFrom="page">
                  <wp:posOffset>4951732</wp:posOffset>
                </wp:positionH>
                <wp:positionV relativeFrom="page">
                  <wp:posOffset>267333</wp:posOffset>
                </wp:positionV>
                <wp:extent cx="2392042" cy="10130793"/>
                <wp:effectExtent l="0" t="0" r="27308" b="22857"/>
                <wp:wrapSquare wrapText="bothSides"/>
                <wp:docPr id="2" name="Grupo 211"/>
                <wp:cNvGraphicFramePr/>
                <a:graphic xmlns:a="http://schemas.openxmlformats.org/drawingml/2006/main">
                  <a:graphicData uri="http://schemas.microsoft.com/office/word/2010/wordprocessingGroup">
                    <wpg:wgp>
                      <wpg:cNvGrpSpPr/>
                      <wpg:grpSpPr>
                        <a:xfrm>
                          <a:off x="0" y="0"/>
                          <a:ext cx="2392042" cy="10130793"/>
                          <a:chOff x="0" y="0"/>
                          <a:chExt cx="2392042" cy="10130793"/>
                        </a:xfrm>
                      </wpg:grpSpPr>
                      <wps:wsp>
                        <wps:cNvPr id="3" name="Autoforma 14"/>
                        <wps:cNvSpPr/>
                        <wps:spPr>
                          <a:xfrm>
                            <a:off x="0" y="0"/>
                            <a:ext cx="2392042" cy="10130793"/>
                          </a:xfrm>
                          <a:prstGeom prst="rect">
                            <a:avLst/>
                          </a:prstGeom>
                          <a:solidFill>
                            <a:srgbClr val="FFFFFF"/>
                          </a:solidFill>
                          <a:ln w="15873" cap="flat">
                            <a:solidFill>
                              <a:srgbClr val="767171"/>
                            </a:solidFill>
                            <a:prstDash val="solid"/>
                            <a:miter/>
                          </a:ln>
                        </wps:spPr>
                        <wps:txbx>
                          <w:txbxContent>
                            <w:p w14:paraId="68CED556" w14:textId="77777777" w:rsidR="004B4378" w:rsidRDefault="004B4378" w:rsidP="00D91B48">
                              <w:pPr>
                                <w:pStyle w:val="Titulo2"/>
                                <w:jc w:val="center"/>
                                <w:rPr>
                                  <w:rFonts w:ascii="Calibri Light" w:hAnsi="Calibri Light"/>
                                  <w:color w:val="AEAAAA"/>
                                  <w:sz w:val="56"/>
                                  <w:szCs w:val="56"/>
                                </w:rPr>
                              </w:pPr>
                            </w:p>
                            <w:p w14:paraId="61DB2306" w14:textId="77777777" w:rsidR="004B4378" w:rsidRDefault="004B4378" w:rsidP="00D91B48">
                              <w:pPr>
                                <w:pStyle w:val="Titulo2"/>
                                <w:jc w:val="center"/>
                                <w:rPr>
                                  <w:rFonts w:ascii="Calibri Light" w:hAnsi="Calibri Light"/>
                                  <w:color w:val="AEAAAA"/>
                                  <w:sz w:val="56"/>
                                  <w:szCs w:val="56"/>
                                </w:rPr>
                              </w:pPr>
                            </w:p>
                            <w:p w14:paraId="2EDB94C4" w14:textId="77777777" w:rsidR="004B4378" w:rsidRDefault="004B4378" w:rsidP="00D91B48">
                              <w:pPr>
                                <w:pStyle w:val="Titulo2"/>
                                <w:jc w:val="center"/>
                                <w:rPr>
                                  <w:rFonts w:ascii="Calibri Light" w:hAnsi="Calibri Light"/>
                                  <w:color w:val="767171"/>
                                  <w:sz w:val="56"/>
                                  <w:szCs w:val="56"/>
                                </w:rPr>
                              </w:pPr>
                            </w:p>
                            <w:p w14:paraId="0FF0E765" w14:textId="45E08015" w:rsidR="004B4378" w:rsidRDefault="004B4378" w:rsidP="00A03EA2">
                              <w:pPr>
                                <w:pStyle w:val="Titulo2"/>
                                <w:jc w:val="center"/>
                                <w:rPr>
                                  <w:color w:val="44546A"/>
                                </w:rPr>
                              </w:pPr>
                              <w:r>
                                <w:rPr>
                                  <w:rFonts w:ascii="Calibri Light" w:hAnsi="Calibri Light"/>
                                  <w:color w:val="767171"/>
                                  <w:sz w:val="56"/>
                                  <w:szCs w:val="56"/>
                                </w:rPr>
                                <w:t xml:space="preserve">MANUAL DE TÉCNICO </w:t>
                              </w:r>
                              <w:r w:rsidRPr="00442773">
                                <w:rPr>
                                  <w:rFonts w:ascii="Calibri Light" w:hAnsi="Calibri Light"/>
                                  <w:color w:val="767171"/>
                                  <w:sz w:val="52"/>
                                  <w:szCs w:val="56"/>
                                </w:rPr>
                                <w:t>RED LORA WAN</w:t>
                              </w:r>
                            </w:p>
                            <w:p w14:paraId="40BCB50E" w14:textId="4BD6F112" w:rsidR="004B4378" w:rsidRDefault="004B4378" w:rsidP="00D91B48">
                              <w:pPr>
                                <w:rPr>
                                  <w:color w:val="44546A"/>
                                </w:rPr>
                              </w:pPr>
                            </w:p>
                            <w:p w14:paraId="0FEB303C" w14:textId="77777777" w:rsidR="004B4378" w:rsidRDefault="004B4378" w:rsidP="00D91B48">
                              <w:pPr>
                                <w:rPr>
                                  <w:color w:val="44546A"/>
                                </w:rPr>
                              </w:pPr>
                            </w:p>
                            <w:p w14:paraId="227AA64A" w14:textId="77777777" w:rsidR="004B4378" w:rsidRDefault="004B4378" w:rsidP="00D91B48">
                              <w:pPr>
                                <w:rPr>
                                  <w:color w:val="44546A"/>
                                </w:rPr>
                              </w:pPr>
                            </w:p>
                            <w:p w14:paraId="564A344E" w14:textId="77777777" w:rsidR="004B4378" w:rsidRDefault="004B4378" w:rsidP="00D91B48">
                              <w:pPr>
                                <w:rPr>
                                  <w:color w:val="44546A"/>
                                </w:rPr>
                              </w:pPr>
                            </w:p>
                            <w:p w14:paraId="77C582DA" w14:textId="77777777" w:rsidR="004B4378" w:rsidRDefault="004B4378" w:rsidP="00D91B48">
                              <w:pPr>
                                <w:rPr>
                                  <w:color w:val="44546A"/>
                                </w:rPr>
                              </w:pPr>
                            </w:p>
                            <w:p w14:paraId="6F39E253" w14:textId="77777777" w:rsidR="004B4378" w:rsidRDefault="004B4378" w:rsidP="00D91B48">
                              <w:pPr>
                                <w:rPr>
                                  <w:color w:val="44546A"/>
                                </w:rPr>
                              </w:pPr>
                            </w:p>
                            <w:p w14:paraId="1AAC712E" w14:textId="77777777" w:rsidR="004B4378" w:rsidRDefault="004B4378" w:rsidP="00D91B48">
                              <w:pPr>
                                <w:rPr>
                                  <w:color w:val="44546A"/>
                                </w:rPr>
                              </w:pPr>
                            </w:p>
                            <w:p w14:paraId="647EC242" w14:textId="77777777" w:rsidR="004B4378" w:rsidRDefault="004B4378" w:rsidP="00D91B48">
                              <w:pPr>
                                <w:rPr>
                                  <w:color w:val="44546A"/>
                                </w:rPr>
                              </w:pPr>
                            </w:p>
                            <w:p w14:paraId="6DEF41EE" w14:textId="22710E0F" w:rsidR="004B4378" w:rsidRDefault="004B4378" w:rsidP="00D91B48">
                              <w:pPr>
                                <w:jc w:val="center"/>
                                <w:rPr>
                                  <w:b/>
                                  <w:color w:val="767171"/>
                                  <w:sz w:val="44"/>
                                  <w:szCs w:val="44"/>
                                </w:rPr>
                              </w:pPr>
                              <w:r>
                                <w:rPr>
                                  <w:b/>
                                  <w:color w:val="767171"/>
                                  <w:sz w:val="44"/>
                                  <w:szCs w:val="44"/>
                                </w:rPr>
                                <w:t>2020</w:t>
                              </w:r>
                            </w:p>
                          </w:txbxContent>
                        </wps:txbx>
                        <wps:bodyPr vert="horz" wrap="square" lIns="182880" tIns="457200" rIns="182880" bIns="73152" anchor="t" anchorCtr="0" compatLnSpc="0">
                          <a:noAutofit/>
                        </wps:bodyPr>
                      </wps:wsp>
                      <wps:wsp>
                        <wps:cNvPr id="4" name="Rectángulo 213"/>
                        <wps:cNvSpPr/>
                        <wps:spPr>
                          <a:xfrm>
                            <a:off x="69485" y="0"/>
                            <a:ext cx="2252779" cy="746616"/>
                          </a:xfrm>
                          <a:prstGeom prst="rect">
                            <a:avLst/>
                          </a:prstGeom>
                          <a:solidFill>
                            <a:srgbClr val="44546A"/>
                          </a:solidFill>
                          <a:ln cap="flat">
                            <a:noFill/>
                            <a:prstDash val="solid"/>
                          </a:ln>
                        </wps:spPr>
                        <wps:txbx>
                          <w:txbxContent>
                            <w:p w14:paraId="23ED844A" w14:textId="77777777" w:rsidR="004B4378" w:rsidRDefault="004B4378" w:rsidP="00D91B48">
                              <w:pPr>
                                <w:spacing w:before="240"/>
                                <w:rPr>
                                  <w:color w:val="FFFFFF"/>
                                </w:rPr>
                              </w:pPr>
                            </w:p>
                          </w:txbxContent>
                        </wps:txbx>
                        <wps:bodyPr vert="horz" wrap="square" lIns="182880" tIns="182880" rIns="182880" bIns="365760" anchor="b" anchorCtr="0" compatLnSpc="1">
                          <a:noAutofit/>
                        </wps:bodyPr>
                      </wps:wsp>
                      <wps:wsp>
                        <wps:cNvPr id="5" name="Rectángulo 214"/>
                        <wps:cNvSpPr/>
                        <wps:spPr>
                          <a:xfrm>
                            <a:off x="69485" y="9868818"/>
                            <a:ext cx="2252779" cy="125894"/>
                          </a:xfrm>
                          <a:prstGeom prst="rect">
                            <a:avLst/>
                          </a:prstGeom>
                          <a:solidFill>
                            <a:srgbClr val="5B9BD5"/>
                          </a:solidFill>
                          <a:ln cap="flat">
                            <a:noFill/>
                            <a:prstDash val="solid"/>
                          </a:ln>
                        </wps:spPr>
                        <wps:txbx>
                          <w:txbxContent>
                            <w:p w14:paraId="07CDF409" w14:textId="77777777" w:rsidR="004B4378" w:rsidRDefault="004B4378" w:rsidP="00D91B48">
                              <w:pPr>
                                <w:spacing w:before="240"/>
                                <w:rPr>
                                  <w:color w:val="FFFFFF"/>
                                </w:rPr>
                              </w:pPr>
                            </w:p>
                          </w:txbxContent>
                        </wps:txbx>
                        <wps:bodyPr vert="horz" wrap="square" lIns="182880" tIns="182880" rIns="182880" bIns="365760" anchor="b" anchorCtr="0" compatLnSpc="1">
                          <a:noAutofit/>
                        </wps:bodyPr>
                      </wps:wsp>
                    </wpg:wgp>
                  </a:graphicData>
                </a:graphic>
              </wp:anchor>
            </w:drawing>
          </mc:Choice>
          <mc:Fallback>
            <w:pict>
              <v:group w14:anchorId="48781780" id="Grupo 211" o:spid="_x0000_s1026" style="position:absolute;margin-left:389.9pt;margin-top:21.05pt;width:188.35pt;height:797.7pt;z-index:251682816;mso-position-horizontal-relative:page;mso-position-vertical-relative:page" coordsize="23920,1013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">
                <v:rect id="Autoforma 14" o:spid="_x0000_s1027" style="position:absolute;width:23920;height:10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" strokecolor="#767171" strokeweight=".44092mm">
                  <v:textbox inset="14.4pt,36pt,14.4pt,5.76pt">
                    <w:txbxContent>
                      <w:p w14:paraId="68CED556" w14:textId="77777777" w:rsidR="004B4378" w:rsidRDefault="004B4378" w:rsidP="00D91B48">
                        <w:pPr>
                          <w:pStyle w:val="Titulo2"/>
                          <w:jc w:val="center"/>
                          <w:rPr>
                            <w:rFonts w:ascii="Calibri Light" w:hAnsi="Calibri Light"/>
                            <w:color w:val="AEAAAA"/>
                            <w:sz w:val="56"/>
                            <w:szCs w:val="56"/>
                          </w:rPr>
                        </w:pPr>
                      </w:p>
                      <w:p w14:paraId="61DB2306" w14:textId="77777777" w:rsidR="004B4378" w:rsidRDefault="004B4378" w:rsidP="00D91B48">
                        <w:pPr>
                          <w:pStyle w:val="Titulo2"/>
                          <w:jc w:val="center"/>
                          <w:rPr>
                            <w:rFonts w:ascii="Calibri Light" w:hAnsi="Calibri Light"/>
                            <w:color w:val="AEAAAA"/>
                            <w:sz w:val="56"/>
                            <w:szCs w:val="56"/>
                          </w:rPr>
                        </w:pPr>
                      </w:p>
                      <w:p w14:paraId="2EDB94C4" w14:textId="77777777" w:rsidR="004B4378" w:rsidRDefault="004B4378" w:rsidP="00D91B48">
                        <w:pPr>
                          <w:pStyle w:val="Titulo2"/>
                          <w:jc w:val="center"/>
                          <w:rPr>
                            <w:rFonts w:ascii="Calibri Light" w:hAnsi="Calibri Light"/>
                            <w:color w:val="767171"/>
                            <w:sz w:val="56"/>
                            <w:szCs w:val="56"/>
                          </w:rPr>
                        </w:pPr>
                      </w:p>
                      <w:p w14:paraId="0FF0E765" w14:textId="45E08015" w:rsidR="004B4378" w:rsidRDefault="004B4378" w:rsidP="00A03EA2">
                        <w:pPr>
                          <w:pStyle w:val="Titulo2"/>
                          <w:jc w:val="center"/>
                          <w:rPr>
                            <w:color w:val="44546A"/>
                          </w:rPr>
                        </w:pPr>
                        <w:r>
                          <w:rPr>
                            <w:rFonts w:ascii="Calibri Light" w:hAnsi="Calibri Light"/>
                            <w:color w:val="767171"/>
                            <w:sz w:val="56"/>
                            <w:szCs w:val="56"/>
                          </w:rPr>
                          <w:t xml:space="preserve">MANUAL DE TÉCNICO </w:t>
                        </w:r>
                        <w:r w:rsidRPr="00442773">
                          <w:rPr>
                            <w:rFonts w:ascii="Calibri Light" w:hAnsi="Calibri Light"/>
                            <w:color w:val="767171"/>
                            <w:sz w:val="52"/>
                            <w:szCs w:val="56"/>
                          </w:rPr>
                          <w:t>RED LORA WAN</w:t>
                        </w:r>
                      </w:p>
                      <w:p w14:paraId="40BCB50E" w14:textId="4BD6F112" w:rsidR="004B4378" w:rsidRDefault="004B4378" w:rsidP="00D91B48">
                        <w:pPr>
                          <w:rPr>
                            <w:color w:val="44546A"/>
                          </w:rPr>
                        </w:pPr>
                      </w:p>
                      <w:p w14:paraId="0FEB303C" w14:textId="77777777" w:rsidR="004B4378" w:rsidRDefault="004B4378" w:rsidP="00D91B48">
                        <w:pPr>
                          <w:rPr>
                            <w:color w:val="44546A"/>
                          </w:rPr>
                        </w:pPr>
                      </w:p>
                      <w:p w14:paraId="227AA64A" w14:textId="77777777" w:rsidR="004B4378" w:rsidRDefault="004B4378" w:rsidP="00D91B48">
                        <w:pPr>
                          <w:rPr>
                            <w:color w:val="44546A"/>
                          </w:rPr>
                        </w:pPr>
                      </w:p>
                      <w:p w14:paraId="564A344E" w14:textId="77777777" w:rsidR="004B4378" w:rsidRDefault="004B4378" w:rsidP="00D91B48">
                        <w:pPr>
                          <w:rPr>
                            <w:color w:val="44546A"/>
                          </w:rPr>
                        </w:pPr>
                      </w:p>
                      <w:p w14:paraId="77C582DA" w14:textId="77777777" w:rsidR="004B4378" w:rsidRDefault="004B4378" w:rsidP="00D91B48">
                        <w:pPr>
                          <w:rPr>
                            <w:color w:val="44546A"/>
                          </w:rPr>
                        </w:pPr>
                      </w:p>
                      <w:p w14:paraId="6F39E253" w14:textId="77777777" w:rsidR="004B4378" w:rsidRDefault="004B4378" w:rsidP="00D91B48">
                        <w:pPr>
                          <w:rPr>
                            <w:color w:val="44546A"/>
                          </w:rPr>
                        </w:pPr>
                      </w:p>
                      <w:p w14:paraId="1AAC712E" w14:textId="77777777" w:rsidR="004B4378" w:rsidRDefault="004B4378" w:rsidP="00D91B48">
                        <w:pPr>
                          <w:rPr>
                            <w:color w:val="44546A"/>
                          </w:rPr>
                        </w:pPr>
                      </w:p>
                      <w:p w14:paraId="647EC242" w14:textId="77777777" w:rsidR="004B4378" w:rsidRDefault="004B4378" w:rsidP="00D91B48">
                        <w:pPr>
                          <w:rPr>
                            <w:color w:val="44546A"/>
                          </w:rPr>
                        </w:pPr>
                      </w:p>
                      <w:p w14:paraId="6DEF41EE" w14:textId="22710E0F" w:rsidR="004B4378" w:rsidRDefault="004B4378" w:rsidP="00D91B48">
                        <w:pPr>
                          <w:jc w:val="center"/>
                          <w:rPr>
                            <w:b/>
                            <w:color w:val="767171"/>
                            <w:sz w:val="44"/>
                            <w:szCs w:val="44"/>
                          </w:rPr>
                        </w:pPr>
                        <w:r>
                          <w:rPr>
                            <w:b/>
                            <w:color w:val="767171"/>
                            <w:sz w:val="44"/>
                            <w:szCs w:val="44"/>
                          </w:rPr>
                          <w:t>2020</w:t>
                        </w:r>
                      </w:p>
                    </w:txbxContent>
                  </v:textbox>
                </v:rect>
                <v:rect id="Rectángulo 213" o:spid="_x0000_s1028" style="position:absolute;left:694;width:22528;height:746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" fillcolor="#44546a" stroked="f">
                  <v:textbox inset="14.4pt,14.4pt,14.4pt,28.8pt">
                    <w:txbxContent>
                      <w:p w14:paraId="23ED844A" w14:textId="77777777" w:rsidR="004B4378" w:rsidRDefault="004B4378" w:rsidP="00D91B48">
                        <w:pPr>
                          <w:spacing w:before="240"/>
                          <w:rPr>
                            <w:color w:val="FFFFFF"/>
                          </w:rPr>
                        </w:pPr>
                      </w:p>
                    </w:txbxContent>
                  </v:textbox>
                </v:rect>
                <v:rect id="Rectángulo 214" o:spid="_x0000_s1029" style="position:absolute;left:694;top:98688;width:22528;height:125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" fillcolor="#5b9bd5" stroked="f">
                  <v:textbox inset="14.4pt,14.4pt,14.4pt,28.8pt">
                    <w:txbxContent>
                      <w:p w14:paraId="07CDF409" w14:textId="77777777" w:rsidR="004B4378" w:rsidRDefault="004B4378" w:rsidP="00D91B48">
                        <w:pPr>
                          <w:spacing w:before="240"/>
                          <w:rPr>
                            <w:color w:val="FFFFFF"/>
                          </w:rPr>
                        </w:pPr>
                      </w:p>
                    </w:txbxContent>
                  </v:textbox>
                </v:rect>
                <w10:wrap type="square" anchorx="page" anchory="page"/>
              </v:group>
            </w:pict>
          </mc:Fallback>
        </mc:AlternateContent>
      </w:r>
    </w:p>
    <w:bookmarkEnd w:id="1"/>
    <w:bookmarkEnd w:id="2"/>
    <w:p w14:paraId="1C563C49" w14:textId="77777777" w:rsidR="00D91B48" w:rsidRDefault="00D91B48" w:rsidP="00D91B48">
      <w:pPr>
        <w:pStyle w:val="Textbody"/>
        <w:jc w:val="center"/>
      </w:pPr>
      <w:r>
        <w:rPr>
          <w:rFonts w:ascii="AlArabiya" w:hAnsi="AlArabiya"/>
          <w:b/>
          <w:bCs/>
          <w:sz w:val="52"/>
          <w:szCs w:val="52"/>
        </w:rPr>
        <w:t>Versión: 1.0.1</w:t>
      </w:r>
    </w:p>
    <w:p w14:paraId="33538C8B" w14:textId="4196DDE1" w:rsidR="00D91B48" w:rsidRDefault="00A03EA2" w:rsidP="00D91B48">
      <w:pPr>
        <w:pStyle w:val="Textbody"/>
        <w:rPr>
          <w:rFonts w:ascii="AlArabiya" w:hAnsi="AlArabiya"/>
          <w:b/>
          <w:bCs/>
          <w:sz w:val="56"/>
          <w:szCs w:val="56"/>
        </w:rPr>
      </w:pPr>
      <w:r>
        <w:rPr>
          <w:noProof/>
          <w:lang w:eastAsia="es-CO"/>
        </w:rPr>
        <w:drawing>
          <wp:anchor distT="0" distB="0" distL="114300" distR="114300" simplePos="0" relativeHeight="251680768" behindDoc="0" locked="0" layoutInCell="1" allowOverlap="1" wp14:anchorId="6CB96EBA" wp14:editId="27C820BB">
            <wp:simplePos x="0" y="0"/>
            <wp:positionH relativeFrom="margin">
              <wp:posOffset>880110</wp:posOffset>
            </wp:positionH>
            <wp:positionV relativeFrom="paragraph">
              <wp:posOffset>539115</wp:posOffset>
            </wp:positionV>
            <wp:extent cx="2482850" cy="2498090"/>
            <wp:effectExtent l="0" t="0" r="0" b="0"/>
            <wp:wrapNone/>
            <wp:docPr id="6" name="Picture 2" descr="K:\UD.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2482850" cy="2498090"/>
                    </a:xfrm>
                    <a:prstGeom prst="rect">
                      <a:avLst/>
                    </a:prstGeom>
                    <a:noFill/>
                    <a:ln>
                      <a:noFill/>
                      <a:prstDash/>
                    </a:ln>
                  </pic:spPr>
                </pic:pic>
              </a:graphicData>
            </a:graphic>
          </wp:anchor>
        </w:drawing>
      </w:r>
    </w:p>
    <w:p w14:paraId="27438A0A" w14:textId="2AF2D9B6" w:rsidR="00D91B48" w:rsidRDefault="00D91B48" w:rsidP="00D91B48"/>
    <w:p w14:paraId="6513576E" w14:textId="77777777" w:rsidR="00D91B48" w:rsidRDefault="00D91B48" w:rsidP="00D91B48">
      <w:pPr>
        <w:pStyle w:val="TOCHeading"/>
        <w:outlineLvl w:val="9"/>
      </w:pPr>
    </w:p>
    <w:p w14:paraId="320E00D6" w14:textId="77777777" w:rsidR="00D91B48" w:rsidRDefault="00D91B48" w:rsidP="00D91B48">
      <w:pPr>
        <w:pStyle w:val="Standard"/>
        <w:ind w:left="360"/>
        <w:jc w:val="both"/>
        <w:rPr>
          <w:rFonts w:ascii="AlArabiya" w:hAnsi="AlArabiya"/>
        </w:rPr>
      </w:pPr>
    </w:p>
    <w:p w14:paraId="5E42DE78" w14:textId="77777777" w:rsidR="00D91B48" w:rsidRDefault="00D91B48" w:rsidP="00D91B48">
      <w:pPr>
        <w:pStyle w:val="Standard"/>
        <w:ind w:left="360"/>
        <w:jc w:val="both"/>
        <w:rPr>
          <w:rFonts w:ascii="AlArabiya" w:hAnsi="AlArabiya"/>
        </w:rPr>
      </w:pPr>
    </w:p>
    <w:p w14:paraId="465D7B6F" w14:textId="77777777" w:rsidR="00D91B48" w:rsidRDefault="00D91B48">
      <w:pPr>
        <w:suppressAutoHyphens w:val="0"/>
        <w:autoSpaceDN/>
        <w:spacing w:after="160" w:line="259" w:lineRule="auto"/>
        <w:textAlignment w:val="auto"/>
        <w:rPr>
          <w:rFonts w:ascii="AlArabiya" w:hAnsi="AlArabiya"/>
          <w:b/>
          <w:bCs/>
          <w:sz w:val="36"/>
          <w:szCs w:val="28"/>
          <w:lang w:val="es-ES"/>
        </w:rPr>
      </w:pPr>
      <w:bookmarkStart w:id="4" w:name="_Toc523951110"/>
      <w:bookmarkStart w:id="5" w:name="_Toc523951359"/>
      <w:r>
        <w:rPr>
          <w:lang w:val="es-ES"/>
        </w:rPr>
        <w:br w:type="page"/>
      </w:r>
    </w:p>
    <w:p w14:paraId="34365A61" w14:textId="77777777" w:rsidR="001F74A0" w:rsidRDefault="00D91B48" w:rsidP="00D91B48">
      <w:pPr>
        <w:pStyle w:val="Titluo1"/>
        <w:rPr>
          <w:noProof/>
        </w:rPr>
      </w:pPr>
      <w:bookmarkStart w:id="6" w:name="_Toc44574176"/>
      <w:r>
        <w:rPr>
          <w:lang w:val="es-ES"/>
        </w:rPr>
        <w:lastRenderedPageBreak/>
        <w:t>TABLA DE CONTENIDIO</w:t>
      </w:r>
      <w:bookmarkEnd w:id="4"/>
      <w:bookmarkEnd w:id="5"/>
      <w:bookmarkEnd w:id="6"/>
      <w:r>
        <w:fldChar w:fldCharType="begin"/>
      </w:r>
      <w:r>
        <w:instrText xml:space="preserve"> TOC \o "1-3" \u \h </w:instrText>
      </w:r>
      <w:r>
        <w:fldChar w:fldCharType="separate"/>
      </w:r>
    </w:p>
    <w:p w14:paraId="24360EC9" w14:textId="6EDF5327"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76" w:history="1">
        <w:r w:rsidR="001F74A0" w:rsidRPr="00483D76">
          <w:rPr>
            <w:rStyle w:val="Hyperlink"/>
            <w:noProof/>
            <w:lang w:val="es-ES"/>
          </w:rPr>
          <w:t>TABLA DE CONTENIDIO</w:t>
        </w:r>
        <w:r w:rsidR="001F74A0">
          <w:rPr>
            <w:noProof/>
          </w:rPr>
          <w:tab/>
        </w:r>
        <w:r w:rsidR="001F74A0">
          <w:rPr>
            <w:noProof/>
          </w:rPr>
          <w:fldChar w:fldCharType="begin"/>
        </w:r>
        <w:r w:rsidR="001F74A0">
          <w:rPr>
            <w:noProof/>
          </w:rPr>
          <w:instrText xml:space="preserve"> PAGEREF _Toc44574176 \h </w:instrText>
        </w:r>
        <w:r w:rsidR="001F74A0">
          <w:rPr>
            <w:noProof/>
          </w:rPr>
        </w:r>
        <w:r w:rsidR="001F74A0">
          <w:rPr>
            <w:noProof/>
          </w:rPr>
          <w:fldChar w:fldCharType="separate"/>
        </w:r>
        <w:r w:rsidR="001F74A0">
          <w:rPr>
            <w:noProof/>
          </w:rPr>
          <w:t>2</w:t>
        </w:r>
        <w:r w:rsidR="001F74A0">
          <w:rPr>
            <w:noProof/>
          </w:rPr>
          <w:fldChar w:fldCharType="end"/>
        </w:r>
      </w:hyperlink>
    </w:p>
    <w:p w14:paraId="48E1FCCD" w14:textId="29CA58B2"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77" w:history="1">
        <w:r w:rsidR="001F74A0" w:rsidRPr="00483D76">
          <w:rPr>
            <w:rStyle w:val="Hyperlink"/>
            <w:noProof/>
          </w:rPr>
          <w:t>INDICE DE FIGURAS</w:t>
        </w:r>
        <w:r w:rsidR="001F74A0">
          <w:rPr>
            <w:noProof/>
          </w:rPr>
          <w:tab/>
        </w:r>
        <w:r w:rsidR="001F74A0">
          <w:rPr>
            <w:noProof/>
          </w:rPr>
          <w:fldChar w:fldCharType="begin"/>
        </w:r>
        <w:r w:rsidR="001F74A0">
          <w:rPr>
            <w:noProof/>
          </w:rPr>
          <w:instrText xml:space="preserve"> PAGEREF _Toc44574177 \h </w:instrText>
        </w:r>
        <w:r w:rsidR="001F74A0">
          <w:rPr>
            <w:noProof/>
          </w:rPr>
        </w:r>
        <w:r w:rsidR="001F74A0">
          <w:rPr>
            <w:noProof/>
          </w:rPr>
          <w:fldChar w:fldCharType="separate"/>
        </w:r>
        <w:r w:rsidR="001F74A0">
          <w:rPr>
            <w:noProof/>
          </w:rPr>
          <w:t>2</w:t>
        </w:r>
        <w:r w:rsidR="001F74A0">
          <w:rPr>
            <w:noProof/>
          </w:rPr>
          <w:fldChar w:fldCharType="end"/>
        </w:r>
      </w:hyperlink>
    </w:p>
    <w:p w14:paraId="20AC1EC3" w14:textId="50A578C7"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78" w:history="1">
        <w:r w:rsidR="001F74A0" w:rsidRPr="00483D76">
          <w:rPr>
            <w:rStyle w:val="Hyperlink"/>
            <w:noProof/>
          </w:rPr>
          <w:t>INDICE DE TABLAS</w:t>
        </w:r>
        <w:r w:rsidR="001F74A0">
          <w:rPr>
            <w:noProof/>
          </w:rPr>
          <w:tab/>
        </w:r>
        <w:r w:rsidR="001F74A0">
          <w:rPr>
            <w:noProof/>
          </w:rPr>
          <w:fldChar w:fldCharType="begin"/>
        </w:r>
        <w:r w:rsidR="001F74A0">
          <w:rPr>
            <w:noProof/>
          </w:rPr>
          <w:instrText xml:space="preserve"> PAGEREF _Toc44574178 \h </w:instrText>
        </w:r>
        <w:r w:rsidR="001F74A0">
          <w:rPr>
            <w:noProof/>
          </w:rPr>
        </w:r>
        <w:r w:rsidR="001F74A0">
          <w:rPr>
            <w:noProof/>
          </w:rPr>
          <w:fldChar w:fldCharType="separate"/>
        </w:r>
        <w:r w:rsidR="001F74A0">
          <w:rPr>
            <w:noProof/>
          </w:rPr>
          <w:t>4</w:t>
        </w:r>
        <w:r w:rsidR="001F74A0">
          <w:rPr>
            <w:noProof/>
          </w:rPr>
          <w:fldChar w:fldCharType="end"/>
        </w:r>
      </w:hyperlink>
    </w:p>
    <w:p w14:paraId="0624F3F6" w14:textId="0397F6A4"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79" w:history="1">
        <w:r w:rsidR="001F74A0" w:rsidRPr="00483D76">
          <w:rPr>
            <w:rStyle w:val="Hyperlink"/>
            <w:noProof/>
          </w:rPr>
          <w:t>1. INTRODUCCIÓN</w:t>
        </w:r>
        <w:r w:rsidR="001F74A0">
          <w:rPr>
            <w:noProof/>
          </w:rPr>
          <w:tab/>
        </w:r>
        <w:r w:rsidR="001F74A0">
          <w:rPr>
            <w:noProof/>
          </w:rPr>
          <w:fldChar w:fldCharType="begin"/>
        </w:r>
        <w:r w:rsidR="001F74A0">
          <w:rPr>
            <w:noProof/>
          </w:rPr>
          <w:instrText xml:space="preserve"> PAGEREF _Toc44574179 \h </w:instrText>
        </w:r>
        <w:r w:rsidR="001F74A0">
          <w:rPr>
            <w:noProof/>
          </w:rPr>
        </w:r>
        <w:r w:rsidR="001F74A0">
          <w:rPr>
            <w:noProof/>
          </w:rPr>
          <w:fldChar w:fldCharType="separate"/>
        </w:r>
        <w:r w:rsidR="001F74A0">
          <w:rPr>
            <w:noProof/>
          </w:rPr>
          <w:t>5</w:t>
        </w:r>
        <w:r w:rsidR="001F74A0">
          <w:rPr>
            <w:noProof/>
          </w:rPr>
          <w:fldChar w:fldCharType="end"/>
        </w:r>
      </w:hyperlink>
    </w:p>
    <w:p w14:paraId="52AFE508" w14:textId="6F92E62C"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80" w:history="1">
        <w:r w:rsidR="001F74A0" w:rsidRPr="00483D76">
          <w:rPr>
            <w:rStyle w:val="Hyperlink"/>
            <w:noProof/>
          </w:rPr>
          <w:t>2. OBJETIVOS DEL SISTEMA</w:t>
        </w:r>
        <w:r w:rsidR="001F74A0">
          <w:rPr>
            <w:noProof/>
          </w:rPr>
          <w:tab/>
        </w:r>
        <w:r w:rsidR="001F74A0">
          <w:rPr>
            <w:noProof/>
          </w:rPr>
          <w:fldChar w:fldCharType="begin"/>
        </w:r>
        <w:r w:rsidR="001F74A0">
          <w:rPr>
            <w:noProof/>
          </w:rPr>
          <w:instrText xml:space="preserve"> PAGEREF _Toc44574180 \h </w:instrText>
        </w:r>
        <w:r w:rsidR="001F74A0">
          <w:rPr>
            <w:noProof/>
          </w:rPr>
        </w:r>
        <w:r w:rsidR="001F74A0">
          <w:rPr>
            <w:noProof/>
          </w:rPr>
          <w:fldChar w:fldCharType="separate"/>
        </w:r>
        <w:r w:rsidR="001F74A0">
          <w:rPr>
            <w:noProof/>
          </w:rPr>
          <w:t>6</w:t>
        </w:r>
        <w:r w:rsidR="001F74A0">
          <w:rPr>
            <w:noProof/>
          </w:rPr>
          <w:fldChar w:fldCharType="end"/>
        </w:r>
      </w:hyperlink>
    </w:p>
    <w:p w14:paraId="40F23461" w14:textId="5F6D5C64"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181" w:history="1">
        <w:r w:rsidR="001F74A0" w:rsidRPr="00483D76">
          <w:rPr>
            <w:rStyle w:val="Hyperlink"/>
            <w:noProof/>
          </w:rPr>
          <w:t>2.1 Objetivo general del sistema</w:t>
        </w:r>
        <w:r w:rsidR="001F74A0">
          <w:rPr>
            <w:noProof/>
          </w:rPr>
          <w:tab/>
        </w:r>
        <w:r w:rsidR="001F74A0">
          <w:rPr>
            <w:noProof/>
          </w:rPr>
          <w:fldChar w:fldCharType="begin"/>
        </w:r>
        <w:r w:rsidR="001F74A0">
          <w:rPr>
            <w:noProof/>
          </w:rPr>
          <w:instrText xml:space="preserve"> PAGEREF _Toc44574181 \h </w:instrText>
        </w:r>
        <w:r w:rsidR="001F74A0">
          <w:rPr>
            <w:noProof/>
          </w:rPr>
        </w:r>
        <w:r w:rsidR="001F74A0">
          <w:rPr>
            <w:noProof/>
          </w:rPr>
          <w:fldChar w:fldCharType="separate"/>
        </w:r>
        <w:r w:rsidR="001F74A0">
          <w:rPr>
            <w:noProof/>
          </w:rPr>
          <w:t>6</w:t>
        </w:r>
        <w:r w:rsidR="001F74A0">
          <w:rPr>
            <w:noProof/>
          </w:rPr>
          <w:fldChar w:fldCharType="end"/>
        </w:r>
      </w:hyperlink>
    </w:p>
    <w:p w14:paraId="26D04A3A" w14:textId="6AFC078F"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182" w:history="1">
        <w:r w:rsidR="001F74A0" w:rsidRPr="00483D76">
          <w:rPr>
            <w:rStyle w:val="Hyperlink"/>
            <w:noProof/>
          </w:rPr>
          <w:t>2.1 Objetivos secundarios</w:t>
        </w:r>
        <w:r w:rsidR="001F74A0">
          <w:rPr>
            <w:noProof/>
          </w:rPr>
          <w:tab/>
        </w:r>
        <w:r w:rsidR="001F74A0">
          <w:rPr>
            <w:noProof/>
          </w:rPr>
          <w:fldChar w:fldCharType="begin"/>
        </w:r>
        <w:r w:rsidR="001F74A0">
          <w:rPr>
            <w:noProof/>
          </w:rPr>
          <w:instrText xml:space="preserve"> PAGEREF _Toc44574182 \h </w:instrText>
        </w:r>
        <w:r w:rsidR="001F74A0">
          <w:rPr>
            <w:noProof/>
          </w:rPr>
        </w:r>
        <w:r w:rsidR="001F74A0">
          <w:rPr>
            <w:noProof/>
          </w:rPr>
          <w:fldChar w:fldCharType="separate"/>
        </w:r>
        <w:r w:rsidR="001F74A0">
          <w:rPr>
            <w:noProof/>
          </w:rPr>
          <w:t>6</w:t>
        </w:r>
        <w:r w:rsidR="001F74A0">
          <w:rPr>
            <w:noProof/>
          </w:rPr>
          <w:fldChar w:fldCharType="end"/>
        </w:r>
      </w:hyperlink>
    </w:p>
    <w:p w14:paraId="1FBC5682" w14:textId="4E4D2A68"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83" w:history="1">
        <w:r w:rsidR="001F74A0" w:rsidRPr="00483D76">
          <w:rPr>
            <w:rStyle w:val="Hyperlink"/>
            <w:noProof/>
          </w:rPr>
          <w:t>3. REGLAS DE NEGOCIO</w:t>
        </w:r>
        <w:r w:rsidR="001F74A0">
          <w:rPr>
            <w:noProof/>
          </w:rPr>
          <w:tab/>
        </w:r>
        <w:r w:rsidR="001F74A0">
          <w:rPr>
            <w:noProof/>
          </w:rPr>
          <w:fldChar w:fldCharType="begin"/>
        </w:r>
        <w:r w:rsidR="001F74A0">
          <w:rPr>
            <w:noProof/>
          </w:rPr>
          <w:instrText xml:space="preserve"> PAGEREF _Toc44574183 \h </w:instrText>
        </w:r>
        <w:r w:rsidR="001F74A0">
          <w:rPr>
            <w:noProof/>
          </w:rPr>
        </w:r>
        <w:r w:rsidR="001F74A0">
          <w:rPr>
            <w:noProof/>
          </w:rPr>
          <w:fldChar w:fldCharType="separate"/>
        </w:r>
        <w:r w:rsidR="001F74A0">
          <w:rPr>
            <w:noProof/>
          </w:rPr>
          <w:t>7</w:t>
        </w:r>
        <w:r w:rsidR="001F74A0">
          <w:rPr>
            <w:noProof/>
          </w:rPr>
          <w:fldChar w:fldCharType="end"/>
        </w:r>
      </w:hyperlink>
    </w:p>
    <w:p w14:paraId="174F7EFD" w14:textId="59563929"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84" w:history="1">
        <w:r w:rsidR="001F74A0" w:rsidRPr="00483D76">
          <w:rPr>
            <w:rStyle w:val="Hyperlink"/>
            <w:noProof/>
          </w:rPr>
          <w:t>4. FUNDAMENTACIÓN DE LA TECNOLOGÍA UTILIZADA</w:t>
        </w:r>
        <w:r w:rsidR="001F74A0">
          <w:rPr>
            <w:noProof/>
          </w:rPr>
          <w:tab/>
        </w:r>
        <w:r w:rsidR="001F74A0">
          <w:rPr>
            <w:noProof/>
          </w:rPr>
          <w:fldChar w:fldCharType="begin"/>
        </w:r>
        <w:r w:rsidR="001F74A0">
          <w:rPr>
            <w:noProof/>
          </w:rPr>
          <w:instrText xml:space="preserve"> PAGEREF _Toc44574184 \h </w:instrText>
        </w:r>
        <w:r w:rsidR="001F74A0">
          <w:rPr>
            <w:noProof/>
          </w:rPr>
        </w:r>
        <w:r w:rsidR="001F74A0">
          <w:rPr>
            <w:noProof/>
          </w:rPr>
          <w:fldChar w:fldCharType="separate"/>
        </w:r>
        <w:r w:rsidR="001F74A0">
          <w:rPr>
            <w:noProof/>
          </w:rPr>
          <w:t>8</w:t>
        </w:r>
        <w:r w:rsidR="001F74A0">
          <w:rPr>
            <w:noProof/>
          </w:rPr>
          <w:fldChar w:fldCharType="end"/>
        </w:r>
      </w:hyperlink>
    </w:p>
    <w:p w14:paraId="5FC76781" w14:textId="0F046DE1"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85" w:history="1">
        <w:r w:rsidR="001F74A0" w:rsidRPr="00483D76">
          <w:rPr>
            <w:rStyle w:val="Hyperlink"/>
            <w:noProof/>
          </w:rPr>
          <w:t>5. CRITERIOS TÉCNICOS DEL SISTEMA</w:t>
        </w:r>
        <w:r w:rsidR="001F74A0">
          <w:rPr>
            <w:noProof/>
          </w:rPr>
          <w:tab/>
        </w:r>
        <w:r w:rsidR="001F74A0">
          <w:rPr>
            <w:noProof/>
          </w:rPr>
          <w:fldChar w:fldCharType="begin"/>
        </w:r>
        <w:r w:rsidR="001F74A0">
          <w:rPr>
            <w:noProof/>
          </w:rPr>
          <w:instrText xml:space="preserve"> PAGEREF _Toc44574185 \h </w:instrText>
        </w:r>
        <w:r w:rsidR="001F74A0">
          <w:rPr>
            <w:noProof/>
          </w:rPr>
        </w:r>
        <w:r w:rsidR="001F74A0">
          <w:rPr>
            <w:noProof/>
          </w:rPr>
          <w:fldChar w:fldCharType="separate"/>
        </w:r>
        <w:r w:rsidR="001F74A0">
          <w:rPr>
            <w:noProof/>
          </w:rPr>
          <w:t>9</w:t>
        </w:r>
        <w:r w:rsidR="001F74A0">
          <w:rPr>
            <w:noProof/>
          </w:rPr>
          <w:fldChar w:fldCharType="end"/>
        </w:r>
      </w:hyperlink>
    </w:p>
    <w:p w14:paraId="7FDAB785" w14:textId="7FA79C5D"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186" w:history="1">
        <w:r w:rsidR="001F74A0" w:rsidRPr="00483D76">
          <w:rPr>
            <w:rStyle w:val="Hyperlink"/>
            <w:noProof/>
          </w:rPr>
          <w:t>5.1 Robustez E Integridad</w:t>
        </w:r>
        <w:r w:rsidR="001F74A0">
          <w:rPr>
            <w:noProof/>
          </w:rPr>
          <w:tab/>
        </w:r>
        <w:r w:rsidR="001F74A0">
          <w:rPr>
            <w:noProof/>
          </w:rPr>
          <w:fldChar w:fldCharType="begin"/>
        </w:r>
        <w:r w:rsidR="001F74A0">
          <w:rPr>
            <w:noProof/>
          </w:rPr>
          <w:instrText xml:space="preserve"> PAGEREF _Toc44574186 \h </w:instrText>
        </w:r>
        <w:r w:rsidR="001F74A0">
          <w:rPr>
            <w:noProof/>
          </w:rPr>
        </w:r>
        <w:r w:rsidR="001F74A0">
          <w:rPr>
            <w:noProof/>
          </w:rPr>
          <w:fldChar w:fldCharType="separate"/>
        </w:r>
        <w:r w:rsidR="001F74A0">
          <w:rPr>
            <w:noProof/>
          </w:rPr>
          <w:t>9</w:t>
        </w:r>
        <w:r w:rsidR="001F74A0">
          <w:rPr>
            <w:noProof/>
          </w:rPr>
          <w:fldChar w:fldCharType="end"/>
        </w:r>
      </w:hyperlink>
    </w:p>
    <w:p w14:paraId="04BF6C98" w14:textId="3BE0A818"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187" w:history="1">
        <w:r w:rsidR="001F74A0" w:rsidRPr="00483D76">
          <w:rPr>
            <w:rStyle w:val="Hyperlink"/>
            <w:noProof/>
          </w:rPr>
          <w:t>5.2 Extensibilidad</w:t>
        </w:r>
        <w:r w:rsidR="001F74A0">
          <w:rPr>
            <w:noProof/>
          </w:rPr>
          <w:tab/>
        </w:r>
        <w:r w:rsidR="001F74A0">
          <w:rPr>
            <w:noProof/>
          </w:rPr>
          <w:fldChar w:fldCharType="begin"/>
        </w:r>
        <w:r w:rsidR="001F74A0">
          <w:rPr>
            <w:noProof/>
          </w:rPr>
          <w:instrText xml:space="preserve"> PAGEREF _Toc44574187 \h </w:instrText>
        </w:r>
        <w:r w:rsidR="001F74A0">
          <w:rPr>
            <w:noProof/>
          </w:rPr>
        </w:r>
        <w:r w:rsidR="001F74A0">
          <w:rPr>
            <w:noProof/>
          </w:rPr>
          <w:fldChar w:fldCharType="separate"/>
        </w:r>
        <w:r w:rsidR="001F74A0">
          <w:rPr>
            <w:noProof/>
          </w:rPr>
          <w:t>9</w:t>
        </w:r>
        <w:r w:rsidR="001F74A0">
          <w:rPr>
            <w:noProof/>
          </w:rPr>
          <w:fldChar w:fldCharType="end"/>
        </w:r>
      </w:hyperlink>
    </w:p>
    <w:p w14:paraId="3EB5BFB0" w14:textId="5380B596"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188" w:history="1">
        <w:r w:rsidR="001F74A0" w:rsidRPr="00483D76">
          <w:rPr>
            <w:rStyle w:val="Hyperlink"/>
            <w:noProof/>
          </w:rPr>
          <w:t>5.3 Desempeño</w:t>
        </w:r>
        <w:r w:rsidR="001F74A0">
          <w:rPr>
            <w:noProof/>
          </w:rPr>
          <w:tab/>
        </w:r>
        <w:r w:rsidR="001F74A0">
          <w:rPr>
            <w:noProof/>
          </w:rPr>
          <w:fldChar w:fldCharType="begin"/>
        </w:r>
        <w:r w:rsidR="001F74A0">
          <w:rPr>
            <w:noProof/>
          </w:rPr>
          <w:instrText xml:space="preserve"> PAGEREF _Toc44574188 \h </w:instrText>
        </w:r>
        <w:r w:rsidR="001F74A0">
          <w:rPr>
            <w:noProof/>
          </w:rPr>
        </w:r>
        <w:r w:rsidR="001F74A0">
          <w:rPr>
            <w:noProof/>
          </w:rPr>
          <w:fldChar w:fldCharType="separate"/>
        </w:r>
        <w:r w:rsidR="001F74A0">
          <w:rPr>
            <w:noProof/>
          </w:rPr>
          <w:t>10</w:t>
        </w:r>
        <w:r w:rsidR="001F74A0">
          <w:rPr>
            <w:noProof/>
          </w:rPr>
          <w:fldChar w:fldCharType="end"/>
        </w:r>
      </w:hyperlink>
    </w:p>
    <w:p w14:paraId="5D878CD1" w14:textId="0991E918"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189" w:history="1">
        <w:r w:rsidR="001F74A0" w:rsidRPr="00483D76">
          <w:rPr>
            <w:rStyle w:val="Hyperlink"/>
            <w:noProof/>
          </w:rPr>
          <w:t>5.4 Portabilidad Y Usabilidad</w:t>
        </w:r>
        <w:r w:rsidR="001F74A0">
          <w:rPr>
            <w:noProof/>
          </w:rPr>
          <w:tab/>
        </w:r>
        <w:r w:rsidR="001F74A0">
          <w:rPr>
            <w:noProof/>
          </w:rPr>
          <w:fldChar w:fldCharType="begin"/>
        </w:r>
        <w:r w:rsidR="001F74A0">
          <w:rPr>
            <w:noProof/>
          </w:rPr>
          <w:instrText xml:space="preserve"> PAGEREF _Toc44574189 \h </w:instrText>
        </w:r>
        <w:r w:rsidR="001F74A0">
          <w:rPr>
            <w:noProof/>
          </w:rPr>
        </w:r>
        <w:r w:rsidR="001F74A0">
          <w:rPr>
            <w:noProof/>
          </w:rPr>
          <w:fldChar w:fldCharType="separate"/>
        </w:r>
        <w:r w:rsidR="001F74A0">
          <w:rPr>
            <w:noProof/>
          </w:rPr>
          <w:t>10</w:t>
        </w:r>
        <w:r w:rsidR="001F74A0">
          <w:rPr>
            <w:noProof/>
          </w:rPr>
          <w:fldChar w:fldCharType="end"/>
        </w:r>
      </w:hyperlink>
    </w:p>
    <w:p w14:paraId="34320B83" w14:textId="0E218BE4"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90" w:history="1">
        <w:r w:rsidR="001F74A0" w:rsidRPr="00483D76">
          <w:rPr>
            <w:rStyle w:val="Hyperlink"/>
            <w:noProof/>
          </w:rPr>
          <w:t>6. DESPLIEGUE Y CONFIGURACIÓN DEL ENTORNO DE LA APLICACIÓN.</w:t>
        </w:r>
        <w:r w:rsidR="001F74A0">
          <w:rPr>
            <w:noProof/>
          </w:rPr>
          <w:tab/>
        </w:r>
        <w:r w:rsidR="001F74A0">
          <w:rPr>
            <w:noProof/>
          </w:rPr>
          <w:fldChar w:fldCharType="begin"/>
        </w:r>
        <w:r w:rsidR="001F74A0">
          <w:rPr>
            <w:noProof/>
          </w:rPr>
          <w:instrText xml:space="preserve"> PAGEREF _Toc44574190 \h </w:instrText>
        </w:r>
        <w:r w:rsidR="001F74A0">
          <w:rPr>
            <w:noProof/>
          </w:rPr>
        </w:r>
        <w:r w:rsidR="001F74A0">
          <w:rPr>
            <w:noProof/>
          </w:rPr>
          <w:fldChar w:fldCharType="separate"/>
        </w:r>
        <w:r w:rsidR="001F74A0">
          <w:rPr>
            <w:noProof/>
          </w:rPr>
          <w:t>12</w:t>
        </w:r>
        <w:r w:rsidR="001F74A0">
          <w:rPr>
            <w:noProof/>
          </w:rPr>
          <w:fldChar w:fldCharType="end"/>
        </w:r>
      </w:hyperlink>
    </w:p>
    <w:p w14:paraId="7EF07568" w14:textId="4F60D073"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191" w:history="1">
        <w:r w:rsidR="001F74A0" w:rsidRPr="00483D76">
          <w:rPr>
            <w:rStyle w:val="Hyperlink"/>
            <w:noProof/>
          </w:rPr>
          <w:t>6.1 Iniciar aplicación Django</w:t>
        </w:r>
        <w:r w:rsidR="001F74A0">
          <w:rPr>
            <w:noProof/>
          </w:rPr>
          <w:tab/>
        </w:r>
        <w:r w:rsidR="001F74A0">
          <w:rPr>
            <w:noProof/>
          </w:rPr>
          <w:fldChar w:fldCharType="begin"/>
        </w:r>
        <w:r w:rsidR="001F74A0">
          <w:rPr>
            <w:noProof/>
          </w:rPr>
          <w:instrText xml:space="preserve"> PAGEREF _Toc44574191 \h </w:instrText>
        </w:r>
        <w:r w:rsidR="001F74A0">
          <w:rPr>
            <w:noProof/>
          </w:rPr>
        </w:r>
        <w:r w:rsidR="001F74A0">
          <w:rPr>
            <w:noProof/>
          </w:rPr>
          <w:fldChar w:fldCharType="separate"/>
        </w:r>
        <w:r w:rsidR="001F74A0">
          <w:rPr>
            <w:noProof/>
          </w:rPr>
          <w:t>12</w:t>
        </w:r>
        <w:r w:rsidR="001F74A0">
          <w:rPr>
            <w:noProof/>
          </w:rPr>
          <w:fldChar w:fldCharType="end"/>
        </w:r>
      </w:hyperlink>
    </w:p>
    <w:p w14:paraId="69D5084C" w14:textId="11EC73F8"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92" w:history="1">
        <w:r w:rsidR="001F74A0" w:rsidRPr="00483D76">
          <w:rPr>
            <w:rStyle w:val="Hyperlink"/>
            <w:noProof/>
          </w:rPr>
          <w:t>7. USUARIOS</w:t>
        </w:r>
        <w:r w:rsidR="001F74A0">
          <w:rPr>
            <w:noProof/>
          </w:rPr>
          <w:tab/>
        </w:r>
        <w:r w:rsidR="001F74A0">
          <w:rPr>
            <w:noProof/>
          </w:rPr>
          <w:fldChar w:fldCharType="begin"/>
        </w:r>
        <w:r w:rsidR="001F74A0">
          <w:rPr>
            <w:noProof/>
          </w:rPr>
          <w:instrText xml:space="preserve"> PAGEREF _Toc44574192 \h </w:instrText>
        </w:r>
        <w:r w:rsidR="001F74A0">
          <w:rPr>
            <w:noProof/>
          </w:rPr>
        </w:r>
        <w:r w:rsidR="001F74A0">
          <w:rPr>
            <w:noProof/>
          </w:rPr>
          <w:fldChar w:fldCharType="separate"/>
        </w:r>
        <w:r w:rsidR="001F74A0">
          <w:rPr>
            <w:noProof/>
          </w:rPr>
          <w:t>13</w:t>
        </w:r>
        <w:r w:rsidR="001F74A0">
          <w:rPr>
            <w:noProof/>
          </w:rPr>
          <w:fldChar w:fldCharType="end"/>
        </w:r>
      </w:hyperlink>
    </w:p>
    <w:p w14:paraId="2CAC2CA5" w14:textId="26404F78"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193" w:history="1">
        <w:r w:rsidR="001F74A0" w:rsidRPr="00483D76">
          <w:rPr>
            <w:rStyle w:val="Hyperlink"/>
            <w:noProof/>
          </w:rPr>
          <w:t>8. REQUISITOS</w:t>
        </w:r>
        <w:r w:rsidR="001F74A0">
          <w:rPr>
            <w:noProof/>
          </w:rPr>
          <w:tab/>
        </w:r>
        <w:r w:rsidR="001F74A0">
          <w:rPr>
            <w:noProof/>
          </w:rPr>
          <w:fldChar w:fldCharType="begin"/>
        </w:r>
        <w:r w:rsidR="001F74A0">
          <w:rPr>
            <w:noProof/>
          </w:rPr>
          <w:instrText xml:space="preserve"> PAGEREF _Toc44574193 \h </w:instrText>
        </w:r>
        <w:r w:rsidR="001F74A0">
          <w:rPr>
            <w:noProof/>
          </w:rPr>
        </w:r>
        <w:r w:rsidR="001F74A0">
          <w:rPr>
            <w:noProof/>
          </w:rPr>
          <w:fldChar w:fldCharType="separate"/>
        </w:r>
        <w:r w:rsidR="001F74A0">
          <w:rPr>
            <w:noProof/>
          </w:rPr>
          <w:t>15</w:t>
        </w:r>
        <w:r w:rsidR="001F74A0">
          <w:rPr>
            <w:noProof/>
          </w:rPr>
          <w:fldChar w:fldCharType="end"/>
        </w:r>
      </w:hyperlink>
    </w:p>
    <w:p w14:paraId="64397208" w14:textId="2AA2CA43"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194" w:history="1">
        <w:r w:rsidR="001F74A0" w:rsidRPr="00483D76">
          <w:rPr>
            <w:rStyle w:val="Hyperlink"/>
            <w:noProof/>
          </w:rPr>
          <w:t>8.1 Requisitos Funcionales</w:t>
        </w:r>
        <w:r w:rsidR="001F74A0">
          <w:rPr>
            <w:noProof/>
          </w:rPr>
          <w:tab/>
        </w:r>
        <w:r w:rsidR="001F74A0">
          <w:rPr>
            <w:noProof/>
          </w:rPr>
          <w:fldChar w:fldCharType="begin"/>
        </w:r>
        <w:r w:rsidR="001F74A0">
          <w:rPr>
            <w:noProof/>
          </w:rPr>
          <w:instrText xml:space="preserve"> PAGEREF _Toc44574194 \h </w:instrText>
        </w:r>
        <w:r w:rsidR="001F74A0">
          <w:rPr>
            <w:noProof/>
          </w:rPr>
        </w:r>
        <w:r w:rsidR="001F74A0">
          <w:rPr>
            <w:noProof/>
          </w:rPr>
          <w:fldChar w:fldCharType="separate"/>
        </w:r>
        <w:r w:rsidR="001F74A0">
          <w:rPr>
            <w:noProof/>
          </w:rPr>
          <w:t>15</w:t>
        </w:r>
        <w:r w:rsidR="001F74A0">
          <w:rPr>
            <w:noProof/>
          </w:rPr>
          <w:fldChar w:fldCharType="end"/>
        </w:r>
      </w:hyperlink>
    </w:p>
    <w:p w14:paraId="0AD890AD" w14:textId="171F6E29" w:rsidR="001F74A0" w:rsidRDefault="00DF415A">
      <w:pPr>
        <w:pStyle w:val="TOC3"/>
        <w:tabs>
          <w:tab w:val="right" w:leader="dot" w:pos="9628"/>
        </w:tabs>
        <w:rPr>
          <w:rFonts w:asciiTheme="minorHAnsi" w:eastAsiaTheme="minorEastAsia" w:hAnsiTheme="minorHAnsi" w:cstheme="minorBidi"/>
          <w:noProof/>
          <w:kern w:val="0"/>
          <w:sz w:val="22"/>
          <w:szCs w:val="22"/>
          <w:lang w:val="en-US" w:bidi="ar-SA"/>
        </w:rPr>
      </w:pPr>
      <w:hyperlink w:anchor="_Toc44574195" w:history="1">
        <w:r w:rsidR="001F74A0" w:rsidRPr="00483D76">
          <w:rPr>
            <w:rStyle w:val="Hyperlink"/>
            <w:noProof/>
          </w:rPr>
          <w:t>8.1.1 Interfaces Externas</w:t>
        </w:r>
        <w:r w:rsidR="001F74A0">
          <w:rPr>
            <w:noProof/>
          </w:rPr>
          <w:tab/>
        </w:r>
        <w:r w:rsidR="001F74A0">
          <w:rPr>
            <w:noProof/>
          </w:rPr>
          <w:fldChar w:fldCharType="begin"/>
        </w:r>
        <w:r w:rsidR="001F74A0">
          <w:rPr>
            <w:noProof/>
          </w:rPr>
          <w:instrText xml:space="preserve"> PAGEREF _Toc44574195 \h </w:instrText>
        </w:r>
        <w:r w:rsidR="001F74A0">
          <w:rPr>
            <w:noProof/>
          </w:rPr>
        </w:r>
        <w:r w:rsidR="001F74A0">
          <w:rPr>
            <w:noProof/>
          </w:rPr>
          <w:fldChar w:fldCharType="separate"/>
        </w:r>
        <w:r w:rsidR="001F74A0">
          <w:rPr>
            <w:noProof/>
          </w:rPr>
          <w:t>15</w:t>
        </w:r>
        <w:r w:rsidR="001F74A0">
          <w:rPr>
            <w:noProof/>
          </w:rPr>
          <w:fldChar w:fldCharType="end"/>
        </w:r>
      </w:hyperlink>
    </w:p>
    <w:p w14:paraId="3132E250" w14:textId="114295D4" w:rsidR="001F74A0" w:rsidRDefault="00DF415A">
      <w:pPr>
        <w:pStyle w:val="TOC3"/>
        <w:tabs>
          <w:tab w:val="right" w:leader="dot" w:pos="9628"/>
        </w:tabs>
        <w:rPr>
          <w:rFonts w:asciiTheme="minorHAnsi" w:eastAsiaTheme="minorEastAsia" w:hAnsiTheme="minorHAnsi" w:cstheme="minorBidi"/>
          <w:noProof/>
          <w:kern w:val="0"/>
          <w:sz w:val="22"/>
          <w:szCs w:val="22"/>
          <w:lang w:val="en-US" w:bidi="ar-SA"/>
        </w:rPr>
      </w:pPr>
      <w:hyperlink w:anchor="_Toc44574196" w:history="1">
        <w:r w:rsidR="001F74A0" w:rsidRPr="00483D76">
          <w:rPr>
            <w:rStyle w:val="Hyperlink"/>
            <w:noProof/>
          </w:rPr>
          <w:t>8.1.2 Funciones</w:t>
        </w:r>
        <w:r w:rsidR="001F74A0">
          <w:rPr>
            <w:noProof/>
          </w:rPr>
          <w:tab/>
        </w:r>
        <w:r w:rsidR="001F74A0">
          <w:rPr>
            <w:noProof/>
          </w:rPr>
          <w:fldChar w:fldCharType="begin"/>
        </w:r>
        <w:r w:rsidR="001F74A0">
          <w:rPr>
            <w:noProof/>
          </w:rPr>
          <w:instrText xml:space="preserve"> PAGEREF _Toc44574196 \h </w:instrText>
        </w:r>
        <w:r w:rsidR="001F74A0">
          <w:rPr>
            <w:noProof/>
          </w:rPr>
        </w:r>
        <w:r w:rsidR="001F74A0">
          <w:rPr>
            <w:noProof/>
          </w:rPr>
          <w:fldChar w:fldCharType="separate"/>
        </w:r>
        <w:r w:rsidR="001F74A0">
          <w:rPr>
            <w:noProof/>
          </w:rPr>
          <w:t>15</w:t>
        </w:r>
        <w:r w:rsidR="001F74A0">
          <w:rPr>
            <w:noProof/>
          </w:rPr>
          <w:fldChar w:fldCharType="end"/>
        </w:r>
      </w:hyperlink>
    </w:p>
    <w:p w14:paraId="0820EA03" w14:textId="083F034C"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197" w:history="1">
        <w:r w:rsidR="001F74A0" w:rsidRPr="00483D76">
          <w:rPr>
            <w:rStyle w:val="Hyperlink"/>
            <w:noProof/>
          </w:rPr>
          <w:t>8.2 Requisitos No Funcionales</w:t>
        </w:r>
        <w:r w:rsidR="001F74A0">
          <w:rPr>
            <w:noProof/>
          </w:rPr>
          <w:tab/>
        </w:r>
        <w:r w:rsidR="001F74A0">
          <w:rPr>
            <w:noProof/>
          </w:rPr>
          <w:fldChar w:fldCharType="begin"/>
        </w:r>
        <w:r w:rsidR="001F74A0">
          <w:rPr>
            <w:noProof/>
          </w:rPr>
          <w:instrText xml:space="preserve"> PAGEREF _Toc44574197 \h </w:instrText>
        </w:r>
        <w:r w:rsidR="001F74A0">
          <w:rPr>
            <w:noProof/>
          </w:rPr>
        </w:r>
        <w:r w:rsidR="001F74A0">
          <w:rPr>
            <w:noProof/>
          </w:rPr>
          <w:fldChar w:fldCharType="separate"/>
        </w:r>
        <w:r w:rsidR="001F74A0">
          <w:rPr>
            <w:noProof/>
          </w:rPr>
          <w:t>15</w:t>
        </w:r>
        <w:r w:rsidR="001F74A0">
          <w:rPr>
            <w:noProof/>
          </w:rPr>
          <w:fldChar w:fldCharType="end"/>
        </w:r>
      </w:hyperlink>
    </w:p>
    <w:p w14:paraId="71BE2B7C" w14:textId="526F831E"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198" w:history="1">
        <w:r w:rsidR="001F74A0" w:rsidRPr="00483D76">
          <w:rPr>
            <w:rStyle w:val="Hyperlink"/>
            <w:noProof/>
          </w:rPr>
          <w:t>8.3 Requisitos de software y Hardware.</w:t>
        </w:r>
        <w:r w:rsidR="001F74A0">
          <w:rPr>
            <w:noProof/>
          </w:rPr>
          <w:tab/>
        </w:r>
        <w:r w:rsidR="001F74A0">
          <w:rPr>
            <w:noProof/>
          </w:rPr>
          <w:fldChar w:fldCharType="begin"/>
        </w:r>
        <w:r w:rsidR="001F74A0">
          <w:rPr>
            <w:noProof/>
          </w:rPr>
          <w:instrText xml:space="preserve"> PAGEREF _Toc44574198 \h </w:instrText>
        </w:r>
        <w:r w:rsidR="001F74A0">
          <w:rPr>
            <w:noProof/>
          </w:rPr>
        </w:r>
        <w:r w:rsidR="001F74A0">
          <w:rPr>
            <w:noProof/>
          </w:rPr>
          <w:fldChar w:fldCharType="separate"/>
        </w:r>
        <w:r w:rsidR="001F74A0">
          <w:rPr>
            <w:noProof/>
          </w:rPr>
          <w:t>16</w:t>
        </w:r>
        <w:r w:rsidR="001F74A0">
          <w:rPr>
            <w:noProof/>
          </w:rPr>
          <w:fldChar w:fldCharType="end"/>
        </w:r>
      </w:hyperlink>
    </w:p>
    <w:p w14:paraId="27972F4E" w14:textId="5D69A551" w:rsidR="001F74A0" w:rsidRDefault="00DF415A">
      <w:pPr>
        <w:pStyle w:val="TOC3"/>
        <w:tabs>
          <w:tab w:val="right" w:leader="dot" w:pos="9628"/>
        </w:tabs>
        <w:rPr>
          <w:rFonts w:asciiTheme="minorHAnsi" w:eastAsiaTheme="minorEastAsia" w:hAnsiTheme="minorHAnsi" w:cstheme="minorBidi"/>
          <w:noProof/>
          <w:kern w:val="0"/>
          <w:sz w:val="22"/>
          <w:szCs w:val="22"/>
          <w:lang w:val="en-US" w:bidi="ar-SA"/>
        </w:rPr>
      </w:pPr>
      <w:hyperlink w:anchor="_Toc44574199" w:history="1">
        <w:r w:rsidR="001F74A0" w:rsidRPr="00483D76">
          <w:rPr>
            <w:rStyle w:val="Hyperlink"/>
            <w:noProof/>
          </w:rPr>
          <w:t>8.3.1 Requisitos de software:</w:t>
        </w:r>
        <w:r w:rsidR="001F74A0">
          <w:rPr>
            <w:noProof/>
          </w:rPr>
          <w:tab/>
        </w:r>
        <w:r w:rsidR="001F74A0">
          <w:rPr>
            <w:noProof/>
          </w:rPr>
          <w:fldChar w:fldCharType="begin"/>
        </w:r>
        <w:r w:rsidR="001F74A0">
          <w:rPr>
            <w:noProof/>
          </w:rPr>
          <w:instrText xml:space="preserve"> PAGEREF _Toc44574199 \h </w:instrText>
        </w:r>
        <w:r w:rsidR="001F74A0">
          <w:rPr>
            <w:noProof/>
          </w:rPr>
        </w:r>
        <w:r w:rsidR="001F74A0">
          <w:rPr>
            <w:noProof/>
          </w:rPr>
          <w:fldChar w:fldCharType="separate"/>
        </w:r>
        <w:r w:rsidR="001F74A0">
          <w:rPr>
            <w:noProof/>
          </w:rPr>
          <w:t>16</w:t>
        </w:r>
        <w:r w:rsidR="001F74A0">
          <w:rPr>
            <w:noProof/>
          </w:rPr>
          <w:fldChar w:fldCharType="end"/>
        </w:r>
      </w:hyperlink>
    </w:p>
    <w:p w14:paraId="6DFE9588" w14:textId="58F5CC3D" w:rsidR="001F74A0" w:rsidRDefault="00DF415A">
      <w:pPr>
        <w:pStyle w:val="TOC3"/>
        <w:tabs>
          <w:tab w:val="right" w:leader="dot" w:pos="9628"/>
        </w:tabs>
        <w:rPr>
          <w:rFonts w:asciiTheme="minorHAnsi" w:eastAsiaTheme="minorEastAsia" w:hAnsiTheme="minorHAnsi" w:cstheme="minorBidi"/>
          <w:noProof/>
          <w:kern w:val="0"/>
          <w:sz w:val="22"/>
          <w:szCs w:val="22"/>
          <w:lang w:val="en-US" w:bidi="ar-SA"/>
        </w:rPr>
      </w:pPr>
      <w:hyperlink w:anchor="_Toc44574200" w:history="1">
        <w:r w:rsidR="001F74A0" w:rsidRPr="00483D76">
          <w:rPr>
            <w:rStyle w:val="Hyperlink"/>
            <w:noProof/>
          </w:rPr>
          <w:t>8.3.2 Requisitos de Hardware:</w:t>
        </w:r>
        <w:r w:rsidR="001F74A0">
          <w:rPr>
            <w:noProof/>
          </w:rPr>
          <w:tab/>
        </w:r>
        <w:r w:rsidR="001F74A0">
          <w:rPr>
            <w:noProof/>
          </w:rPr>
          <w:fldChar w:fldCharType="begin"/>
        </w:r>
        <w:r w:rsidR="001F74A0">
          <w:rPr>
            <w:noProof/>
          </w:rPr>
          <w:instrText xml:space="preserve"> PAGEREF _Toc44574200 \h </w:instrText>
        </w:r>
        <w:r w:rsidR="001F74A0">
          <w:rPr>
            <w:noProof/>
          </w:rPr>
        </w:r>
        <w:r w:rsidR="001F74A0">
          <w:rPr>
            <w:noProof/>
          </w:rPr>
          <w:fldChar w:fldCharType="separate"/>
        </w:r>
        <w:r w:rsidR="001F74A0">
          <w:rPr>
            <w:noProof/>
          </w:rPr>
          <w:t>16</w:t>
        </w:r>
        <w:r w:rsidR="001F74A0">
          <w:rPr>
            <w:noProof/>
          </w:rPr>
          <w:fldChar w:fldCharType="end"/>
        </w:r>
      </w:hyperlink>
    </w:p>
    <w:p w14:paraId="5ABB6636" w14:textId="7E4F1FBF"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201" w:history="1">
        <w:r w:rsidR="001F74A0" w:rsidRPr="00483D76">
          <w:rPr>
            <w:rStyle w:val="Hyperlink"/>
            <w:noProof/>
          </w:rPr>
          <w:t>9. VISTA FUNCIONAL</w:t>
        </w:r>
        <w:r w:rsidR="001F74A0">
          <w:rPr>
            <w:noProof/>
          </w:rPr>
          <w:tab/>
        </w:r>
        <w:r w:rsidR="001F74A0">
          <w:rPr>
            <w:noProof/>
          </w:rPr>
          <w:fldChar w:fldCharType="begin"/>
        </w:r>
        <w:r w:rsidR="001F74A0">
          <w:rPr>
            <w:noProof/>
          </w:rPr>
          <w:instrText xml:space="preserve"> PAGEREF _Toc44574201 \h </w:instrText>
        </w:r>
        <w:r w:rsidR="001F74A0">
          <w:rPr>
            <w:noProof/>
          </w:rPr>
        </w:r>
        <w:r w:rsidR="001F74A0">
          <w:rPr>
            <w:noProof/>
          </w:rPr>
          <w:fldChar w:fldCharType="separate"/>
        </w:r>
        <w:r w:rsidR="001F74A0">
          <w:rPr>
            <w:noProof/>
          </w:rPr>
          <w:t>17</w:t>
        </w:r>
        <w:r w:rsidR="001F74A0">
          <w:rPr>
            <w:noProof/>
          </w:rPr>
          <w:fldChar w:fldCharType="end"/>
        </w:r>
      </w:hyperlink>
    </w:p>
    <w:p w14:paraId="624CFD5B" w14:textId="641C4FFA" w:rsidR="001F74A0" w:rsidRDefault="00DF415A">
      <w:pPr>
        <w:pStyle w:val="TOC1"/>
        <w:tabs>
          <w:tab w:val="right" w:leader="dot" w:pos="9628"/>
        </w:tabs>
        <w:rPr>
          <w:rFonts w:asciiTheme="minorHAnsi" w:eastAsiaTheme="minorEastAsia" w:hAnsiTheme="minorHAnsi" w:cstheme="minorBidi"/>
          <w:noProof/>
          <w:kern w:val="0"/>
          <w:sz w:val="22"/>
          <w:szCs w:val="22"/>
          <w:lang w:val="en-US" w:bidi="ar-SA"/>
        </w:rPr>
      </w:pPr>
      <w:hyperlink w:anchor="_Toc44574202" w:history="1">
        <w:r w:rsidR="001F74A0" w:rsidRPr="00483D76">
          <w:rPr>
            <w:rStyle w:val="Hyperlink"/>
            <w:noProof/>
          </w:rPr>
          <w:t>10. VISTA LÓGICA DEL SISTEMA</w:t>
        </w:r>
        <w:r w:rsidR="001F74A0">
          <w:rPr>
            <w:noProof/>
          </w:rPr>
          <w:tab/>
        </w:r>
        <w:r w:rsidR="001F74A0">
          <w:rPr>
            <w:noProof/>
          </w:rPr>
          <w:fldChar w:fldCharType="begin"/>
        </w:r>
        <w:r w:rsidR="001F74A0">
          <w:rPr>
            <w:noProof/>
          </w:rPr>
          <w:instrText xml:space="preserve"> PAGEREF _Toc44574202 \h </w:instrText>
        </w:r>
        <w:r w:rsidR="001F74A0">
          <w:rPr>
            <w:noProof/>
          </w:rPr>
        </w:r>
        <w:r w:rsidR="001F74A0">
          <w:rPr>
            <w:noProof/>
          </w:rPr>
          <w:fldChar w:fldCharType="separate"/>
        </w:r>
        <w:r w:rsidR="001F74A0">
          <w:rPr>
            <w:noProof/>
          </w:rPr>
          <w:t>19</w:t>
        </w:r>
        <w:r w:rsidR="001F74A0">
          <w:rPr>
            <w:noProof/>
          </w:rPr>
          <w:fldChar w:fldCharType="end"/>
        </w:r>
      </w:hyperlink>
    </w:p>
    <w:p w14:paraId="3EA080CC" w14:textId="26EB224A"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203" w:history="1">
        <w:r w:rsidR="001F74A0" w:rsidRPr="00483D76">
          <w:rPr>
            <w:rStyle w:val="Hyperlink"/>
            <w:noProof/>
          </w:rPr>
          <w:t>10.1 Modelo lógico de datos</w:t>
        </w:r>
        <w:r w:rsidR="001F74A0">
          <w:rPr>
            <w:noProof/>
          </w:rPr>
          <w:tab/>
        </w:r>
        <w:r w:rsidR="001F74A0">
          <w:rPr>
            <w:noProof/>
          </w:rPr>
          <w:fldChar w:fldCharType="begin"/>
        </w:r>
        <w:r w:rsidR="001F74A0">
          <w:rPr>
            <w:noProof/>
          </w:rPr>
          <w:instrText xml:space="preserve"> PAGEREF _Toc44574203 \h </w:instrText>
        </w:r>
        <w:r w:rsidR="001F74A0">
          <w:rPr>
            <w:noProof/>
          </w:rPr>
        </w:r>
        <w:r w:rsidR="001F74A0">
          <w:rPr>
            <w:noProof/>
          </w:rPr>
          <w:fldChar w:fldCharType="separate"/>
        </w:r>
        <w:r w:rsidR="001F74A0">
          <w:rPr>
            <w:noProof/>
          </w:rPr>
          <w:t>19</w:t>
        </w:r>
        <w:r w:rsidR="001F74A0">
          <w:rPr>
            <w:noProof/>
          </w:rPr>
          <w:fldChar w:fldCharType="end"/>
        </w:r>
      </w:hyperlink>
    </w:p>
    <w:p w14:paraId="2E79EBCD" w14:textId="3A23A020" w:rsidR="001F74A0" w:rsidRDefault="00DF415A">
      <w:pPr>
        <w:pStyle w:val="TOC2"/>
        <w:tabs>
          <w:tab w:val="right" w:leader="dot" w:pos="9628"/>
        </w:tabs>
        <w:rPr>
          <w:rFonts w:asciiTheme="minorHAnsi" w:eastAsiaTheme="minorEastAsia" w:hAnsiTheme="minorHAnsi" w:cstheme="minorBidi"/>
          <w:noProof/>
          <w:kern w:val="0"/>
          <w:sz w:val="22"/>
          <w:szCs w:val="22"/>
          <w:lang w:val="en-US" w:bidi="ar-SA"/>
        </w:rPr>
      </w:pPr>
      <w:hyperlink w:anchor="_Toc44574204" w:history="1">
        <w:r w:rsidR="001F74A0" w:rsidRPr="00483D76">
          <w:rPr>
            <w:rStyle w:val="Hyperlink"/>
            <w:noProof/>
          </w:rPr>
          <w:t>10.2 Diagrama de despliegue</w:t>
        </w:r>
        <w:r w:rsidR="001F74A0">
          <w:rPr>
            <w:noProof/>
          </w:rPr>
          <w:tab/>
        </w:r>
        <w:r w:rsidR="001F74A0">
          <w:rPr>
            <w:noProof/>
          </w:rPr>
          <w:fldChar w:fldCharType="begin"/>
        </w:r>
        <w:r w:rsidR="001F74A0">
          <w:rPr>
            <w:noProof/>
          </w:rPr>
          <w:instrText xml:space="preserve"> PAGEREF _Toc44574204 \h </w:instrText>
        </w:r>
        <w:r w:rsidR="001F74A0">
          <w:rPr>
            <w:noProof/>
          </w:rPr>
        </w:r>
        <w:r w:rsidR="001F74A0">
          <w:rPr>
            <w:noProof/>
          </w:rPr>
          <w:fldChar w:fldCharType="separate"/>
        </w:r>
        <w:r w:rsidR="001F74A0">
          <w:rPr>
            <w:noProof/>
          </w:rPr>
          <w:t>20</w:t>
        </w:r>
        <w:r w:rsidR="001F74A0">
          <w:rPr>
            <w:noProof/>
          </w:rPr>
          <w:fldChar w:fldCharType="end"/>
        </w:r>
      </w:hyperlink>
    </w:p>
    <w:p w14:paraId="74E45AFE" w14:textId="66CBF2CF" w:rsidR="001F74A0" w:rsidRDefault="00D91B48" w:rsidP="00D91B48">
      <w:pPr>
        <w:rPr>
          <w:rFonts w:cs="Mangal"/>
          <w:szCs w:val="21"/>
        </w:rPr>
      </w:pPr>
      <w:r>
        <w:rPr>
          <w:rFonts w:cs="Mangal"/>
          <w:szCs w:val="21"/>
        </w:rPr>
        <w:fldChar w:fldCharType="end"/>
      </w:r>
    </w:p>
    <w:p w14:paraId="392ECFEF" w14:textId="77777777" w:rsidR="001F74A0" w:rsidRDefault="001F74A0">
      <w:pPr>
        <w:suppressAutoHyphens w:val="0"/>
        <w:autoSpaceDN/>
        <w:spacing w:after="160" w:line="259" w:lineRule="auto"/>
        <w:textAlignment w:val="auto"/>
        <w:rPr>
          <w:rFonts w:cs="Mangal"/>
          <w:szCs w:val="21"/>
        </w:rPr>
      </w:pPr>
      <w:r>
        <w:rPr>
          <w:rFonts w:cs="Mangal"/>
          <w:szCs w:val="21"/>
        </w:rPr>
        <w:br w:type="page"/>
      </w:r>
    </w:p>
    <w:p w14:paraId="35647D4A" w14:textId="18F08A20" w:rsidR="00D77D67" w:rsidRDefault="00D91B48" w:rsidP="00D77D67">
      <w:pPr>
        <w:pStyle w:val="Titluo1"/>
        <w:rPr>
          <w:rFonts w:ascii="Liberation Serif" w:hAnsi="Liberation Serif"/>
          <w:b w:val="0"/>
          <w:bCs w:val="0"/>
          <w:sz w:val="24"/>
          <w:szCs w:val="24"/>
        </w:rPr>
      </w:pPr>
      <w:bookmarkStart w:id="7" w:name="_Toc523951360"/>
      <w:bookmarkStart w:id="8" w:name="_Toc44574177"/>
      <w:r>
        <w:lastRenderedPageBreak/>
        <w:t>INDICE DE FIGURAS</w:t>
      </w:r>
      <w:bookmarkStart w:id="9" w:name="_Toc523951361"/>
      <w:bookmarkEnd w:id="7"/>
      <w:bookmarkEnd w:id="8"/>
    </w:p>
    <w:p w14:paraId="64A82966" w14:textId="71B30A87" w:rsidR="001F74A0" w:rsidRDefault="00D77D67">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r>
        <w:rPr>
          <w:rFonts w:ascii="Liberation Serif" w:hAnsi="Liberation Serif"/>
          <w:b/>
          <w:bCs/>
          <w:sz w:val="24"/>
          <w:szCs w:val="24"/>
        </w:rPr>
        <w:fldChar w:fldCharType="begin"/>
      </w:r>
      <w:r>
        <w:rPr>
          <w:rFonts w:ascii="Liberation Serif" w:hAnsi="Liberation Serif"/>
          <w:b/>
          <w:bCs/>
          <w:sz w:val="24"/>
          <w:szCs w:val="24"/>
        </w:rPr>
        <w:instrText xml:space="preserve"> TOC \h \z \c "Ilustración" </w:instrText>
      </w:r>
      <w:r>
        <w:rPr>
          <w:rFonts w:ascii="Liberation Serif" w:hAnsi="Liberation Serif"/>
          <w:b/>
          <w:bCs/>
          <w:sz w:val="24"/>
          <w:szCs w:val="24"/>
        </w:rPr>
        <w:fldChar w:fldCharType="separate"/>
      </w:r>
      <w:hyperlink r:id="rId8" w:anchor="_Toc44574169" w:history="1">
        <w:r w:rsidR="001F74A0" w:rsidRPr="00C72548">
          <w:rPr>
            <w:rStyle w:val="Hyperlink"/>
            <w:noProof/>
          </w:rPr>
          <w:t>Figura 1. Tecnología utilizada para la generación de RED LORA GCP</w:t>
        </w:r>
        <w:r w:rsidR="001F74A0">
          <w:rPr>
            <w:noProof/>
            <w:webHidden/>
          </w:rPr>
          <w:tab/>
        </w:r>
        <w:r w:rsidR="001F74A0">
          <w:rPr>
            <w:noProof/>
            <w:webHidden/>
          </w:rPr>
          <w:fldChar w:fldCharType="begin"/>
        </w:r>
        <w:r w:rsidR="001F74A0">
          <w:rPr>
            <w:noProof/>
            <w:webHidden/>
          </w:rPr>
          <w:instrText xml:space="preserve"> PAGEREF _Toc44574169 \h </w:instrText>
        </w:r>
        <w:r w:rsidR="001F74A0">
          <w:rPr>
            <w:noProof/>
            <w:webHidden/>
          </w:rPr>
        </w:r>
        <w:r w:rsidR="001F74A0">
          <w:rPr>
            <w:noProof/>
            <w:webHidden/>
          </w:rPr>
          <w:fldChar w:fldCharType="separate"/>
        </w:r>
        <w:r w:rsidR="001F74A0">
          <w:rPr>
            <w:noProof/>
            <w:webHidden/>
          </w:rPr>
          <w:t>8</w:t>
        </w:r>
        <w:r w:rsidR="001F74A0">
          <w:rPr>
            <w:noProof/>
            <w:webHidden/>
          </w:rPr>
          <w:fldChar w:fldCharType="end"/>
        </w:r>
      </w:hyperlink>
    </w:p>
    <w:p w14:paraId="224913F6" w14:textId="5C000A07" w:rsidR="001F74A0"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r:id="rId9" w:anchor="_Toc44574170" w:history="1">
        <w:r w:rsidR="001F74A0" w:rsidRPr="00C72548">
          <w:rPr>
            <w:rStyle w:val="Hyperlink"/>
            <w:noProof/>
          </w:rPr>
          <w:t>Figura 2.  Diagrama Casos de uso del Sistema</w:t>
        </w:r>
        <w:r w:rsidR="001F74A0">
          <w:rPr>
            <w:noProof/>
            <w:webHidden/>
          </w:rPr>
          <w:tab/>
        </w:r>
        <w:r w:rsidR="001F74A0">
          <w:rPr>
            <w:noProof/>
            <w:webHidden/>
          </w:rPr>
          <w:fldChar w:fldCharType="begin"/>
        </w:r>
        <w:r w:rsidR="001F74A0">
          <w:rPr>
            <w:noProof/>
            <w:webHidden/>
          </w:rPr>
          <w:instrText xml:space="preserve"> PAGEREF _Toc44574170 \h </w:instrText>
        </w:r>
        <w:r w:rsidR="001F74A0">
          <w:rPr>
            <w:noProof/>
            <w:webHidden/>
          </w:rPr>
        </w:r>
        <w:r w:rsidR="001F74A0">
          <w:rPr>
            <w:noProof/>
            <w:webHidden/>
          </w:rPr>
          <w:fldChar w:fldCharType="separate"/>
        </w:r>
        <w:r w:rsidR="001F74A0">
          <w:rPr>
            <w:noProof/>
            <w:webHidden/>
          </w:rPr>
          <w:t>9</w:t>
        </w:r>
        <w:r w:rsidR="001F74A0">
          <w:rPr>
            <w:noProof/>
            <w:webHidden/>
          </w:rPr>
          <w:fldChar w:fldCharType="end"/>
        </w:r>
      </w:hyperlink>
    </w:p>
    <w:p w14:paraId="688F790A" w14:textId="40AAE497" w:rsidR="001F74A0"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r:id="rId10" w:anchor="_Toc44574171" w:history="1">
        <w:r w:rsidR="001F74A0" w:rsidRPr="00C72548">
          <w:rPr>
            <w:rStyle w:val="Hyperlink"/>
            <w:noProof/>
          </w:rPr>
          <w:t>Figura 3. Distribución de la aplicación en archivos y carpetas</w:t>
        </w:r>
        <w:r w:rsidR="001F74A0">
          <w:rPr>
            <w:noProof/>
            <w:webHidden/>
          </w:rPr>
          <w:tab/>
        </w:r>
        <w:r w:rsidR="001F74A0">
          <w:rPr>
            <w:noProof/>
            <w:webHidden/>
          </w:rPr>
          <w:fldChar w:fldCharType="begin"/>
        </w:r>
        <w:r w:rsidR="001F74A0">
          <w:rPr>
            <w:noProof/>
            <w:webHidden/>
          </w:rPr>
          <w:instrText xml:space="preserve"> PAGEREF _Toc44574171 \h </w:instrText>
        </w:r>
        <w:r w:rsidR="001F74A0">
          <w:rPr>
            <w:noProof/>
            <w:webHidden/>
          </w:rPr>
        </w:r>
        <w:r w:rsidR="001F74A0">
          <w:rPr>
            <w:noProof/>
            <w:webHidden/>
          </w:rPr>
          <w:fldChar w:fldCharType="separate"/>
        </w:r>
        <w:r w:rsidR="001F74A0">
          <w:rPr>
            <w:noProof/>
            <w:webHidden/>
          </w:rPr>
          <w:t>11</w:t>
        </w:r>
        <w:r w:rsidR="001F74A0">
          <w:rPr>
            <w:noProof/>
            <w:webHidden/>
          </w:rPr>
          <w:fldChar w:fldCharType="end"/>
        </w:r>
      </w:hyperlink>
    </w:p>
    <w:p w14:paraId="63236912" w14:textId="5521BAE6" w:rsidR="001F74A0"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r:id="rId11" w:anchor="_Toc44574172" w:history="1">
        <w:r w:rsidR="001F74A0" w:rsidRPr="00C72548">
          <w:rPr>
            <w:rStyle w:val="Hyperlink"/>
            <w:noProof/>
          </w:rPr>
          <w:t>Figura 4. Vista principal de la aplicación posterior al proceso de login</w:t>
        </w:r>
        <w:r w:rsidR="001F74A0">
          <w:rPr>
            <w:noProof/>
            <w:webHidden/>
          </w:rPr>
          <w:tab/>
        </w:r>
        <w:r w:rsidR="001F74A0">
          <w:rPr>
            <w:noProof/>
            <w:webHidden/>
          </w:rPr>
          <w:fldChar w:fldCharType="begin"/>
        </w:r>
        <w:r w:rsidR="001F74A0">
          <w:rPr>
            <w:noProof/>
            <w:webHidden/>
          </w:rPr>
          <w:instrText xml:space="preserve"> PAGEREF _Toc44574172 \h </w:instrText>
        </w:r>
        <w:r w:rsidR="001F74A0">
          <w:rPr>
            <w:noProof/>
            <w:webHidden/>
          </w:rPr>
        </w:r>
        <w:r w:rsidR="001F74A0">
          <w:rPr>
            <w:noProof/>
            <w:webHidden/>
          </w:rPr>
          <w:fldChar w:fldCharType="separate"/>
        </w:r>
        <w:r w:rsidR="001F74A0">
          <w:rPr>
            <w:noProof/>
            <w:webHidden/>
          </w:rPr>
          <w:t>11</w:t>
        </w:r>
        <w:r w:rsidR="001F74A0">
          <w:rPr>
            <w:noProof/>
            <w:webHidden/>
          </w:rPr>
          <w:fldChar w:fldCharType="end"/>
        </w:r>
      </w:hyperlink>
    </w:p>
    <w:p w14:paraId="6082BBB7" w14:textId="4EBEB520" w:rsidR="001F74A0"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r:id="rId12" w:anchor="_Toc44574173" w:history="1">
        <w:r w:rsidR="001F74A0" w:rsidRPr="00C72548">
          <w:rPr>
            <w:rStyle w:val="Hyperlink"/>
            <w:noProof/>
          </w:rPr>
          <w:t>Figura 5.  Inicializando aplicación web</w:t>
        </w:r>
        <w:r w:rsidR="001F74A0">
          <w:rPr>
            <w:noProof/>
            <w:webHidden/>
          </w:rPr>
          <w:tab/>
        </w:r>
        <w:r w:rsidR="001F74A0">
          <w:rPr>
            <w:noProof/>
            <w:webHidden/>
          </w:rPr>
          <w:fldChar w:fldCharType="begin"/>
        </w:r>
        <w:r w:rsidR="001F74A0">
          <w:rPr>
            <w:noProof/>
            <w:webHidden/>
          </w:rPr>
          <w:instrText xml:space="preserve"> PAGEREF _Toc44574173 \h </w:instrText>
        </w:r>
        <w:r w:rsidR="001F74A0">
          <w:rPr>
            <w:noProof/>
            <w:webHidden/>
          </w:rPr>
        </w:r>
        <w:r w:rsidR="001F74A0">
          <w:rPr>
            <w:noProof/>
            <w:webHidden/>
          </w:rPr>
          <w:fldChar w:fldCharType="separate"/>
        </w:r>
        <w:r w:rsidR="001F74A0">
          <w:rPr>
            <w:noProof/>
            <w:webHidden/>
          </w:rPr>
          <w:t>12</w:t>
        </w:r>
        <w:r w:rsidR="001F74A0">
          <w:rPr>
            <w:noProof/>
            <w:webHidden/>
          </w:rPr>
          <w:fldChar w:fldCharType="end"/>
        </w:r>
      </w:hyperlink>
    </w:p>
    <w:p w14:paraId="12685611" w14:textId="32F6EC48" w:rsidR="001F74A0"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r:id="rId13" w:anchor="_Toc44574174" w:history="1">
        <w:r w:rsidR="001F74A0" w:rsidRPr="00C72548">
          <w:rPr>
            <w:rStyle w:val="Hyperlink"/>
            <w:noProof/>
          </w:rPr>
          <w:t>Figura 6. Creación de usuarios en la aplicación web</w:t>
        </w:r>
        <w:r w:rsidR="001F74A0">
          <w:rPr>
            <w:noProof/>
            <w:webHidden/>
          </w:rPr>
          <w:tab/>
        </w:r>
        <w:r w:rsidR="001F74A0">
          <w:rPr>
            <w:noProof/>
            <w:webHidden/>
          </w:rPr>
          <w:fldChar w:fldCharType="begin"/>
        </w:r>
        <w:r w:rsidR="001F74A0">
          <w:rPr>
            <w:noProof/>
            <w:webHidden/>
          </w:rPr>
          <w:instrText xml:space="preserve"> PAGEREF _Toc44574174 \h </w:instrText>
        </w:r>
        <w:r w:rsidR="001F74A0">
          <w:rPr>
            <w:noProof/>
            <w:webHidden/>
          </w:rPr>
        </w:r>
        <w:r w:rsidR="001F74A0">
          <w:rPr>
            <w:noProof/>
            <w:webHidden/>
          </w:rPr>
          <w:fldChar w:fldCharType="separate"/>
        </w:r>
        <w:r w:rsidR="001F74A0">
          <w:rPr>
            <w:noProof/>
            <w:webHidden/>
          </w:rPr>
          <w:t>13</w:t>
        </w:r>
        <w:r w:rsidR="001F74A0">
          <w:rPr>
            <w:noProof/>
            <w:webHidden/>
          </w:rPr>
          <w:fldChar w:fldCharType="end"/>
        </w:r>
      </w:hyperlink>
    </w:p>
    <w:p w14:paraId="47BA83F2" w14:textId="753C559A" w:rsidR="001F74A0"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r:id="rId14" w:anchor="_Toc44574175" w:history="1">
        <w:r w:rsidR="001F74A0" w:rsidRPr="00C72548">
          <w:rPr>
            <w:rStyle w:val="Hyperlink"/>
            <w:noProof/>
          </w:rPr>
          <w:t>Figura 7.Creación de usuarios en la aplicación web - Admin</w:t>
        </w:r>
        <w:r w:rsidR="001F74A0">
          <w:rPr>
            <w:noProof/>
            <w:webHidden/>
          </w:rPr>
          <w:tab/>
        </w:r>
        <w:r w:rsidR="001F74A0">
          <w:rPr>
            <w:noProof/>
            <w:webHidden/>
          </w:rPr>
          <w:fldChar w:fldCharType="begin"/>
        </w:r>
        <w:r w:rsidR="001F74A0">
          <w:rPr>
            <w:noProof/>
            <w:webHidden/>
          </w:rPr>
          <w:instrText xml:space="preserve"> PAGEREF _Toc44574175 \h </w:instrText>
        </w:r>
        <w:r w:rsidR="001F74A0">
          <w:rPr>
            <w:noProof/>
            <w:webHidden/>
          </w:rPr>
        </w:r>
        <w:r w:rsidR="001F74A0">
          <w:rPr>
            <w:noProof/>
            <w:webHidden/>
          </w:rPr>
          <w:fldChar w:fldCharType="separate"/>
        </w:r>
        <w:r w:rsidR="001F74A0">
          <w:rPr>
            <w:noProof/>
            <w:webHidden/>
          </w:rPr>
          <w:t>14</w:t>
        </w:r>
        <w:r w:rsidR="001F74A0">
          <w:rPr>
            <w:noProof/>
            <w:webHidden/>
          </w:rPr>
          <w:fldChar w:fldCharType="end"/>
        </w:r>
      </w:hyperlink>
    </w:p>
    <w:p w14:paraId="12119B5C" w14:textId="5964B67A" w:rsidR="00D77D67" w:rsidRPr="00D77D67" w:rsidRDefault="00D77D67" w:rsidP="00D77D67">
      <w:pPr>
        <w:pStyle w:val="Titluo1"/>
        <w:rPr>
          <w:rFonts w:ascii="Liberation Serif" w:hAnsi="Liberation Serif"/>
          <w:b w:val="0"/>
          <w:bCs w:val="0"/>
          <w:sz w:val="24"/>
          <w:szCs w:val="24"/>
        </w:rPr>
      </w:pPr>
      <w:r>
        <w:rPr>
          <w:rFonts w:ascii="Liberation Serif" w:hAnsi="Liberation Serif"/>
          <w:b w:val="0"/>
          <w:bCs w:val="0"/>
          <w:sz w:val="24"/>
          <w:szCs w:val="24"/>
        </w:rPr>
        <w:fldChar w:fldCharType="end"/>
      </w:r>
    </w:p>
    <w:p w14:paraId="6D6B04A6" w14:textId="41573D41" w:rsidR="00B41E6A" w:rsidRPr="00D77D67" w:rsidRDefault="00D77D67">
      <w:pPr>
        <w:suppressAutoHyphens w:val="0"/>
        <w:autoSpaceDN/>
        <w:spacing w:after="160" w:line="259" w:lineRule="auto"/>
        <w:textAlignment w:val="auto"/>
      </w:pPr>
      <w:r>
        <w:br w:type="page"/>
      </w:r>
    </w:p>
    <w:p w14:paraId="4A372D43" w14:textId="7ED08D3E" w:rsidR="00D91B48" w:rsidRDefault="00D91B48" w:rsidP="00D91B48">
      <w:pPr>
        <w:pStyle w:val="Titluo1"/>
      </w:pPr>
      <w:bookmarkStart w:id="10" w:name="_Toc44574178"/>
      <w:r>
        <w:lastRenderedPageBreak/>
        <w:t>INDICE DE TABLAS</w:t>
      </w:r>
      <w:bookmarkEnd w:id="9"/>
      <w:bookmarkEnd w:id="10"/>
    </w:p>
    <w:bookmarkStart w:id="11" w:name="_Toc523768253"/>
    <w:p w14:paraId="5E9F2B45" w14:textId="0E3BE928" w:rsidR="00F6398E" w:rsidRDefault="00F6398E">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r>
        <w:fldChar w:fldCharType="begin"/>
      </w:r>
      <w:r>
        <w:instrText xml:space="preserve"> TOC \h \z \c "Tabla" </w:instrText>
      </w:r>
      <w:r>
        <w:fldChar w:fldCharType="separate"/>
      </w:r>
      <w:hyperlink w:anchor="_Toc44573557" w:history="1">
        <w:r w:rsidRPr="00596949">
          <w:rPr>
            <w:rStyle w:val="Hyperlink"/>
            <w:noProof/>
          </w:rPr>
          <w:t>Tabla 1. Requerimientos de software.</w:t>
        </w:r>
        <w:r>
          <w:rPr>
            <w:noProof/>
            <w:webHidden/>
          </w:rPr>
          <w:tab/>
        </w:r>
        <w:r>
          <w:rPr>
            <w:noProof/>
            <w:webHidden/>
          </w:rPr>
          <w:fldChar w:fldCharType="begin"/>
        </w:r>
        <w:r>
          <w:rPr>
            <w:noProof/>
            <w:webHidden/>
          </w:rPr>
          <w:instrText xml:space="preserve"> PAGEREF _Toc44573557 \h </w:instrText>
        </w:r>
        <w:r>
          <w:rPr>
            <w:noProof/>
            <w:webHidden/>
          </w:rPr>
        </w:r>
        <w:r>
          <w:rPr>
            <w:noProof/>
            <w:webHidden/>
          </w:rPr>
          <w:fldChar w:fldCharType="separate"/>
        </w:r>
        <w:r>
          <w:rPr>
            <w:noProof/>
            <w:webHidden/>
          </w:rPr>
          <w:t>10</w:t>
        </w:r>
        <w:r>
          <w:rPr>
            <w:noProof/>
            <w:webHidden/>
          </w:rPr>
          <w:fldChar w:fldCharType="end"/>
        </w:r>
      </w:hyperlink>
    </w:p>
    <w:p w14:paraId="1B4BEA35" w14:textId="4F0A14A2" w:rsidR="00F6398E"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w:anchor="_Toc44573558" w:history="1">
        <w:r w:rsidR="00F6398E" w:rsidRPr="00596949">
          <w:rPr>
            <w:rStyle w:val="Hyperlink"/>
            <w:noProof/>
          </w:rPr>
          <w:t>Tabla 2. Descripción de los distintos roles de usuario.</w:t>
        </w:r>
        <w:r w:rsidR="00F6398E">
          <w:rPr>
            <w:noProof/>
            <w:webHidden/>
          </w:rPr>
          <w:tab/>
        </w:r>
        <w:r w:rsidR="00F6398E">
          <w:rPr>
            <w:noProof/>
            <w:webHidden/>
          </w:rPr>
          <w:fldChar w:fldCharType="begin"/>
        </w:r>
        <w:r w:rsidR="00F6398E">
          <w:rPr>
            <w:noProof/>
            <w:webHidden/>
          </w:rPr>
          <w:instrText xml:space="preserve"> PAGEREF _Toc44573558 \h </w:instrText>
        </w:r>
        <w:r w:rsidR="00F6398E">
          <w:rPr>
            <w:noProof/>
            <w:webHidden/>
          </w:rPr>
        </w:r>
        <w:r w:rsidR="00F6398E">
          <w:rPr>
            <w:noProof/>
            <w:webHidden/>
          </w:rPr>
          <w:fldChar w:fldCharType="separate"/>
        </w:r>
        <w:r w:rsidR="00F6398E">
          <w:rPr>
            <w:noProof/>
            <w:webHidden/>
          </w:rPr>
          <w:t>14</w:t>
        </w:r>
        <w:r w:rsidR="00F6398E">
          <w:rPr>
            <w:noProof/>
            <w:webHidden/>
          </w:rPr>
          <w:fldChar w:fldCharType="end"/>
        </w:r>
      </w:hyperlink>
    </w:p>
    <w:p w14:paraId="4A64BB8F" w14:textId="523EBEEE" w:rsidR="00F6398E"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w:anchor="_Toc44573559" w:history="1">
        <w:r w:rsidR="00F6398E" w:rsidRPr="00596949">
          <w:rPr>
            <w:rStyle w:val="Hyperlink"/>
            <w:noProof/>
          </w:rPr>
          <w:t>Tabla 3. Actualizar Datos</w:t>
        </w:r>
        <w:r w:rsidR="00F6398E">
          <w:rPr>
            <w:noProof/>
            <w:webHidden/>
          </w:rPr>
          <w:tab/>
        </w:r>
        <w:r w:rsidR="00F6398E">
          <w:rPr>
            <w:noProof/>
            <w:webHidden/>
          </w:rPr>
          <w:fldChar w:fldCharType="begin"/>
        </w:r>
        <w:r w:rsidR="00F6398E">
          <w:rPr>
            <w:noProof/>
            <w:webHidden/>
          </w:rPr>
          <w:instrText xml:space="preserve"> PAGEREF _Toc44573559 \h </w:instrText>
        </w:r>
        <w:r w:rsidR="00F6398E">
          <w:rPr>
            <w:noProof/>
            <w:webHidden/>
          </w:rPr>
        </w:r>
        <w:r w:rsidR="00F6398E">
          <w:rPr>
            <w:noProof/>
            <w:webHidden/>
          </w:rPr>
          <w:fldChar w:fldCharType="separate"/>
        </w:r>
        <w:r w:rsidR="00F6398E">
          <w:rPr>
            <w:noProof/>
            <w:webHidden/>
          </w:rPr>
          <w:t>17</w:t>
        </w:r>
        <w:r w:rsidR="00F6398E">
          <w:rPr>
            <w:noProof/>
            <w:webHidden/>
          </w:rPr>
          <w:fldChar w:fldCharType="end"/>
        </w:r>
      </w:hyperlink>
    </w:p>
    <w:p w14:paraId="157C41A8" w14:textId="7C175FEB" w:rsidR="00F6398E"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w:anchor="_Toc44573560" w:history="1">
        <w:r w:rsidR="00F6398E" w:rsidRPr="00596949">
          <w:rPr>
            <w:rStyle w:val="Hyperlink"/>
            <w:noProof/>
          </w:rPr>
          <w:t>Tabla 4. Detalles Datos.</w:t>
        </w:r>
        <w:r w:rsidR="00F6398E">
          <w:rPr>
            <w:noProof/>
            <w:webHidden/>
          </w:rPr>
          <w:tab/>
        </w:r>
        <w:r w:rsidR="00F6398E">
          <w:rPr>
            <w:noProof/>
            <w:webHidden/>
          </w:rPr>
          <w:fldChar w:fldCharType="begin"/>
        </w:r>
        <w:r w:rsidR="00F6398E">
          <w:rPr>
            <w:noProof/>
            <w:webHidden/>
          </w:rPr>
          <w:instrText xml:space="preserve"> PAGEREF _Toc44573560 \h </w:instrText>
        </w:r>
        <w:r w:rsidR="00F6398E">
          <w:rPr>
            <w:noProof/>
            <w:webHidden/>
          </w:rPr>
        </w:r>
        <w:r w:rsidR="00F6398E">
          <w:rPr>
            <w:noProof/>
            <w:webHidden/>
          </w:rPr>
          <w:fldChar w:fldCharType="separate"/>
        </w:r>
        <w:r w:rsidR="00F6398E">
          <w:rPr>
            <w:noProof/>
            <w:webHidden/>
          </w:rPr>
          <w:t>17</w:t>
        </w:r>
        <w:r w:rsidR="00F6398E">
          <w:rPr>
            <w:noProof/>
            <w:webHidden/>
          </w:rPr>
          <w:fldChar w:fldCharType="end"/>
        </w:r>
      </w:hyperlink>
    </w:p>
    <w:p w14:paraId="5AEF824D" w14:textId="1AE7E0D3" w:rsidR="00F6398E"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w:anchor="_Toc44573561" w:history="1">
        <w:r w:rsidR="00F6398E" w:rsidRPr="00596949">
          <w:rPr>
            <w:rStyle w:val="Hyperlink"/>
            <w:noProof/>
          </w:rPr>
          <w:t>Tabla 5. Detalles Datos</w:t>
        </w:r>
        <w:r w:rsidR="00F6398E">
          <w:rPr>
            <w:noProof/>
            <w:webHidden/>
          </w:rPr>
          <w:tab/>
        </w:r>
        <w:r w:rsidR="00F6398E">
          <w:rPr>
            <w:noProof/>
            <w:webHidden/>
          </w:rPr>
          <w:fldChar w:fldCharType="begin"/>
        </w:r>
        <w:r w:rsidR="00F6398E">
          <w:rPr>
            <w:noProof/>
            <w:webHidden/>
          </w:rPr>
          <w:instrText xml:space="preserve"> PAGEREF _Toc44573561 \h </w:instrText>
        </w:r>
        <w:r w:rsidR="00F6398E">
          <w:rPr>
            <w:noProof/>
            <w:webHidden/>
          </w:rPr>
        </w:r>
        <w:r w:rsidR="00F6398E">
          <w:rPr>
            <w:noProof/>
            <w:webHidden/>
          </w:rPr>
          <w:fldChar w:fldCharType="separate"/>
        </w:r>
        <w:r w:rsidR="00F6398E">
          <w:rPr>
            <w:noProof/>
            <w:webHidden/>
          </w:rPr>
          <w:t>18</w:t>
        </w:r>
        <w:r w:rsidR="00F6398E">
          <w:rPr>
            <w:noProof/>
            <w:webHidden/>
          </w:rPr>
          <w:fldChar w:fldCharType="end"/>
        </w:r>
      </w:hyperlink>
    </w:p>
    <w:p w14:paraId="3166AD9F" w14:textId="70FA2BCB" w:rsidR="00F6398E" w:rsidRDefault="00DF415A">
      <w:pPr>
        <w:pStyle w:val="TableofFigures"/>
        <w:tabs>
          <w:tab w:val="right" w:leader="dot" w:pos="9628"/>
        </w:tabs>
        <w:rPr>
          <w:rFonts w:asciiTheme="minorHAnsi" w:eastAsiaTheme="minorEastAsia" w:hAnsiTheme="minorHAnsi" w:cstheme="minorBidi"/>
          <w:i w:val="0"/>
          <w:iCs w:val="0"/>
          <w:noProof/>
          <w:kern w:val="0"/>
          <w:sz w:val="22"/>
          <w:szCs w:val="22"/>
          <w:lang w:val="en-US" w:bidi="ar-SA"/>
        </w:rPr>
      </w:pPr>
      <w:hyperlink w:anchor="_Toc44573562" w:history="1">
        <w:r w:rsidR="00F6398E" w:rsidRPr="00596949">
          <w:rPr>
            <w:rStyle w:val="Hyperlink"/>
            <w:noProof/>
          </w:rPr>
          <w:t>Tabla 6. Descargar Datos.</w:t>
        </w:r>
        <w:r w:rsidR="00F6398E">
          <w:rPr>
            <w:noProof/>
            <w:webHidden/>
          </w:rPr>
          <w:tab/>
        </w:r>
        <w:r w:rsidR="00F6398E">
          <w:rPr>
            <w:noProof/>
            <w:webHidden/>
          </w:rPr>
          <w:fldChar w:fldCharType="begin"/>
        </w:r>
        <w:r w:rsidR="00F6398E">
          <w:rPr>
            <w:noProof/>
            <w:webHidden/>
          </w:rPr>
          <w:instrText xml:space="preserve"> PAGEREF _Toc44573562 \h </w:instrText>
        </w:r>
        <w:r w:rsidR="00F6398E">
          <w:rPr>
            <w:noProof/>
            <w:webHidden/>
          </w:rPr>
        </w:r>
        <w:r w:rsidR="00F6398E">
          <w:rPr>
            <w:noProof/>
            <w:webHidden/>
          </w:rPr>
          <w:fldChar w:fldCharType="separate"/>
        </w:r>
        <w:r w:rsidR="00F6398E">
          <w:rPr>
            <w:noProof/>
            <w:webHidden/>
          </w:rPr>
          <w:t>18</w:t>
        </w:r>
        <w:r w:rsidR="00F6398E">
          <w:rPr>
            <w:noProof/>
            <w:webHidden/>
          </w:rPr>
          <w:fldChar w:fldCharType="end"/>
        </w:r>
      </w:hyperlink>
    </w:p>
    <w:p w14:paraId="018F660C" w14:textId="4B1F8AF2" w:rsidR="009E6B70" w:rsidRDefault="00F6398E">
      <w:pPr>
        <w:suppressAutoHyphens w:val="0"/>
        <w:autoSpaceDN/>
        <w:spacing w:after="160" w:line="259" w:lineRule="auto"/>
        <w:textAlignment w:val="auto"/>
      </w:pPr>
      <w:r>
        <w:fldChar w:fldCharType="end"/>
      </w:r>
    </w:p>
    <w:p w14:paraId="5051F1AD" w14:textId="77777777" w:rsidR="009E6B70" w:rsidRDefault="009E6B70">
      <w:pPr>
        <w:suppressAutoHyphens w:val="0"/>
        <w:autoSpaceDN/>
        <w:spacing w:after="160" w:line="259" w:lineRule="auto"/>
        <w:textAlignment w:val="auto"/>
      </w:pPr>
      <w:r>
        <w:br w:type="page"/>
      </w:r>
    </w:p>
    <w:p w14:paraId="4465CA82" w14:textId="77777777" w:rsidR="009E6B70" w:rsidRDefault="009E6B70">
      <w:pPr>
        <w:suppressAutoHyphens w:val="0"/>
        <w:autoSpaceDN/>
        <w:spacing w:after="160" w:line="259" w:lineRule="auto"/>
        <w:textAlignment w:val="auto"/>
        <w:rPr>
          <w:rFonts w:ascii="AlArabiya" w:hAnsi="AlArabiya"/>
          <w:b/>
          <w:bCs/>
          <w:sz w:val="36"/>
          <w:szCs w:val="28"/>
        </w:rPr>
      </w:pPr>
    </w:p>
    <w:p w14:paraId="24263BB9" w14:textId="69306B40" w:rsidR="00D91B48" w:rsidRDefault="00D91B48" w:rsidP="00D91B48">
      <w:pPr>
        <w:pStyle w:val="Titluo1"/>
      </w:pPr>
      <w:bookmarkStart w:id="12" w:name="_Toc44574179"/>
      <w:r>
        <w:t>1. INTRODUCCIÓN</w:t>
      </w:r>
      <w:bookmarkEnd w:id="11"/>
      <w:bookmarkEnd w:id="12"/>
    </w:p>
    <w:p w14:paraId="3A050468" w14:textId="763ECE78" w:rsidR="00D91B48" w:rsidRDefault="00D91B48" w:rsidP="00D91B48">
      <w:pPr>
        <w:pStyle w:val="Textbody"/>
        <w:jc w:val="both"/>
        <w:rPr>
          <w:rFonts w:ascii="AlArabiya" w:hAnsi="AlArabiya"/>
        </w:rPr>
      </w:pPr>
      <w:r>
        <w:rPr>
          <w:rFonts w:ascii="AlArabiya" w:hAnsi="AlArabiya"/>
        </w:rPr>
        <w:tab/>
      </w:r>
      <w:r w:rsidR="00635A50">
        <w:rPr>
          <w:rFonts w:ascii="AlArabiya" w:hAnsi="AlArabiya"/>
        </w:rPr>
        <w:t xml:space="preserve">RED LORA GCP </w:t>
      </w:r>
      <w:r>
        <w:rPr>
          <w:rFonts w:ascii="AlArabiya" w:hAnsi="AlArabiya"/>
        </w:rPr>
        <w:t>se encargar de recopilar los datos arrojados por el hardware del prototipo registrador de parámetros</w:t>
      </w:r>
      <w:r w:rsidR="00635A50">
        <w:rPr>
          <w:rFonts w:ascii="AlArabiya" w:hAnsi="AlArabiya"/>
        </w:rPr>
        <w:t xml:space="preserve"> de posicionamiento de los nodos</w:t>
      </w:r>
      <w:r>
        <w:rPr>
          <w:rFonts w:ascii="AlArabiya" w:hAnsi="AlArabiya"/>
        </w:rPr>
        <w:t>, organizarlos y presentarlos de una manera sencilla para el usuario</w:t>
      </w:r>
      <w:r w:rsidR="00AC4BB6">
        <w:rPr>
          <w:rFonts w:ascii="AlArabiya" w:hAnsi="AlArabiya"/>
        </w:rPr>
        <w:t>, que son escritos por el módulo de comunicaciones en un archivo de texto plano.</w:t>
      </w:r>
      <w:r>
        <w:rPr>
          <w:rFonts w:ascii="AlArabiya" w:hAnsi="AlArabiya"/>
        </w:rPr>
        <w:t xml:space="preserve">  Este sistema no está en capacidad de </w:t>
      </w:r>
      <w:r w:rsidR="00AC4BB6">
        <w:rPr>
          <w:rFonts w:ascii="AlArabiya" w:hAnsi="AlArabiya"/>
        </w:rPr>
        <w:t>generar la corrección de puntos sobre una imagen tomada con drones</w:t>
      </w:r>
      <w:r>
        <w:rPr>
          <w:rFonts w:ascii="AlArabiya" w:hAnsi="AlArabiya"/>
        </w:rPr>
        <w:t xml:space="preserve">. Este sistema trae beneficios para el usuario, ya que presenta la basta información registrada de una manera sencilla </w:t>
      </w:r>
      <w:r w:rsidR="00990466">
        <w:rPr>
          <w:rFonts w:ascii="AlArabiya" w:hAnsi="AlArabiya"/>
        </w:rPr>
        <w:t>y</w:t>
      </w:r>
      <w:r>
        <w:rPr>
          <w:rFonts w:ascii="AlArabiya" w:hAnsi="AlArabiya"/>
        </w:rPr>
        <w:t xml:space="preserve"> útil y facilita el análisis de la misma.</w:t>
      </w:r>
    </w:p>
    <w:p w14:paraId="6D86CC9D" w14:textId="48D7AC6A" w:rsidR="00D91B48" w:rsidRDefault="00D91B48" w:rsidP="00D91B48">
      <w:pPr>
        <w:pStyle w:val="Textbody"/>
        <w:jc w:val="both"/>
        <w:rPr>
          <w:rFonts w:ascii="AlArabiya" w:hAnsi="AlArabiya"/>
        </w:rPr>
      </w:pPr>
      <w:r>
        <w:rPr>
          <w:rFonts w:ascii="AlArabiya" w:hAnsi="AlArabiya"/>
        </w:rPr>
        <w:tab/>
      </w:r>
      <w:r w:rsidR="00990466">
        <w:rPr>
          <w:rFonts w:ascii="AlArabiya" w:hAnsi="AlArabiya"/>
        </w:rPr>
        <w:t xml:space="preserve">RED LORA GCP </w:t>
      </w:r>
      <w:r>
        <w:rPr>
          <w:rFonts w:ascii="AlArabiya" w:hAnsi="AlArabiya"/>
        </w:rPr>
        <w:t>está compuesto por dos estructuras fundamentales, el back-end: compuesto por el servidor de la herramienta, que será el encargado de realizar operaciones de almacenamiento, modificación, borrado y envío de los datos, y el front-end de la herramienta: una aplicación que implementa módulos estadísticos y de analítica visual,</w:t>
      </w:r>
      <w:r w:rsidR="00990466">
        <w:rPr>
          <w:rFonts w:ascii="AlArabiya" w:hAnsi="AlArabiya"/>
        </w:rPr>
        <w:t xml:space="preserve"> y </w:t>
      </w:r>
      <w:r>
        <w:rPr>
          <w:rFonts w:ascii="AlArabiya" w:hAnsi="AlArabiya"/>
        </w:rPr>
        <w:t>operaciones de descarga de datos</w:t>
      </w:r>
      <w:r w:rsidR="00990466">
        <w:rPr>
          <w:rFonts w:ascii="AlArabiya" w:hAnsi="AlArabiya"/>
        </w:rPr>
        <w:t>.</w:t>
      </w:r>
    </w:p>
    <w:p w14:paraId="1AF9AB5C" w14:textId="77777777" w:rsidR="00EF5F9A" w:rsidRDefault="00EF5F9A" w:rsidP="00D91B48">
      <w:pPr>
        <w:pStyle w:val="Textbody"/>
        <w:jc w:val="both"/>
        <w:rPr>
          <w:rFonts w:ascii="AlArabiya" w:hAnsi="AlArabiya"/>
        </w:rPr>
      </w:pPr>
    </w:p>
    <w:p w14:paraId="772F9753" w14:textId="77777777" w:rsidR="00D91B48" w:rsidRDefault="00D91B48" w:rsidP="00D91B48">
      <w:pPr>
        <w:suppressAutoHyphens w:val="0"/>
        <w:rPr>
          <w:rFonts w:ascii="AlArabiya" w:hAnsi="AlArabiya"/>
          <w:b/>
          <w:bCs/>
          <w:sz w:val="36"/>
          <w:szCs w:val="28"/>
        </w:rPr>
      </w:pPr>
      <w:bookmarkStart w:id="13" w:name="_Toc523768254"/>
      <w:r>
        <w:br w:type="page"/>
      </w:r>
    </w:p>
    <w:p w14:paraId="77CD401D" w14:textId="77777777" w:rsidR="00D91B48" w:rsidRDefault="00D91B48" w:rsidP="00D91B48">
      <w:pPr>
        <w:pStyle w:val="Titluo1"/>
      </w:pPr>
      <w:bookmarkStart w:id="14" w:name="_Toc44574180"/>
      <w:r>
        <w:lastRenderedPageBreak/>
        <w:t>2. OBJETIVOS DEL SISTEMA</w:t>
      </w:r>
      <w:bookmarkEnd w:id="13"/>
      <w:bookmarkEnd w:id="14"/>
    </w:p>
    <w:p w14:paraId="18218735" w14:textId="77777777" w:rsidR="00D91B48" w:rsidRDefault="00D91B48" w:rsidP="00D91B48">
      <w:pPr>
        <w:pStyle w:val="Heading2"/>
      </w:pPr>
      <w:bookmarkStart w:id="15" w:name="_Toc44574181"/>
      <w:r>
        <w:t>2.1 Objetivo general del sistema</w:t>
      </w:r>
      <w:bookmarkEnd w:id="15"/>
    </w:p>
    <w:p w14:paraId="594CBAAB" w14:textId="14D82073" w:rsidR="00D91B48" w:rsidRDefault="00D91B48" w:rsidP="00D91B48">
      <w:pPr>
        <w:pStyle w:val="Textbody"/>
        <w:rPr>
          <w:rFonts w:ascii="AlArabiya" w:hAnsi="AlArabiya"/>
        </w:rPr>
      </w:pPr>
      <w:r>
        <w:rPr>
          <w:rFonts w:ascii="AlArabiya" w:hAnsi="AlArabiya"/>
        </w:rPr>
        <w:t xml:space="preserve">Almacenar, analizar y representar la información provista por el hardware de </w:t>
      </w:r>
      <w:r w:rsidR="009530B4">
        <w:rPr>
          <w:rFonts w:ascii="AlArabiya" w:hAnsi="AlArabiya"/>
        </w:rPr>
        <w:t>posicionamiento de puntos de control terrestre.</w:t>
      </w:r>
    </w:p>
    <w:p w14:paraId="6FA217B9" w14:textId="77777777" w:rsidR="00D91B48" w:rsidRDefault="00D91B48" w:rsidP="00D91B48">
      <w:pPr>
        <w:pStyle w:val="Textbody"/>
        <w:ind w:firstLine="420"/>
        <w:rPr>
          <w:rFonts w:ascii="AlArabiya" w:hAnsi="AlArabiya"/>
        </w:rPr>
      </w:pPr>
    </w:p>
    <w:p w14:paraId="3874F9BC" w14:textId="77777777" w:rsidR="00D91B48" w:rsidRDefault="00D91B48" w:rsidP="00D91B48">
      <w:pPr>
        <w:pStyle w:val="Heading2"/>
      </w:pPr>
      <w:bookmarkStart w:id="16" w:name="_Toc44574182"/>
      <w:r>
        <w:t>2.1 Objetivos secundarios</w:t>
      </w:r>
      <w:bookmarkEnd w:id="16"/>
    </w:p>
    <w:p w14:paraId="7A9D7FEE" w14:textId="49485AC7" w:rsidR="00D91B48" w:rsidRDefault="00D91B48" w:rsidP="00D91B48">
      <w:pPr>
        <w:pStyle w:val="Textbody"/>
        <w:numPr>
          <w:ilvl w:val="0"/>
          <w:numId w:val="2"/>
        </w:numPr>
        <w:rPr>
          <w:rFonts w:ascii="AlArabiya" w:hAnsi="AlArabiya"/>
        </w:rPr>
      </w:pPr>
      <w:r>
        <w:rPr>
          <w:rFonts w:ascii="AlArabiya" w:hAnsi="AlArabiya"/>
        </w:rPr>
        <w:t xml:space="preserve">Tener la capacidad de interactuar con el hardware atreves de </w:t>
      </w:r>
      <w:r w:rsidR="000F0848">
        <w:rPr>
          <w:rFonts w:ascii="AlArabiya" w:hAnsi="AlArabiya"/>
        </w:rPr>
        <w:t xml:space="preserve">un </w:t>
      </w:r>
      <w:r w:rsidR="002A4D5D">
        <w:rPr>
          <w:rFonts w:ascii="AlArabiya" w:hAnsi="AlArabiya"/>
        </w:rPr>
        <w:t>A</w:t>
      </w:r>
      <w:r w:rsidR="002A4D5D" w:rsidRPr="000F0848">
        <w:rPr>
          <w:rFonts w:ascii="AlArabiya" w:hAnsi="AlArabiya"/>
        </w:rPr>
        <w:t>ccess</w:t>
      </w:r>
      <w:r w:rsidR="000F0848" w:rsidRPr="000F0848">
        <w:rPr>
          <w:rFonts w:ascii="AlArabiya" w:hAnsi="AlArabiya"/>
        </w:rPr>
        <w:t xml:space="preserve"> </w:t>
      </w:r>
      <w:r w:rsidR="002A4D5D">
        <w:rPr>
          <w:rFonts w:ascii="AlArabiya" w:hAnsi="AlArabiya"/>
        </w:rPr>
        <w:t>P</w:t>
      </w:r>
      <w:r w:rsidR="000F0848" w:rsidRPr="000F0848">
        <w:rPr>
          <w:rFonts w:ascii="AlArabiya" w:hAnsi="AlArabiya"/>
        </w:rPr>
        <w:t>oint</w:t>
      </w:r>
      <w:r w:rsidR="000F0848">
        <w:rPr>
          <w:rFonts w:ascii="AlArabiya" w:hAnsi="AlArabiya"/>
        </w:rPr>
        <w:t xml:space="preserve"> </w:t>
      </w:r>
    </w:p>
    <w:p w14:paraId="0741B71D" w14:textId="4A174A6F" w:rsidR="00D91B48" w:rsidRDefault="000F0848" w:rsidP="00D91B48">
      <w:pPr>
        <w:pStyle w:val="Textbody"/>
        <w:numPr>
          <w:ilvl w:val="0"/>
          <w:numId w:val="2"/>
        </w:numPr>
        <w:rPr>
          <w:rFonts w:ascii="AlArabiya" w:hAnsi="AlArabiya"/>
        </w:rPr>
      </w:pPr>
      <w:r>
        <w:rPr>
          <w:rFonts w:ascii="AlArabiya" w:hAnsi="AlArabiya"/>
        </w:rPr>
        <w:t>Visualizar el estado general de la red y una posición aproximada</w:t>
      </w:r>
      <w:r w:rsidR="00D91B48">
        <w:rPr>
          <w:rFonts w:ascii="AlArabiya" w:hAnsi="AlArabiya"/>
        </w:rPr>
        <w:t>.</w:t>
      </w:r>
    </w:p>
    <w:p w14:paraId="7F1A8B81" w14:textId="7C3AB9F9" w:rsidR="00D91B48" w:rsidRDefault="000F0848" w:rsidP="00D91B48">
      <w:pPr>
        <w:pStyle w:val="Textbody"/>
        <w:numPr>
          <w:ilvl w:val="0"/>
          <w:numId w:val="2"/>
        </w:numPr>
        <w:rPr>
          <w:rFonts w:ascii="AlArabiya" w:hAnsi="AlArabiya"/>
        </w:rPr>
      </w:pPr>
      <w:r>
        <w:rPr>
          <w:rFonts w:ascii="AlArabiya" w:hAnsi="AlArabiya"/>
        </w:rPr>
        <w:t>Visualizar los detalles de información sobre un nodo.</w:t>
      </w:r>
    </w:p>
    <w:p w14:paraId="73FD6D74" w14:textId="2E15179A" w:rsidR="000F0848" w:rsidRDefault="000F0848" w:rsidP="00D91B48">
      <w:pPr>
        <w:pStyle w:val="Textbody"/>
        <w:numPr>
          <w:ilvl w:val="0"/>
          <w:numId w:val="2"/>
        </w:numPr>
        <w:rPr>
          <w:rFonts w:ascii="AlArabiya" w:hAnsi="AlArabiya"/>
        </w:rPr>
      </w:pPr>
      <w:r>
        <w:rPr>
          <w:rFonts w:ascii="AlArabiya" w:hAnsi="AlArabiya"/>
        </w:rPr>
        <w:t>Poder descargar la información de los nodos.</w:t>
      </w:r>
    </w:p>
    <w:p w14:paraId="3866C801" w14:textId="77777777" w:rsidR="00D91B48" w:rsidRDefault="00D91B48" w:rsidP="00D91B48">
      <w:pPr>
        <w:pStyle w:val="Textbody"/>
        <w:rPr>
          <w:rFonts w:ascii="AlArabiya" w:hAnsi="AlArabiya"/>
        </w:rPr>
      </w:pPr>
    </w:p>
    <w:p w14:paraId="5A1396D1" w14:textId="77777777" w:rsidR="00D91B48" w:rsidRDefault="00D91B48" w:rsidP="00D91B48">
      <w:pPr>
        <w:suppressAutoHyphens w:val="0"/>
        <w:rPr>
          <w:rFonts w:ascii="AlArabiya" w:hAnsi="AlArabiya"/>
          <w:b/>
          <w:bCs/>
          <w:sz w:val="36"/>
          <w:szCs w:val="28"/>
        </w:rPr>
      </w:pPr>
      <w:bookmarkStart w:id="17" w:name="_Toc523768255"/>
      <w:r>
        <w:br w:type="page"/>
      </w:r>
    </w:p>
    <w:p w14:paraId="3C8DC291" w14:textId="77777777" w:rsidR="00D91B48" w:rsidRDefault="00D91B48" w:rsidP="00D91B48">
      <w:pPr>
        <w:pStyle w:val="Titluo1"/>
      </w:pPr>
      <w:bookmarkStart w:id="18" w:name="_Toc44574183"/>
      <w:r>
        <w:lastRenderedPageBreak/>
        <w:t>3. REGLAS DE NEGOCIO</w:t>
      </w:r>
      <w:bookmarkEnd w:id="17"/>
      <w:bookmarkEnd w:id="18"/>
    </w:p>
    <w:p w14:paraId="256E0B12" w14:textId="0E3FC492" w:rsidR="00D91B48" w:rsidRDefault="00865119" w:rsidP="00D91B48">
      <w:pPr>
        <w:pStyle w:val="Textbody"/>
        <w:numPr>
          <w:ilvl w:val="0"/>
          <w:numId w:val="3"/>
        </w:numPr>
        <w:jc w:val="both"/>
        <w:rPr>
          <w:rFonts w:ascii="AlArabiya" w:hAnsi="AlArabiya"/>
        </w:rPr>
      </w:pPr>
      <w:r>
        <w:rPr>
          <w:rFonts w:ascii="AlArabiya" w:hAnsi="AlArabiya"/>
        </w:rPr>
        <w:t>RED LORA GCP debe</w:t>
      </w:r>
      <w:r w:rsidR="00D91B48">
        <w:rPr>
          <w:rFonts w:ascii="AlArabiya" w:hAnsi="AlArabiya"/>
        </w:rPr>
        <w:t xml:space="preserve"> comunicarse con la base de datos para realizar operaciones de lectura y escritura.</w:t>
      </w:r>
    </w:p>
    <w:p w14:paraId="389E917E" w14:textId="108F4768" w:rsidR="00D91B48" w:rsidRDefault="00865119" w:rsidP="00D91B48">
      <w:pPr>
        <w:pStyle w:val="Textbody"/>
        <w:numPr>
          <w:ilvl w:val="0"/>
          <w:numId w:val="3"/>
        </w:numPr>
        <w:jc w:val="both"/>
        <w:rPr>
          <w:rFonts w:ascii="AlArabiya" w:hAnsi="AlArabiya"/>
        </w:rPr>
      </w:pPr>
      <w:r>
        <w:rPr>
          <w:rFonts w:ascii="AlArabiya" w:hAnsi="AlArabiya"/>
        </w:rPr>
        <w:t>RED LORA GCP funciona</w:t>
      </w:r>
      <w:r w:rsidR="00D91B48">
        <w:rPr>
          <w:rFonts w:ascii="AlArabiya" w:hAnsi="AlArabiya"/>
        </w:rPr>
        <w:t xml:space="preserve"> en todos los sistemas operativos, se recomienda el uso de explorador Google Chrome 51.0.1 o superior.</w:t>
      </w:r>
    </w:p>
    <w:p w14:paraId="1DB48CB2" w14:textId="77777777" w:rsidR="00D91B48" w:rsidRDefault="00D91B48" w:rsidP="00D91B48">
      <w:pPr>
        <w:suppressAutoHyphens w:val="0"/>
        <w:rPr>
          <w:rFonts w:ascii="AlArabiya" w:hAnsi="AlArabiya"/>
          <w:b/>
          <w:bCs/>
          <w:sz w:val="36"/>
          <w:szCs w:val="28"/>
        </w:rPr>
      </w:pPr>
      <w:bookmarkStart w:id="19" w:name="_Toc523768256"/>
      <w:r>
        <w:br w:type="page"/>
      </w:r>
    </w:p>
    <w:p w14:paraId="32865BD6" w14:textId="77777777" w:rsidR="00D91B48" w:rsidRDefault="00D91B48" w:rsidP="00D91B48">
      <w:pPr>
        <w:pStyle w:val="Titluo1"/>
      </w:pPr>
      <w:bookmarkStart w:id="20" w:name="_Toc44574184"/>
      <w:r>
        <w:lastRenderedPageBreak/>
        <w:t>4. FUNDAMENTACIÓN DE LA TECNOLOGÍA UTILIZADA</w:t>
      </w:r>
      <w:bookmarkEnd w:id="19"/>
      <w:bookmarkEnd w:id="20"/>
    </w:p>
    <w:p w14:paraId="677DEC0B" w14:textId="56F01E78" w:rsidR="00D91B48" w:rsidRDefault="00D91B48" w:rsidP="00D91B48">
      <w:pPr>
        <w:pStyle w:val="Textbody"/>
        <w:jc w:val="both"/>
        <w:rPr>
          <w:rFonts w:ascii="AlArabiya" w:hAnsi="AlArabiya"/>
        </w:rPr>
      </w:pPr>
      <w:r>
        <w:rPr>
          <w:rFonts w:ascii="AlArabiya" w:hAnsi="AlArabiya"/>
        </w:rPr>
        <w:t xml:space="preserve">El desarrollo del sistema </w:t>
      </w:r>
      <w:r w:rsidR="00D73BED">
        <w:rPr>
          <w:rFonts w:ascii="AlArabiya" w:hAnsi="AlArabiya"/>
        </w:rPr>
        <w:t xml:space="preserve">RED LORA GCP </w:t>
      </w:r>
      <w:r>
        <w:rPr>
          <w:rFonts w:ascii="AlArabiya" w:hAnsi="AlArabiya"/>
        </w:rPr>
        <w:t xml:space="preserve">se basó en tecnologías </w:t>
      </w:r>
      <w:r w:rsidR="00D73BED">
        <w:rPr>
          <w:rFonts w:ascii="AlArabiya" w:hAnsi="AlArabiya"/>
        </w:rPr>
        <w:t>Python (Django, Flask</w:t>
      </w:r>
      <w:r w:rsidR="00685D84">
        <w:rPr>
          <w:rFonts w:ascii="AlArabiya" w:hAnsi="AlArabiya"/>
        </w:rPr>
        <w:t>), así</w:t>
      </w:r>
      <w:r w:rsidR="005D0180">
        <w:rPr>
          <w:rFonts w:ascii="AlArabiya" w:hAnsi="AlArabiya"/>
        </w:rPr>
        <w:t xml:space="preserve"> como uso de html5 y </w:t>
      </w:r>
      <w:r w:rsidR="003F18FC">
        <w:rPr>
          <w:rFonts w:ascii="AlArabiya" w:hAnsi="AlArabiya"/>
        </w:rPr>
        <w:t>Bootstrap para</w:t>
      </w:r>
      <w:r>
        <w:rPr>
          <w:rFonts w:ascii="AlArabiya" w:hAnsi="AlArabiya"/>
        </w:rPr>
        <w:t xml:space="preserve"> la visualización de los datos, así como para operaciones de lectura y escritura en la base de datos, como muestra la figura 1. Dicha tecnología se eligió debido a la necesidad de comunicación asíncrona entre la base de datos, el servidor y la aplicación web, así mismo la necesidad de visualización mediante diagramas estadísticos, visualización mediante tablas dinámicas y organización de la información.</w:t>
      </w:r>
    </w:p>
    <w:p w14:paraId="64D550E3" w14:textId="77777777" w:rsidR="00D91B48" w:rsidRDefault="00D91B48" w:rsidP="00D91B48">
      <w:pPr>
        <w:pStyle w:val="Textbody"/>
      </w:pPr>
    </w:p>
    <w:p w14:paraId="4C61C12C" w14:textId="77777777" w:rsidR="00D91B48" w:rsidRDefault="00D91B48" w:rsidP="00D91B48">
      <w:pPr>
        <w:pStyle w:val="Textbody"/>
      </w:pPr>
      <w:r>
        <w:rPr>
          <w:rFonts w:ascii="AlArabiya" w:hAnsi="AlArabiya"/>
          <w:noProof/>
          <w:sz w:val="20"/>
          <w:szCs w:val="20"/>
          <w:lang w:eastAsia="es-CO" w:bidi="ar-SA"/>
        </w:rPr>
        <mc:AlternateContent>
          <mc:Choice Requires="wps">
            <w:drawing>
              <wp:anchor distT="0" distB="0" distL="114300" distR="114300" simplePos="0" relativeHeight="251668480" behindDoc="0" locked="0" layoutInCell="1" allowOverlap="1" wp14:anchorId="5DBD37C4" wp14:editId="3F11346B">
                <wp:simplePos x="0" y="0"/>
                <wp:positionH relativeFrom="margin">
                  <wp:align>center</wp:align>
                </wp:positionH>
                <wp:positionV relativeFrom="paragraph">
                  <wp:posOffset>8138</wp:posOffset>
                </wp:positionV>
                <wp:extent cx="4278633" cy="2515871"/>
                <wp:effectExtent l="0" t="0" r="7617" b="17779"/>
                <wp:wrapSquare wrapText="bothSides"/>
                <wp:docPr id="8" name="Marco1"/>
                <wp:cNvGraphicFramePr/>
                <a:graphic xmlns:a="http://schemas.openxmlformats.org/drawingml/2006/main">
                  <a:graphicData uri="http://schemas.microsoft.com/office/word/2010/wordprocessingShape">
                    <wps:wsp>
                      <wps:cNvSpPr txBox="1"/>
                      <wps:spPr>
                        <a:xfrm>
                          <a:off x="0" y="0"/>
                          <a:ext cx="4278633" cy="2515871"/>
                        </a:xfrm>
                        <a:prstGeom prst="rect">
                          <a:avLst/>
                        </a:prstGeom>
                        <a:noFill/>
                        <a:ln>
                          <a:noFill/>
                          <a:prstDash/>
                        </a:ln>
                      </wps:spPr>
                      <wps:txbx>
                        <w:txbxContent>
                          <w:p w14:paraId="2A934B44" w14:textId="77777777" w:rsidR="003F65D9" w:rsidRDefault="004B4378" w:rsidP="003F65D9">
                            <w:pPr>
                              <w:pStyle w:val="Illustration"/>
                              <w:keepNext/>
                              <w:jc w:val="center"/>
                            </w:pPr>
                            <w:r>
                              <w:rPr>
                                <w:noProof/>
                              </w:rPr>
                              <w:drawing>
                                <wp:inline distT="0" distB="0" distL="0" distR="0" wp14:anchorId="36BB89DA" wp14:editId="3D9CB2BF">
                                  <wp:extent cx="4550054" cy="2558756"/>
                                  <wp:effectExtent l="0" t="0" r="3175" b="0"/>
                                  <wp:docPr id="13" name="Picture 13" descr="Do anything related to python django by Saadm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 anything related to python django by Saadmk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4075" cy="2566641"/>
                                          </a:xfrm>
                                          <a:prstGeom prst="rect">
                                            <a:avLst/>
                                          </a:prstGeom>
                                          <a:noFill/>
                                          <a:ln>
                                            <a:noFill/>
                                          </a:ln>
                                        </pic:spPr>
                                      </pic:pic>
                                    </a:graphicData>
                                  </a:graphic>
                                </wp:inline>
                              </w:drawing>
                            </w:r>
                          </w:p>
                          <w:p w14:paraId="6FF3B413" w14:textId="1DEE19A9" w:rsidR="004B4378" w:rsidRDefault="00C85046" w:rsidP="001C5CE0">
                            <w:pPr>
                              <w:pStyle w:val="Caption"/>
                              <w:jc w:val="center"/>
                            </w:pPr>
                            <w:bookmarkStart w:id="21" w:name="_Toc44573656"/>
                            <w:bookmarkStart w:id="22" w:name="_Toc44574169"/>
                            <w:r>
                              <w:t xml:space="preserve">Figura </w:t>
                            </w:r>
                            <w:fldSimple w:instr=" SEQ Ilustración \* ARABIC ">
                              <w:r w:rsidR="00535AE1">
                                <w:rPr>
                                  <w:noProof/>
                                </w:rPr>
                                <w:t>1</w:t>
                              </w:r>
                            </w:fldSimple>
                            <w:r w:rsidR="003F65D9">
                              <w:t xml:space="preserve">. </w:t>
                            </w:r>
                            <w:r w:rsidR="003F65D9" w:rsidRPr="000D565A">
                              <w:t>Tecnología utilizada para la generación de RED LORA GCP</w:t>
                            </w:r>
                            <w:bookmarkEnd w:id="21"/>
                            <w:bookmarkEnd w:id="22"/>
                          </w:p>
                        </w:txbxContent>
                      </wps:txbx>
                      <wps:bodyPr vert="horz" wrap="none" lIns="0" tIns="0" rIns="0" bIns="0" anchor="t" anchorCtr="0" compatLnSpc="0">
                        <a:spAutoFit/>
                      </wps:bodyPr>
                    </wps:wsp>
                  </a:graphicData>
                </a:graphic>
              </wp:anchor>
            </w:drawing>
          </mc:Choice>
          <mc:Fallback>
            <w:pict>
              <v:shapetype w14:anchorId="5DBD37C4" id="_x0000_t202" coordsize="21600,21600" o:spt="202" path="m,l,21600r21600,l21600,xe">
                <v:stroke joinstyle="miter"/>
                <v:path gradientshapeok="t" o:connecttype="rect"/>
              </v:shapetype>
              <v:shape id="Marco1" o:spid="_x0000_s1030" type="#_x0000_t202" style="position:absolute;margin-left:0;margin-top:.65pt;width:336.9pt;height:198.1pt;z-index:2516684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" filled="f" stroked="f">
                <v:textbox style="mso-fit-shape-to-text:t" inset="0,0,0,0">
                  <w:txbxContent>
                    <w:p w14:paraId="2A934B44" w14:textId="77777777" w:rsidR="003F65D9" w:rsidRDefault="004B4378" w:rsidP="003F65D9">
                      <w:pPr>
                        <w:pStyle w:val="Illustration"/>
                        <w:keepNext/>
                        <w:jc w:val="center"/>
                      </w:pPr>
                      <w:r>
                        <w:rPr>
                          <w:noProof/>
                        </w:rPr>
                        <w:drawing>
                          <wp:inline distT="0" distB="0" distL="0" distR="0" wp14:anchorId="36BB89DA" wp14:editId="3D9CB2BF">
                            <wp:extent cx="4550054" cy="2558756"/>
                            <wp:effectExtent l="0" t="0" r="3175" b="0"/>
                            <wp:docPr id="13" name="Picture 13" descr="Do anything related to python django by Saadmk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 anything related to python django by Saadmk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4075" cy="2566641"/>
                                    </a:xfrm>
                                    <a:prstGeom prst="rect">
                                      <a:avLst/>
                                    </a:prstGeom>
                                    <a:noFill/>
                                    <a:ln>
                                      <a:noFill/>
                                    </a:ln>
                                  </pic:spPr>
                                </pic:pic>
                              </a:graphicData>
                            </a:graphic>
                          </wp:inline>
                        </w:drawing>
                      </w:r>
                    </w:p>
                    <w:p w14:paraId="6FF3B413" w14:textId="1DEE19A9" w:rsidR="004B4378" w:rsidRDefault="00C85046" w:rsidP="001C5CE0">
                      <w:pPr>
                        <w:pStyle w:val="Caption"/>
                        <w:jc w:val="center"/>
                      </w:pPr>
                      <w:bookmarkStart w:id="23" w:name="_Toc44573656"/>
                      <w:bookmarkStart w:id="24" w:name="_Toc44574169"/>
                      <w:r>
                        <w:t xml:space="preserve">Figura </w:t>
                      </w:r>
                      <w:fldSimple w:instr=" SEQ Ilustración \* ARABIC ">
                        <w:r w:rsidR="00535AE1">
                          <w:rPr>
                            <w:noProof/>
                          </w:rPr>
                          <w:t>1</w:t>
                        </w:r>
                      </w:fldSimple>
                      <w:r w:rsidR="003F65D9">
                        <w:t xml:space="preserve">. </w:t>
                      </w:r>
                      <w:r w:rsidR="003F65D9" w:rsidRPr="000D565A">
                        <w:t>Tecnología utilizada para la generación de RED LORA GCP</w:t>
                      </w:r>
                      <w:bookmarkEnd w:id="23"/>
                      <w:bookmarkEnd w:id="24"/>
                    </w:p>
                  </w:txbxContent>
                </v:textbox>
                <w10:wrap type="square" anchorx="margin"/>
              </v:shape>
            </w:pict>
          </mc:Fallback>
        </mc:AlternateContent>
      </w:r>
    </w:p>
    <w:p w14:paraId="5D3C9FC1" w14:textId="77777777" w:rsidR="00D91B48" w:rsidRDefault="00D91B48" w:rsidP="00D91B48">
      <w:pPr>
        <w:pStyle w:val="Textbody"/>
      </w:pPr>
    </w:p>
    <w:p w14:paraId="79C9A918" w14:textId="77777777" w:rsidR="00D91B48" w:rsidRDefault="00D91B48" w:rsidP="00D91B48">
      <w:pPr>
        <w:pStyle w:val="Standard"/>
        <w:jc w:val="both"/>
        <w:rPr>
          <w:rFonts w:ascii="AlArabiya" w:hAnsi="AlArabiya"/>
        </w:rPr>
      </w:pPr>
    </w:p>
    <w:p w14:paraId="4868F2D5" w14:textId="77777777" w:rsidR="00D91B48" w:rsidRDefault="00D91B48" w:rsidP="00D91B48">
      <w:pPr>
        <w:pStyle w:val="Standard"/>
        <w:jc w:val="both"/>
        <w:rPr>
          <w:rFonts w:ascii="AlArabiya" w:hAnsi="AlArabiya"/>
        </w:rPr>
      </w:pPr>
    </w:p>
    <w:p w14:paraId="7D38AB9E" w14:textId="77777777" w:rsidR="00D91B48" w:rsidRDefault="00D91B48" w:rsidP="00D91B48">
      <w:pPr>
        <w:pStyle w:val="Standard"/>
        <w:jc w:val="both"/>
        <w:rPr>
          <w:rFonts w:ascii="AlArabiya" w:hAnsi="AlArabiya"/>
        </w:rPr>
      </w:pPr>
    </w:p>
    <w:p w14:paraId="021CCF3A" w14:textId="77777777" w:rsidR="00D91B48" w:rsidRDefault="00D91B48" w:rsidP="00D91B48">
      <w:pPr>
        <w:pStyle w:val="Standard"/>
        <w:jc w:val="both"/>
        <w:rPr>
          <w:rFonts w:ascii="AlArabiya" w:hAnsi="AlArabiya"/>
        </w:rPr>
      </w:pPr>
    </w:p>
    <w:p w14:paraId="26469D3E" w14:textId="77777777" w:rsidR="00D91B48" w:rsidRDefault="00D91B48" w:rsidP="00D91B48">
      <w:pPr>
        <w:pStyle w:val="Standard"/>
        <w:jc w:val="both"/>
        <w:rPr>
          <w:rFonts w:ascii="AlArabiya" w:hAnsi="AlArabiya"/>
        </w:rPr>
      </w:pPr>
      <w:r>
        <w:rPr>
          <w:rFonts w:ascii="AlArabiya" w:hAnsi="AlArabiya"/>
        </w:rPr>
        <w:t xml:space="preserve">         </w:t>
      </w:r>
    </w:p>
    <w:p w14:paraId="7E0B1DB4" w14:textId="2DCF3469" w:rsidR="00D91B48" w:rsidRDefault="00D91B48" w:rsidP="00D91B48">
      <w:pPr>
        <w:pStyle w:val="Standard"/>
        <w:spacing w:before="240"/>
        <w:jc w:val="both"/>
        <w:rPr>
          <w:rFonts w:ascii="AlArabiya" w:hAnsi="AlArabiya"/>
        </w:rPr>
      </w:pPr>
      <w:r>
        <w:rPr>
          <w:rFonts w:ascii="AlArabiya" w:hAnsi="AlArabiya"/>
        </w:rPr>
        <w:t xml:space="preserve">  </w:t>
      </w:r>
    </w:p>
    <w:p w14:paraId="0B7F6C7E" w14:textId="77777777" w:rsidR="00D91B48" w:rsidRDefault="00D91B48" w:rsidP="00D91B48">
      <w:pPr>
        <w:suppressAutoHyphens w:val="0"/>
        <w:rPr>
          <w:rFonts w:ascii="AlArabiya" w:hAnsi="AlArabiya"/>
          <w:b/>
          <w:bCs/>
          <w:sz w:val="36"/>
          <w:szCs w:val="28"/>
        </w:rPr>
      </w:pPr>
      <w:bookmarkStart w:id="25" w:name="n"/>
      <w:bookmarkEnd w:id="25"/>
      <w:r>
        <w:br w:type="page"/>
      </w:r>
    </w:p>
    <w:p w14:paraId="3271D90B" w14:textId="0E058477" w:rsidR="00D91B48" w:rsidRDefault="00D91B48" w:rsidP="00D91B48">
      <w:pPr>
        <w:pStyle w:val="Titluo1"/>
      </w:pPr>
      <w:bookmarkStart w:id="26" w:name="_Toc44574185"/>
      <w:r>
        <w:lastRenderedPageBreak/>
        <w:t>5. CRITERIOS TÉCNICOS DEL SISTEMA</w:t>
      </w:r>
      <w:bookmarkEnd w:id="26"/>
    </w:p>
    <w:p w14:paraId="54A04879" w14:textId="77777777" w:rsidR="00D91B48" w:rsidRDefault="00D91B48" w:rsidP="00D91B48">
      <w:pPr>
        <w:pStyle w:val="Heading2"/>
      </w:pPr>
      <w:bookmarkStart w:id="27" w:name="_Toc44574186"/>
      <w:r>
        <w:t>5.1 Robustez E Integridad</w:t>
      </w:r>
      <w:bookmarkEnd w:id="27"/>
    </w:p>
    <w:p w14:paraId="24091CC1" w14:textId="514F6E58" w:rsidR="00D91B48" w:rsidRDefault="00D91B48" w:rsidP="00D91B48">
      <w:pPr>
        <w:pStyle w:val="Textbody"/>
        <w:jc w:val="both"/>
        <w:rPr>
          <w:rFonts w:ascii="AlArabiya" w:hAnsi="AlArabiya"/>
        </w:rPr>
      </w:pPr>
      <w:r>
        <w:rPr>
          <w:rFonts w:ascii="AlArabiya" w:hAnsi="AlArabiya"/>
        </w:rPr>
        <w:t xml:space="preserve">El uso de tecnologías basadas en </w:t>
      </w:r>
      <w:r w:rsidR="007E7E46">
        <w:rPr>
          <w:rFonts w:ascii="AlArabiya" w:hAnsi="AlArabiya"/>
        </w:rPr>
        <w:t>Python,</w:t>
      </w:r>
      <w:r>
        <w:rPr>
          <w:rFonts w:ascii="AlArabiya" w:hAnsi="AlArabiya"/>
        </w:rPr>
        <w:t xml:space="preserve"> permite que </w:t>
      </w:r>
      <w:r w:rsidR="007E7E46">
        <w:rPr>
          <w:rFonts w:ascii="AlArabiya" w:hAnsi="AlArabiya"/>
        </w:rPr>
        <w:t xml:space="preserve">RED LORA GCP </w:t>
      </w:r>
      <w:r>
        <w:rPr>
          <w:rFonts w:ascii="AlArabiya" w:hAnsi="AlArabiya"/>
        </w:rPr>
        <w:t xml:space="preserve">realice múltiples operaciones tanto de consulta, escritura y representación estadística simultáneamente sin afectar el flujo de ejecución de la herramienta, presentar lentitudes o afectar la información compartida desde y hacia el sistema. </w:t>
      </w:r>
    </w:p>
    <w:p w14:paraId="6F4904C0" w14:textId="77777777" w:rsidR="007E7E46" w:rsidRDefault="007E7E46" w:rsidP="00D91B48">
      <w:pPr>
        <w:pStyle w:val="Textbody"/>
        <w:jc w:val="both"/>
        <w:rPr>
          <w:rFonts w:ascii="AlArabiya" w:hAnsi="AlArabiya"/>
        </w:rPr>
      </w:pPr>
    </w:p>
    <w:p w14:paraId="0CA0E6F1" w14:textId="4A48CA35" w:rsidR="00D91B48" w:rsidRDefault="00D91B48" w:rsidP="00D91B48">
      <w:pPr>
        <w:pStyle w:val="Heading2"/>
      </w:pPr>
      <w:bookmarkStart w:id="28" w:name="_Toc44574187"/>
      <w:r>
        <w:t xml:space="preserve">5.2 </w:t>
      </w:r>
      <w:r w:rsidR="007E7E46">
        <w:t>Extensibilidad</w:t>
      </w:r>
      <w:bookmarkEnd w:id="28"/>
    </w:p>
    <w:p w14:paraId="13C86254" w14:textId="6C0CA1F0" w:rsidR="00D91B48" w:rsidRDefault="007E7E46" w:rsidP="00D91B48">
      <w:pPr>
        <w:pStyle w:val="Textbody"/>
        <w:jc w:val="both"/>
        <w:rPr>
          <w:rFonts w:ascii="AlArabiya" w:hAnsi="AlArabiya"/>
        </w:rPr>
      </w:pPr>
      <w:r>
        <w:rPr>
          <w:rFonts w:ascii="AlArabiya" w:hAnsi="AlArabiya"/>
        </w:rPr>
        <w:t xml:space="preserve">RED LORA GCP </w:t>
      </w:r>
      <w:r w:rsidR="00D91B48">
        <w:rPr>
          <w:rFonts w:ascii="AlArabiya" w:hAnsi="AlArabiya"/>
        </w:rPr>
        <w:t xml:space="preserve">se basa en programación modular, donde son </w:t>
      </w:r>
      <w:r w:rsidR="00596ED0">
        <w:rPr>
          <w:rFonts w:ascii="AlArabiya" w:hAnsi="AlArabiya"/>
        </w:rPr>
        <w:t>4</w:t>
      </w:r>
      <w:r w:rsidR="00D91B48">
        <w:rPr>
          <w:rFonts w:ascii="AlArabiya" w:hAnsi="AlArabiya"/>
        </w:rPr>
        <w:t xml:space="preserve"> sus módulos, los cuales se pueden evidenciar en la Figura 2 que corresponde a </w:t>
      </w:r>
      <w:r w:rsidR="00596ED0">
        <w:rPr>
          <w:rFonts w:ascii="AlArabiya" w:hAnsi="AlArabiya"/>
        </w:rPr>
        <w:t>los casos de uso de</w:t>
      </w:r>
      <w:r w:rsidR="002B2ECB">
        <w:rPr>
          <w:rFonts w:ascii="AlArabiya" w:hAnsi="AlArabiya"/>
        </w:rPr>
        <w:t xml:space="preserve"> </w:t>
      </w:r>
      <w:r w:rsidR="00596ED0">
        <w:rPr>
          <w:rFonts w:ascii="AlArabiya" w:hAnsi="AlArabiya"/>
        </w:rPr>
        <w:t xml:space="preserve">la </w:t>
      </w:r>
      <w:r w:rsidR="002B2ECB">
        <w:rPr>
          <w:rFonts w:ascii="AlArabiya" w:hAnsi="AlArabiya"/>
        </w:rPr>
        <w:t>aplicación</w:t>
      </w:r>
      <w:r w:rsidR="00D91B48">
        <w:rPr>
          <w:rFonts w:ascii="AlArabiya" w:hAnsi="AlArabiya"/>
        </w:rPr>
        <w:t xml:space="preserve">. Al ser una aplicación desarrollada visualmente en </w:t>
      </w:r>
      <w:r w:rsidR="002B2ECB">
        <w:rPr>
          <w:rFonts w:ascii="AlArabiya" w:hAnsi="AlArabiya"/>
        </w:rPr>
        <w:t>django y</w:t>
      </w:r>
      <w:r w:rsidR="00D91B48">
        <w:rPr>
          <w:rFonts w:ascii="AlArabiya" w:hAnsi="AlArabiya"/>
        </w:rPr>
        <w:t xml:space="preserve"> en su parte back-end con </w:t>
      </w:r>
      <w:r w:rsidR="003938A7">
        <w:rPr>
          <w:rFonts w:ascii="AlArabiya" w:hAnsi="AlArabiya"/>
        </w:rPr>
        <w:t>django,</w:t>
      </w:r>
      <w:r w:rsidR="00D91B48">
        <w:rPr>
          <w:rFonts w:ascii="AlArabiya" w:hAnsi="AlArabiya"/>
        </w:rPr>
        <w:t xml:space="preserve"> si lo que se busca es agregar nuevas funcionalidades al sistema simplemente se debe agregar un nuevo módulo a la parte front-end o back-end de la aplicación.</w:t>
      </w:r>
    </w:p>
    <w:p w14:paraId="0970DB87" w14:textId="77777777" w:rsidR="00D91B48" w:rsidRDefault="00D91B48" w:rsidP="00D91B48">
      <w:pPr>
        <w:pStyle w:val="Textbody"/>
      </w:pPr>
      <w:r>
        <w:rPr>
          <w:rFonts w:ascii="AlArabiya" w:hAnsi="AlArabiya"/>
          <w:noProof/>
          <w:lang w:eastAsia="es-CO" w:bidi="ar-SA"/>
        </w:rPr>
        <mc:AlternateContent>
          <mc:Choice Requires="wps">
            <w:drawing>
              <wp:inline distT="0" distB="0" distL="0" distR="0" wp14:anchorId="1214BB06" wp14:editId="7FE77B0D">
                <wp:extent cx="5700156" cy="4286250"/>
                <wp:effectExtent l="0" t="0" r="18415" b="0"/>
                <wp:docPr id="10" name="Marco2"/>
                <wp:cNvGraphicFramePr/>
                <a:graphic xmlns:a="http://schemas.openxmlformats.org/drawingml/2006/main">
                  <a:graphicData uri="http://schemas.microsoft.com/office/word/2010/wordprocessingShape">
                    <wps:wsp>
                      <wps:cNvSpPr txBox="1"/>
                      <wps:spPr>
                        <a:xfrm>
                          <a:off x="0" y="0"/>
                          <a:ext cx="5700156" cy="4286250"/>
                        </a:xfrm>
                        <a:prstGeom prst="rect">
                          <a:avLst/>
                        </a:prstGeom>
                        <a:noFill/>
                        <a:ln>
                          <a:noFill/>
                          <a:prstDash/>
                        </a:ln>
                      </wps:spPr>
                      <wps:txbx>
                        <w:txbxContent>
                          <w:p w14:paraId="5C053303" w14:textId="77777777" w:rsidR="00C958B2" w:rsidRDefault="004B4378" w:rsidP="00C958B2">
                            <w:pPr>
                              <w:pStyle w:val="Illustration"/>
                              <w:keepNext/>
                              <w:jc w:val="center"/>
                            </w:pPr>
                            <w:r>
                              <w:rPr>
                                <w:noProof/>
                              </w:rPr>
                              <w:drawing>
                                <wp:inline distT="0" distB="0" distL="0" distR="0" wp14:anchorId="0918E85E" wp14:editId="0484C1F3">
                                  <wp:extent cx="6092041" cy="3879741"/>
                                  <wp:effectExtent l="0" t="0" r="4445"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193" cy="3896396"/>
                                          </a:xfrm>
                                          <a:prstGeom prst="rect">
                                            <a:avLst/>
                                          </a:prstGeom>
                                          <a:noFill/>
                                          <a:ln>
                                            <a:noFill/>
                                          </a:ln>
                                        </pic:spPr>
                                      </pic:pic>
                                    </a:graphicData>
                                  </a:graphic>
                                </wp:inline>
                              </w:drawing>
                            </w:r>
                          </w:p>
                          <w:p w14:paraId="3F1F3FB8" w14:textId="54301EDF" w:rsidR="004B4378" w:rsidRDefault="00BE6E5E" w:rsidP="00310C41">
                            <w:pPr>
                              <w:pStyle w:val="Caption"/>
                              <w:jc w:val="center"/>
                            </w:pPr>
                            <w:bookmarkStart w:id="29" w:name="_Toc44574170"/>
                            <w:r>
                              <w:t xml:space="preserve">Figura </w:t>
                            </w:r>
                            <w:fldSimple w:instr=" SEQ Ilustración \* ARABIC ">
                              <w:r w:rsidR="00535AE1">
                                <w:rPr>
                                  <w:noProof/>
                                </w:rPr>
                                <w:t>2</w:t>
                              </w:r>
                            </w:fldSimple>
                            <w:r w:rsidR="00C958B2">
                              <w:t xml:space="preserve">. </w:t>
                            </w:r>
                            <w:r w:rsidR="00C958B2" w:rsidRPr="00EB17AD">
                              <w:t xml:space="preserve"> Diagrama Casos de uso del Sistema</w:t>
                            </w:r>
                            <w:bookmarkEnd w:id="29"/>
                          </w:p>
                        </w:txbxContent>
                      </wps:txbx>
                      <wps:bodyPr vert="horz" wrap="none" lIns="0" tIns="0" rIns="0" bIns="0" anchor="t" anchorCtr="0" compatLnSpc="0">
                        <a:noAutofit/>
                      </wps:bodyPr>
                    </wps:wsp>
                  </a:graphicData>
                </a:graphic>
              </wp:inline>
            </w:drawing>
          </mc:Choice>
          <mc:Fallback>
            <w:pict>
              <v:shape w14:anchorId="1214BB06" id="Marco2" o:spid="_x0000_s1031" type="#_x0000_t202" style="width:448.85pt;height:337.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" filled="f" stroked="f">
                <v:textbox inset="0,0,0,0">
                  <w:txbxContent>
                    <w:p w14:paraId="5C053303" w14:textId="77777777" w:rsidR="00C958B2" w:rsidRDefault="004B4378" w:rsidP="00C958B2">
                      <w:pPr>
                        <w:pStyle w:val="Illustration"/>
                        <w:keepNext/>
                        <w:jc w:val="center"/>
                      </w:pPr>
                      <w:r>
                        <w:rPr>
                          <w:noProof/>
                        </w:rPr>
                        <w:drawing>
                          <wp:inline distT="0" distB="0" distL="0" distR="0" wp14:anchorId="0918E85E" wp14:editId="0484C1F3">
                            <wp:extent cx="6092041" cy="3879741"/>
                            <wp:effectExtent l="0" t="0" r="4445"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193" cy="3896396"/>
                                    </a:xfrm>
                                    <a:prstGeom prst="rect">
                                      <a:avLst/>
                                    </a:prstGeom>
                                    <a:noFill/>
                                    <a:ln>
                                      <a:noFill/>
                                    </a:ln>
                                  </pic:spPr>
                                </pic:pic>
                              </a:graphicData>
                            </a:graphic>
                          </wp:inline>
                        </w:drawing>
                      </w:r>
                    </w:p>
                    <w:p w14:paraId="3F1F3FB8" w14:textId="54301EDF" w:rsidR="004B4378" w:rsidRDefault="00BE6E5E" w:rsidP="00310C41">
                      <w:pPr>
                        <w:pStyle w:val="Caption"/>
                        <w:jc w:val="center"/>
                      </w:pPr>
                      <w:bookmarkStart w:id="30" w:name="_Toc44574170"/>
                      <w:r>
                        <w:t xml:space="preserve">Figura </w:t>
                      </w:r>
                      <w:fldSimple w:instr=" SEQ Ilustración \* ARABIC ">
                        <w:r w:rsidR="00535AE1">
                          <w:rPr>
                            <w:noProof/>
                          </w:rPr>
                          <w:t>2</w:t>
                        </w:r>
                      </w:fldSimple>
                      <w:r w:rsidR="00C958B2">
                        <w:t xml:space="preserve">. </w:t>
                      </w:r>
                      <w:r w:rsidR="00C958B2" w:rsidRPr="00EB17AD">
                        <w:t xml:space="preserve"> Diagrama Casos de uso del Sistema</w:t>
                      </w:r>
                      <w:bookmarkEnd w:id="30"/>
                    </w:p>
                  </w:txbxContent>
                </v:textbox>
                <w10:anchorlock/>
              </v:shape>
            </w:pict>
          </mc:Fallback>
        </mc:AlternateContent>
      </w:r>
    </w:p>
    <w:p w14:paraId="49A2878F" w14:textId="77777777" w:rsidR="00D91B48" w:rsidRDefault="00D91B48" w:rsidP="00D91B48">
      <w:pPr>
        <w:pStyle w:val="Heading2"/>
      </w:pPr>
      <w:bookmarkStart w:id="31" w:name="_Toc44574188"/>
      <w:r>
        <w:lastRenderedPageBreak/>
        <w:t>5.3 Desempeño</w:t>
      </w:r>
      <w:bookmarkEnd w:id="31"/>
    </w:p>
    <w:p w14:paraId="7B3757A8" w14:textId="63934DF2" w:rsidR="00D91B48" w:rsidRDefault="00D91B48" w:rsidP="00D91B48">
      <w:pPr>
        <w:pStyle w:val="Textbody"/>
        <w:jc w:val="both"/>
        <w:rPr>
          <w:rFonts w:ascii="AlArabiya" w:hAnsi="AlArabiya"/>
        </w:rPr>
      </w:pPr>
      <w:r>
        <w:rPr>
          <w:rFonts w:ascii="AlArabiya" w:hAnsi="AlArabiya"/>
        </w:rPr>
        <w:t xml:space="preserve">La tecnología utilizada para </w:t>
      </w:r>
      <w:r w:rsidR="00A03843">
        <w:rPr>
          <w:rFonts w:ascii="AlArabiya" w:hAnsi="AlArabiya"/>
        </w:rPr>
        <w:t>RED LORA GCP</w:t>
      </w:r>
      <w:r>
        <w:rPr>
          <w:rFonts w:ascii="AlArabiya" w:hAnsi="AlArabiya"/>
        </w:rPr>
        <w:t xml:space="preserve">, utiliza comunicación asíncrona, que permite la ejecución de múltiples tareas al tiempo sin necesidad de que el sistema deba esperar el resultado de una de ellas para continuar con la otra, el sistema retorna la respuesta de una tarea específica. De igual forma los tiempos de respuesta de la aplicación no exceden los 2 segundos de tiempo y el consumo de memoria ram al ser una aplicación web, es regulado por el </w:t>
      </w:r>
      <w:r w:rsidR="006E1F2E">
        <w:rPr>
          <w:rFonts w:ascii="AlArabiya" w:hAnsi="AlArabiya"/>
        </w:rPr>
        <w:t>navegador.</w:t>
      </w:r>
    </w:p>
    <w:p w14:paraId="152AB8A7" w14:textId="77777777" w:rsidR="00D91B48" w:rsidRDefault="00D91B48" w:rsidP="00D91B48">
      <w:pPr>
        <w:pStyle w:val="Heading2"/>
      </w:pPr>
      <w:bookmarkStart w:id="32" w:name="_Toc44574189"/>
      <w:r>
        <w:t>5.4 Portabilidad Y Usabilidad</w:t>
      </w:r>
      <w:bookmarkEnd w:id="32"/>
    </w:p>
    <w:p w14:paraId="22FA9272" w14:textId="324E3D7A" w:rsidR="00D91B48" w:rsidRDefault="00B2451E" w:rsidP="00D91B48">
      <w:pPr>
        <w:pStyle w:val="Textbody"/>
        <w:jc w:val="both"/>
        <w:rPr>
          <w:rFonts w:ascii="AlArabiya" w:hAnsi="AlArabiya"/>
        </w:rPr>
      </w:pPr>
      <w:r>
        <w:rPr>
          <w:rFonts w:ascii="AlArabiya" w:hAnsi="AlArabiya"/>
        </w:rPr>
        <w:t xml:space="preserve">RED LORA GCP </w:t>
      </w:r>
      <w:r w:rsidR="00D91B48">
        <w:rPr>
          <w:rFonts w:ascii="AlArabiya" w:hAnsi="AlArabiya"/>
        </w:rPr>
        <w:t xml:space="preserve">requiere de los siguientes requerimientos de software, adjuntos a un sistema operativo basado en </w:t>
      </w:r>
      <w:r w:rsidR="00841F0D">
        <w:rPr>
          <w:rFonts w:ascii="AlArabiya" w:hAnsi="AlArabiya"/>
        </w:rPr>
        <w:t>Linux</w:t>
      </w:r>
      <w:r w:rsidR="00D91B48">
        <w:rPr>
          <w:rFonts w:ascii="AlArabiya" w:hAnsi="AlArabiya"/>
        </w:rPr>
        <w:t xml:space="preserve"> para el servidor que comprende la base de datos, </w:t>
      </w:r>
      <w:r w:rsidR="00841F0D">
        <w:rPr>
          <w:rFonts w:ascii="AlArabiya" w:hAnsi="AlArabiya"/>
        </w:rPr>
        <w:t>Python</w:t>
      </w:r>
      <w:r w:rsidR="00D91B48">
        <w:rPr>
          <w:rFonts w:ascii="AlArabiya" w:hAnsi="AlArabiya"/>
        </w:rPr>
        <w:t xml:space="preserve"> back-end</w:t>
      </w:r>
      <w:r w:rsidR="00841F0D">
        <w:rPr>
          <w:rFonts w:ascii="AlArabiya" w:hAnsi="AlArabiya"/>
        </w:rPr>
        <w:t xml:space="preserve"> </w:t>
      </w:r>
      <w:r w:rsidR="00D91B48">
        <w:rPr>
          <w:rFonts w:ascii="AlArabiya" w:hAnsi="AlArabiya"/>
        </w:rPr>
        <w:t xml:space="preserve">, así mismo para la base de datos </w:t>
      </w:r>
      <w:r w:rsidR="000E3412">
        <w:rPr>
          <w:rFonts w:ascii="AlArabiya" w:hAnsi="AlArabiya"/>
        </w:rPr>
        <w:t>SQL de django</w:t>
      </w:r>
      <w:r w:rsidR="00D91B48">
        <w:rPr>
          <w:rFonts w:ascii="AlArabiya" w:hAnsi="AlArabiya"/>
        </w:rPr>
        <w:t>. Ver tabla 1.</w:t>
      </w:r>
    </w:p>
    <w:p w14:paraId="01D0E69A" w14:textId="77777777" w:rsidR="00D91B48" w:rsidRDefault="00D91B48" w:rsidP="00D91B48">
      <w:pPr>
        <w:pStyle w:val="Textbody"/>
      </w:pPr>
      <w:r>
        <w:rPr>
          <w:rFonts w:ascii="Helvetica Neue" w:hAnsi="Helvetica Neue"/>
          <w:color w:val="000000"/>
          <w:sz w:val="22"/>
        </w:rPr>
        <w:t xml:space="preserve"> </w:t>
      </w:r>
    </w:p>
    <w:p w14:paraId="462B447D" w14:textId="2AE59867" w:rsidR="00D91B48" w:rsidRDefault="00D91B48" w:rsidP="00D91B48">
      <w:pPr>
        <w:pStyle w:val="Caption"/>
        <w:keepNext/>
      </w:pPr>
      <w:bookmarkStart w:id="33" w:name="_Toc523953849"/>
      <w:bookmarkStart w:id="34" w:name="_Toc44573453"/>
      <w:bookmarkStart w:id="35" w:name="_Toc44573557"/>
      <w:r>
        <w:t xml:space="preserve">Tabla </w:t>
      </w:r>
      <w:fldSimple w:instr=" SEQ Tabla \* ARABIC ">
        <w:r w:rsidR="009E6B70">
          <w:rPr>
            <w:noProof/>
          </w:rPr>
          <w:t>1</w:t>
        </w:r>
      </w:fldSimple>
      <w:r>
        <w:t xml:space="preserve">. </w:t>
      </w:r>
      <w:r w:rsidRPr="00375023">
        <w:t>Requerimientos de software.</w:t>
      </w:r>
      <w:bookmarkEnd w:id="33"/>
      <w:bookmarkEnd w:id="34"/>
      <w:bookmarkEnd w:id="35"/>
    </w:p>
    <w:tbl>
      <w:tblPr>
        <w:tblW w:w="8955" w:type="dxa"/>
        <w:jc w:val="center"/>
        <w:tblLayout w:type="fixed"/>
        <w:tblCellMar>
          <w:left w:w="10" w:type="dxa"/>
          <w:right w:w="10" w:type="dxa"/>
        </w:tblCellMar>
        <w:tblLook w:val="0000" w:firstRow="0" w:lastRow="0" w:firstColumn="0" w:lastColumn="0" w:noHBand="0" w:noVBand="0"/>
      </w:tblPr>
      <w:tblGrid>
        <w:gridCol w:w="4710"/>
        <w:gridCol w:w="4245"/>
      </w:tblGrid>
      <w:tr w:rsidR="00D91B48" w14:paraId="21D9F12F" w14:textId="77777777" w:rsidTr="00C92FDA">
        <w:trPr>
          <w:jc w:val="center"/>
        </w:trPr>
        <w:tc>
          <w:tcPr>
            <w:tcW w:w="47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04EF3F24" w14:textId="77777777" w:rsidR="00D91B48" w:rsidRDefault="00D91B48" w:rsidP="00C92FDA">
            <w:pPr>
              <w:pStyle w:val="TableContents"/>
              <w:spacing w:line="422" w:lineRule="auto"/>
              <w:jc w:val="center"/>
              <w:rPr>
                <w:rFonts w:ascii="Helvetica Neue" w:hAnsi="Helvetica Neue"/>
                <w:b/>
                <w:color w:val="000000"/>
              </w:rPr>
            </w:pPr>
            <w:r>
              <w:rPr>
                <w:rFonts w:ascii="Helvetica Neue" w:hAnsi="Helvetica Neue"/>
                <w:b/>
                <w:color w:val="000000"/>
              </w:rPr>
              <w:t>Tecnología</w:t>
            </w:r>
          </w:p>
        </w:tc>
        <w:tc>
          <w:tcPr>
            <w:tcW w:w="424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6955F662" w14:textId="77777777" w:rsidR="00D91B48" w:rsidRDefault="00D91B48" w:rsidP="00C92FDA">
            <w:pPr>
              <w:pStyle w:val="TableContents"/>
              <w:spacing w:line="422" w:lineRule="auto"/>
              <w:jc w:val="center"/>
              <w:rPr>
                <w:rFonts w:ascii="Helvetica Neue" w:hAnsi="Helvetica Neue"/>
                <w:b/>
                <w:color w:val="000000"/>
              </w:rPr>
            </w:pPr>
            <w:r>
              <w:rPr>
                <w:rFonts w:ascii="Helvetica Neue" w:hAnsi="Helvetica Neue"/>
                <w:b/>
                <w:color w:val="000000"/>
              </w:rPr>
              <w:t>Versión</w:t>
            </w:r>
          </w:p>
        </w:tc>
      </w:tr>
      <w:tr w:rsidR="00D91B48" w14:paraId="7722C32A" w14:textId="77777777" w:rsidTr="00C92FDA">
        <w:trPr>
          <w:jc w:val="center"/>
        </w:trPr>
        <w:tc>
          <w:tcPr>
            <w:tcW w:w="47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41065AE9" w14:textId="77777777" w:rsidR="00D91B48" w:rsidRDefault="00D91B48" w:rsidP="00C92FDA">
            <w:pPr>
              <w:pStyle w:val="TableContents"/>
              <w:spacing w:line="422" w:lineRule="auto"/>
              <w:rPr>
                <w:rFonts w:ascii="Helvetica Neue" w:hAnsi="Helvetica Neue"/>
                <w:color w:val="000000"/>
              </w:rPr>
            </w:pPr>
            <w:r>
              <w:rPr>
                <w:rFonts w:ascii="Helvetica Neue" w:hAnsi="Helvetica Neue"/>
                <w:color w:val="000000"/>
              </w:rPr>
              <w:t>Python</w:t>
            </w:r>
          </w:p>
        </w:tc>
        <w:tc>
          <w:tcPr>
            <w:tcW w:w="424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2BDA7762" w14:textId="0C3886D7" w:rsidR="00D91B48" w:rsidRDefault="00D91B48" w:rsidP="00C92FDA">
            <w:pPr>
              <w:pStyle w:val="TableContents"/>
              <w:spacing w:line="422" w:lineRule="auto"/>
              <w:rPr>
                <w:rFonts w:ascii="Helvetica Neue" w:hAnsi="Helvetica Neue"/>
                <w:color w:val="000000"/>
              </w:rPr>
            </w:pPr>
            <w:r>
              <w:rPr>
                <w:rFonts w:ascii="Helvetica Neue" w:hAnsi="Helvetica Neue"/>
                <w:color w:val="000000"/>
              </w:rPr>
              <w:t>&gt;=3.5</w:t>
            </w:r>
          </w:p>
        </w:tc>
      </w:tr>
      <w:tr w:rsidR="00D91B48" w14:paraId="5067E63B" w14:textId="77777777" w:rsidTr="00C92FDA">
        <w:trPr>
          <w:jc w:val="center"/>
        </w:trPr>
        <w:tc>
          <w:tcPr>
            <w:tcW w:w="47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0BA616ED" w14:textId="77777777" w:rsidR="00D91B48" w:rsidRDefault="00D91B48" w:rsidP="00C92FDA">
            <w:pPr>
              <w:pStyle w:val="TableContents"/>
              <w:spacing w:line="422" w:lineRule="auto"/>
              <w:rPr>
                <w:rFonts w:ascii="Helvetica Neue" w:hAnsi="Helvetica Neue"/>
                <w:color w:val="000000"/>
              </w:rPr>
            </w:pPr>
            <w:r>
              <w:rPr>
                <w:rFonts w:ascii="Helvetica Neue" w:hAnsi="Helvetica Neue"/>
                <w:color w:val="000000"/>
              </w:rPr>
              <w:t>Pip (python framework)</w:t>
            </w:r>
          </w:p>
        </w:tc>
        <w:tc>
          <w:tcPr>
            <w:tcW w:w="424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7DCA2E87" w14:textId="77777777" w:rsidR="00D91B48" w:rsidRDefault="00D91B48" w:rsidP="00C92FDA">
            <w:pPr>
              <w:pStyle w:val="TableContents"/>
              <w:spacing w:line="422" w:lineRule="auto"/>
              <w:rPr>
                <w:rFonts w:ascii="Helvetica Neue" w:hAnsi="Helvetica Neue"/>
                <w:color w:val="000000"/>
              </w:rPr>
            </w:pPr>
            <w:r>
              <w:rPr>
                <w:rFonts w:ascii="Helvetica Neue" w:hAnsi="Helvetica Neue"/>
                <w:color w:val="000000"/>
              </w:rPr>
              <w:t>8.0.1</w:t>
            </w:r>
          </w:p>
        </w:tc>
      </w:tr>
      <w:tr w:rsidR="00D91B48" w14:paraId="02C91C07" w14:textId="77777777" w:rsidTr="00C92FDA">
        <w:trPr>
          <w:jc w:val="center"/>
        </w:trPr>
        <w:tc>
          <w:tcPr>
            <w:tcW w:w="47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3CF84292" w14:textId="5BE7017C" w:rsidR="00D91B48" w:rsidRDefault="000E3412" w:rsidP="00C92FDA">
            <w:pPr>
              <w:pStyle w:val="TableContents"/>
              <w:spacing w:line="422" w:lineRule="auto"/>
              <w:rPr>
                <w:rFonts w:ascii="Helvetica Neue" w:hAnsi="Helvetica Neue"/>
                <w:color w:val="000000"/>
              </w:rPr>
            </w:pPr>
            <w:r>
              <w:rPr>
                <w:rFonts w:ascii="Helvetica Neue" w:hAnsi="Helvetica Neue"/>
                <w:color w:val="000000"/>
              </w:rPr>
              <w:t>Django</w:t>
            </w:r>
            <w:r w:rsidR="00D91B48">
              <w:rPr>
                <w:rFonts w:ascii="Helvetica Neue" w:hAnsi="Helvetica Neue"/>
                <w:color w:val="000000"/>
              </w:rPr>
              <w:t xml:space="preserve"> (python library)</w:t>
            </w:r>
          </w:p>
        </w:tc>
        <w:tc>
          <w:tcPr>
            <w:tcW w:w="424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1B1EAC6A" w14:textId="293DF211" w:rsidR="00D91B48" w:rsidRDefault="000E3412" w:rsidP="00C92FDA">
            <w:pPr>
              <w:pStyle w:val="TableContents"/>
              <w:spacing w:line="422" w:lineRule="auto"/>
              <w:rPr>
                <w:rFonts w:ascii="Helvetica Neue" w:hAnsi="Helvetica Neue"/>
                <w:color w:val="000000"/>
              </w:rPr>
            </w:pPr>
            <w:r w:rsidRPr="000E3412">
              <w:rPr>
                <w:rFonts w:ascii="Helvetica Neue" w:hAnsi="Helvetica Neue"/>
                <w:color w:val="000000"/>
              </w:rPr>
              <w:t>2.2.4</w:t>
            </w:r>
          </w:p>
        </w:tc>
      </w:tr>
      <w:tr w:rsidR="000E3412" w14:paraId="271DB4C8" w14:textId="77777777" w:rsidTr="00C92FDA">
        <w:trPr>
          <w:jc w:val="center"/>
        </w:trPr>
        <w:tc>
          <w:tcPr>
            <w:tcW w:w="47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66985E32" w14:textId="5C99D7A2" w:rsidR="000E3412" w:rsidRDefault="000E3412" w:rsidP="00C92FDA">
            <w:pPr>
              <w:pStyle w:val="TableContents"/>
              <w:spacing w:line="422" w:lineRule="auto"/>
              <w:rPr>
                <w:rFonts w:ascii="Helvetica Neue" w:hAnsi="Helvetica Neue"/>
                <w:color w:val="000000"/>
              </w:rPr>
            </w:pPr>
            <w:r>
              <w:rPr>
                <w:rFonts w:ascii="Helvetica Neue" w:hAnsi="Helvetica Neue"/>
                <w:color w:val="000000"/>
              </w:rPr>
              <w:t>D</w:t>
            </w:r>
            <w:r w:rsidRPr="000E3412">
              <w:rPr>
                <w:rFonts w:ascii="Helvetica Neue" w:hAnsi="Helvetica Neue"/>
                <w:color w:val="000000"/>
              </w:rPr>
              <w:t>jango-bootstrap4</w:t>
            </w:r>
          </w:p>
        </w:tc>
        <w:tc>
          <w:tcPr>
            <w:tcW w:w="424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vAlign w:val="center"/>
          </w:tcPr>
          <w:p w14:paraId="7E6295E7" w14:textId="03B2D286" w:rsidR="000E3412" w:rsidRPr="000E3412" w:rsidRDefault="000E3412" w:rsidP="00C92FDA">
            <w:pPr>
              <w:pStyle w:val="TableContents"/>
              <w:spacing w:line="422" w:lineRule="auto"/>
              <w:rPr>
                <w:rFonts w:ascii="Helvetica Neue" w:hAnsi="Helvetica Neue"/>
                <w:color w:val="000000"/>
              </w:rPr>
            </w:pPr>
            <w:r>
              <w:rPr>
                <w:rFonts w:ascii="Helvetica Neue" w:hAnsi="Helvetica Neue"/>
                <w:color w:val="000000"/>
              </w:rPr>
              <w:t xml:space="preserve">Cualquiera </w:t>
            </w:r>
          </w:p>
        </w:tc>
      </w:tr>
      <w:tr w:rsidR="000E3412" w14:paraId="7FD39690" w14:textId="77777777" w:rsidTr="004B4378">
        <w:trPr>
          <w:jc w:val="center"/>
        </w:trPr>
        <w:tc>
          <w:tcPr>
            <w:tcW w:w="47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DF3EC85" w14:textId="4CC5B3CB" w:rsidR="000E3412" w:rsidRDefault="000E3412" w:rsidP="000E3412">
            <w:pPr>
              <w:pStyle w:val="TableContents"/>
              <w:spacing w:line="422" w:lineRule="auto"/>
              <w:rPr>
                <w:rFonts w:ascii="Helvetica Neue" w:hAnsi="Helvetica Neue"/>
                <w:color w:val="000000"/>
              </w:rPr>
            </w:pPr>
            <w:r>
              <w:rPr>
                <w:rFonts w:ascii="AlArabiya" w:hAnsi="AlArabiya"/>
              </w:rPr>
              <w:t>D</w:t>
            </w:r>
            <w:r w:rsidRPr="00043855">
              <w:rPr>
                <w:rFonts w:ascii="AlArabiya" w:hAnsi="AlArabiya"/>
              </w:rPr>
              <w:t>jango-tables2</w:t>
            </w:r>
          </w:p>
        </w:tc>
        <w:tc>
          <w:tcPr>
            <w:tcW w:w="424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1C57984" w14:textId="52C9B13C" w:rsidR="000E3412" w:rsidRDefault="000E3412" w:rsidP="000E3412">
            <w:pPr>
              <w:pStyle w:val="TableContents"/>
              <w:spacing w:line="422" w:lineRule="auto"/>
              <w:rPr>
                <w:rFonts w:ascii="Helvetica Neue" w:hAnsi="Helvetica Neue"/>
                <w:color w:val="000000"/>
              </w:rPr>
            </w:pPr>
            <w:r>
              <w:rPr>
                <w:rFonts w:ascii="Helvetica Neue" w:hAnsi="Helvetica Neue"/>
                <w:color w:val="000000"/>
              </w:rPr>
              <w:t>Cualquiera</w:t>
            </w:r>
          </w:p>
        </w:tc>
      </w:tr>
      <w:tr w:rsidR="000E3412" w14:paraId="71CC7406" w14:textId="77777777" w:rsidTr="004B4378">
        <w:trPr>
          <w:jc w:val="center"/>
        </w:trPr>
        <w:tc>
          <w:tcPr>
            <w:tcW w:w="4710"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0AC51B4" w14:textId="563C32FB" w:rsidR="000E3412" w:rsidRDefault="000E3412" w:rsidP="000E3412">
            <w:pPr>
              <w:pStyle w:val="TableContents"/>
              <w:spacing w:line="422" w:lineRule="auto"/>
              <w:rPr>
                <w:rFonts w:ascii="AlArabiya" w:hAnsi="AlArabiya"/>
              </w:rPr>
            </w:pPr>
            <w:r>
              <w:rPr>
                <w:rFonts w:ascii="AlArabiya" w:hAnsi="AlArabiya"/>
              </w:rPr>
              <w:t>P</w:t>
            </w:r>
            <w:r w:rsidRPr="000E3412">
              <w:rPr>
                <w:rFonts w:ascii="AlArabiya" w:hAnsi="AlArabiya"/>
              </w:rPr>
              <w:t>ynmea2</w:t>
            </w:r>
          </w:p>
        </w:tc>
        <w:tc>
          <w:tcPr>
            <w:tcW w:w="424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DC74C71" w14:textId="7053BCAA" w:rsidR="000E3412" w:rsidRDefault="000E3412" w:rsidP="000E3412">
            <w:pPr>
              <w:pStyle w:val="TableContents"/>
              <w:spacing w:line="422" w:lineRule="auto"/>
              <w:rPr>
                <w:rFonts w:ascii="Helvetica Neue" w:hAnsi="Helvetica Neue"/>
                <w:color w:val="000000"/>
              </w:rPr>
            </w:pPr>
            <w:r>
              <w:rPr>
                <w:rFonts w:ascii="Helvetica Neue" w:hAnsi="Helvetica Neue"/>
                <w:color w:val="000000"/>
              </w:rPr>
              <w:t>Cualquiera</w:t>
            </w:r>
          </w:p>
        </w:tc>
      </w:tr>
    </w:tbl>
    <w:p w14:paraId="6316A6A2" w14:textId="77777777" w:rsidR="000E3412" w:rsidRDefault="000E3412" w:rsidP="00D91B48">
      <w:pPr>
        <w:pStyle w:val="Textbody"/>
        <w:jc w:val="both"/>
        <w:rPr>
          <w:rFonts w:ascii="AlArabiya" w:hAnsi="AlArabiya"/>
        </w:rPr>
      </w:pPr>
      <w:bookmarkStart w:id="36" w:name="_Toc523768144"/>
      <w:bookmarkStart w:id="37" w:name="_Toc523768257"/>
    </w:p>
    <w:p w14:paraId="5594FBCF" w14:textId="2F84DEFB" w:rsidR="00D91B48" w:rsidRDefault="00D91B48" w:rsidP="00D91B48">
      <w:pPr>
        <w:pStyle w:val="Textbody"/>
        <w:jc w:val="both"/>
        <w:rPr>
          <w:rFonts w:ascii="AlArabiya" w:hAnsi="AlArabiya"/>
        </w:rPr>
      </w:pPr>
      <w:r>
        <w:rPr>
          <w:rFonts w:ascii="AlArabiya" w:hAnsi="AlArabiya"/>
        </w:rPr>
        <w:t>Al tener instaladas las librerías y los frameworks correspondientes, tanto para la parte de back-end como para la parte front-end</w:t>
      </w:r>
      <w:r w:rsidR="00D1740D">
        <w:rPr>
          <w:rFonts w:ascii="AlArabiya" w:hAnsi="AlArabiya"/>
        </w:rPr>
        <w:t xml:space="preserve"> </w:t>
      </w:r>
      <w:r>
        <w:rPr>
          <w:rFonts w:ascii="AlArabiya" w:hAnsi="AlArabiya"/>
        </w:rPr>
        <w:t>se debe ejecutar el siguiente comando en una terminal ó consola del sistema operativo:</w:t>
      </w:r>
      <w:bookmarkEnd w:id="36"/>
      <w:bookmarkEnd w:id="37"/>
    </w:p>
    <w:p w14:paraId="71F190BC" w14:textId="40C0B5B3" w:rsidR="00D91B48" w:rsidRDefault="00494FEC" w:rsidP="00D91B48">
      <w:pPr>
        <w:pStyle w:val="Textbody"/>
        <w:rPr>
          <w:rFonts w:ascii="AlArabiya" w:hAnsi="AlArabiya"/>
          <w:bCs/>
        </w:rPr>
      </w:pPr>
      <w:r w:rsidRPr="00494FEC">
        <w:rPr>
          <w:rFonts w:ascii="AlArabiya" w:hAnsi="AlArabiya"/>
          <w:bCs/>
        </w:rPr>
        <w:t>pip install -r requirements.txt</w:t>
      </w:r>
    </w:p>
    <w:p w14:paraId="3C0760AE" w14:textId="3E0C8245" w:rsidR="00494FEC" w:rsidRDefault="00494FEC" w:rsidP="00D91B48">
      <w:pPr>
        <w:pStyle w:val="Textbody"/>
        <w:rPr>
          <w:rFonts w:ascii="AlArabiya" w:hAnsi="AlArabiya"/>
          <w:bCs/>
        </w:rPr>
      </w:pPr>
      <w:r>
        <w:rPr>
          <w:rFonts w:ascii="AlArabiya" w:hAnsi="AlArabiya"/>
          <w:bCs/>
        </w:rPr>
        <w:t xml:space="preserve">donde </w:t>
      </w:r>
      <w:r w:rsidRPr="00494FEC">
        <w:rPr>
          <w:rFonts w:ascii="AlArabiya" w:hAnsi="AlArabiya"/>
          <w:bCs/>
        </w:rPr>
        <w:t>requirements.txt</w:t>
      </w:r>
      <w:r>
        <w:rPr>
          <w:rFonts w:ascii="AlArabiya" w:hAnsi="AlArabiya"/>
          <w:bCs/>
        </w:rPr>
        <w:t xml:space="preserve"> tiene las dependencias a instalar </w:t>
      </w:r>
    </w:p>
    <w:p w14:paraId="00EE6EF5" w14:textId="562350F8" w:rsidR="00494FEC" w:rsidRDefault="00494FEC" w:rsidP="00D91B48">
      <w:pPr>
        <w:pStyle w:val="Textbody"/>
        <w:rPr>
          <w:rFonts w:ascii="AlArabiya" w:hAnsi="AlArabiya"/>
          <w:bCs/>
        </w:rPr>
      </w:pPr>
    </w:p>
    <w:p w14:paraId="23E61B21" w14:textId="77777777" w:rsidR="00494FEC" w:rsidRDefault="00494FEC" w:rsidP="00D91B48">
      <w:pPr>
        <w:pStyle w:val="Textbody"/>
        <w:rPr>
          <w:rFonts w:ascii="AlArabiya" w:hAnsi="AlArabiya"/>
        </w:rPr>
      </w:pPr>
    </w:p>
    <w:p w14:paraId="5B4A6844" w14:textId="1710DAB8" w:rsidR="00D91B48" w:rsidRDefault="00D91B48" w:rsidP="00D91B48">
      <w:pPr>
        <w:pStyle w:val="Textbody"/>
        <w:rPr>
          <w:rFonts w:ascii="AlArabiya" w:hAnsi="AlArabiya"/>
        </w:rPr>
      </w:pPr>
      <w:r>
        <w:rPr>
          <w:rFonts w:ascii="AlArabiya" w:hAnsi="AlArabiya"/>
        </w:rPr>
        <w:lastRenderedPageBreak/>
        <w:t xml:space="preserve">La estructura del sistema para su uso se divide en </w:t>
      </w:r>
      <w:r w:rsidR="001035C8">
        <w:rPr>
          <w:rFonts w:ascii="AlArabiya" w:hAnsi="AlArabiya"/>
        </w:rPr>
        <w:t xml:space="preserve">3 </w:t>
      </w:r>
      <w:r>
        <w:rPr>
          <w:rFonts w:ascii="AlArabiya" w:hAnsi="AlArabiya"/>
        </w:rPr>
        <w:t>carpetas distintas como muestra la figura 3.</w:t>
      </w:r>
    </w:p>
    <w:p w14:paraId="508EEF2A" w14:textId="77777777" w:rsidR="00D91B48" w:rsidRDefault="00D91B48" w:rsidP="00D91B48">
      <w:pPr>
        <w:pStyle w:val="Textbody"/>
        <w:rPr>
          <w:rFonts w:ascii="AlArabiya" w:hAnsi="AlArabiya"/>
        </w:rPr>
      </w:pPr>
    </w:p>
    <w:p w14:paraId="1679FEC5" w14:textId="77777777" w:rsidR="00D91B48" w:rsidRDefault="00D91B48" w:rsidP="00D91B48">
      <w:pPr>
        <w:pStyle w:val="Textbody"/>
        <w:spacing w:after="0" w:line="240" w:lineRule="auto"/>
      </w:pPr>
      <w:r>
        <w:rPr>
          <w:rFonts w:ascii="AlArabiya" w:hAnsi="AlArabiya"/>
          <w:noProof/>
          <w:lang w:eastAsia="es-CO" w:bidi="ar-SA"/>
        </w:rPr>
        <mc:AlternateContent>
          <mc:Choice Requires="wps">
            <w:drawing>
              <wp:anchor distT="0" distB="0" distL="114300" distR="114300" simplePos="0" relativeHeight="251669504" behindDoc="0" locked="0" layoutInCell="1" allowOverlap="1" wp14:anchorId="7BBA68D3" wp14:editId="39546D86">
                <wp:simplePos x="0" y="0"/>
                <wp:positionH relativeFrom="column">
                  <wp:align>center</wp:align>
                </wp:positionH>
                <wp:positionV relativeFrom="paragraph">
                  <wp:align>top</wp:align>
                </wp:positionV>
                <wp:extent cx="6118863" cy="1130939"/>
                <wp:effectExtent l="0" t="0" r="15237" b="12061"/>
                <wp:wrapSquare wrapText="bothSides"/>
                <wp:docPr id="12" name="Marco3"/>
                <wp:cNvGraphicFramePr/>
                <a:graphic xmlns:a="http://schemas.openxmlformats.org/drawingml/2006/main">
                  <a:graphicData uri="http://schemas.microsoft.com/office/word/2010/wordprocessingShape">
                    <wps:wsp>
                      <wps:cNvSpPr txBox="1"/>
                      <wps:spPr>
                        <a:xfrm>
                          <a:off x="0" y="0"/>
                          <a:ext cx="6118863" cy="1130939"/>
                        </a:xfrm>
                        <a:prstGeom prst="rect">
                          <a:avLst/>
                        </a:prstGeom>
                        <a:noFill/>
                        <a:ln>
                          <a:noFill/>
                          <a:prstDash/>
                        </a:ln>
                      </wps:spPr>
                      <wps:txbx>
                        <w:txbxContent>
                          <w:p w14:paraId="559C4BC3" w14:textId="77777777" w:rsidR="00DC1D1C" w:rsidRDefault="004B4378" w:rsidP="00DC1D1C">
                            <w:pPr>
                              <w:pStyle w:val="Illustration"/>
                              <w:keepNext/>
                              <w:jc w:val="center"/>
                            </w:pPr>
                            <w:r>
                              <w:rPr>
                                <w:noProof/>
                              </w:rPr>
                              <w:drawing>
                                <wp:inline distT="0" distB="0" distL="0" distR="0" wp14:anchorId="4BE703E1" wp14:editId="788CA92C">
                                  <wp:extent cx="5476875" cy="14763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76875" cy="1476375"/>
                                          </a:xfrm>
                                          <a:prstGeom prst="rect">
                                            <a:avLst/>
                                          </a:prstGeom>
                                        </pic:spPr>
                                      </pic:pic>
                                    </a:graphicData>
                                  </a:graphic>
                                </wp:inline>
                              </w:drawing>
                            </w:r>
                          </w:p>
                          <w:p w14:paraId="6813604A" w14:textId="2A5D81FD" w:rsidR="00DC1D1C" w:rsidRDefault="00F17E3F" w:rsidP="00DC1D1C">
                            <w:pPr>
                              <w:pStyle w:val="Caption"/>
                              <w:jc w:val="center"/>
                            </w:pPr>
                            <w:bookmarkStart w:id="38" w:name="_Toc44574171"/>
                            <w:r>
                              <w:t xml:space="preserve">Figura </w:t>
                            </w:r>
                            <w:fldSimple w:instr=" SEQ Ilustración \* ARABIC ">
                              <w:r w:rsidR="00535AE1">
                                <w:rPr>
                                  <w:noProof/>
                                </w:rPr>
                                <w:t>3</w:t>
                              </w:r>
                            </w:fldSimple>
                            <w:r w:rsidR="00DC1D1C">
                              <w:t xml:space="preserve">. </w:t>
                            </w:r>
                            <w:r w:rsidR="00DC1D1C" w:rsidRPr="00A31577">
                              <w:t>Distribución de la aplicación en archivos y carpetas</w:t>
                            </w:r>
                            <w:bookmarkEnd w:id="38"/>
                          </w:p>
                        </w:txbxContent>
                      </wps:txbx>
                      <wps:bodyPr vert="horz" wrap="none" lIns="0" tIns="0" rIns="0" bIns="0" anchor="t" anchorCtr="0" compatLnSpc="0">
                        <a:spAutoFit/>
                      </wps:bodyPr>
                    </wps:wsp>
                  </a:graphicData>
                </a:graphic>
              </wp:anchor>
            </w:drawing>
          </mc:Choice>
          <mc:Fallback>
            <w:pict>
              <v:shape w14:anchorId="7BBA68D3" id="Marco3" o:spid="_x0000_s1032" type="#_x0000_t202" style="position:absolute;margin-left:0;margin-top:0;width:481.8pt;height:89.05pt;z-index:251669504;visibility:visible;mso-wrap-style:none;mso-wrap-distance-left:9pt;mso-wrap-distance-top:0;mso-wrap-distance-right:9pt;mso-wrap-distance-bottom:0;mso-position-horizontal:center;mso-position-horizontal-relative:text;mso-position-vertical:top;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" filled="f" stroked="f">
                <v:textbox style="mso-fit-shape-to-text:t" inset="0,0,0,0">
                  <w:txbxContent>
                    <w:p w14:paraId="559C4BC3" w14:textId="77777777" w:rsidR="00DC1D1C" w:rsidRDefault="004B4378" w:rsidP="00DC1D1C">
                      <w:pPr>
                        <w:pStyle w:val="Illustration"/>
                        <w:keepNext/>
                        <w:jc w:val="center"/>
                      </w:pPr>
                      <w:r>
                        <w:rPr>
                          <w:noProof/>
                        </w:rPr>
                        <w:drawing>
                          <wp:inline distT="0" distB="0" distL="0" distR="0" wp14:anchorId="4BE703E1" wp14:editId="788CA92C">
                            <wp:extent cx="5476875" cy="14763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76875" cy="1476375"/>
                                    </a:xfrm>
                                    <a:prstGeom prst="rect">
                                      <a:avLst/>
                                    </a:prstGeom>
                                  </pic:spPr>
                                </pic:pic>
                              </a:graphicData>
                            </a:graphic>
                          </wp:inline>
                        </w:drawing>
                      </w:r>
                    </w:p>
                    <w:p w14:paraId="6813604A" w14:textId="2A5D81FD" w:rsidR="00DC1D1C" w:rsidRDefault="00F17E3F" w:rsidP="00DC1D1C">
                      <w:pPr>
                        <w:pStyle w:val="Caption"/>
                        <w:jc w:val="center"/>
                      </w:pPr>
                      <w:bookmarkStart w:id="39" w:name="_Toc44574171"/>
                      <w:r>
                        <w:t xml:space="preserve">Figura </w:t>
                      </w:r>
                      <w:fldSimple w:instr=" SEQ Ilustración \* ARABIC ">
                        <w:r w:rsidR="00535AE1">
                          <w:rPr>
                            <w:noProof/>
                          </w:rPr>
                          <w:t>3</w:t>
                        </w:r>
                      </w:fldSimple>
                      <w:r w:rsidR="00DC1D1C">
                        <w:t xml:space="preserve">. </w:t>
                      </w:r>
                      <w:r w:rsidR="00DC1D1C" w:rsidRPr="00A31577">
                        <w:t>Distribución de la aplicación en archivos y carpetas</w:t>
                      </w:r>
                      <w:bookmarkEnd w:id="39"/>
                    </w:p>
                  </w:txbxContent>
                </v:textbox>
                <w10:wrap type="square"/>
              </v:shape>
            </w:pict>
          </mc:Fallback>
        </mc:AlternateContent>
      </w:r>
    </w:p>
    <w:p w14:paraId="612F7D3E" w14:textId="50CC89E1" w:rsidR="00D91B48" w:rsidRDefault="00D91B48" w:rsidP="00D91B48">
      <w:pPr>
        <w:pStyle w:val="Textbody"/>
        <w:jc w:val="both"/>
        <w:rPr>
          <w:rFonts w:ascii="AlArabiya" w:hAnsi="AlArabiya"/>
        </w:rPr>
      </w:pPr>
      <w:r>
        <w:rPr>
          <w:rFonts w:ascii="AlArabiya" w:hAnsi="AlArabiya"/>
        </w:rPr>
        <w:t xml:space="preserve">De esta forma se puede hacer uso de la aplicación </w:t>
      </w:r>
      <w:r w:rsidR="001035C8">
        <w:rPr>
          <w:rFonts w:ascii="AlArabiya" w:hAnsi="AlArabiya"/>
        </w:rPr>
        <w:t>localmente.</w:t>
      </w:r>
    </w:p>
    <w:p w14:paraId="75E49DC5" w14:textId="77777777" w:rsidR="00D91B48" w:rsidRDefault="00D91B48" w:rsidP="00D91B48">
      <w:pPr>
        <w:pStyle w:val="Textbody"/>
        <w:spacing w:after="0" w:line="240" w:lineRule="auto"/>
        <w:rPr>
          <w:rFonts w:ascii="AlArabiya" w:hAnsi="AlArabiya"/>
        </w:rPr>
      </w:pPr>
    </w:p>
    <w:p w14:paraId="5E857E22" w14:textId="537C7044" w:rsidR="00D91B48" w:rsidRDefault="00D91B48" w:rsidP="00D91B48">
      <w:pPr>
        <w:pStyle w:val="Textbody"/>
      </w:pPr>
    </w:p>
    <w:p w14:paraId="4244CA06" w14:textId="1DC34B82" w:rsidR="00D91B48" w:rsidRDefault="00D91B48" w:rsidP="00D91B48">
      <w:pPr>
        <w:pStyle w:val="Textbody"/>
        <w:jc w:val="both"/>
        <w:rPr>
          <w:rFonts w:ascii="AlArabiya" w:hAnsi="AlArabiya"/>
        </w:rPr>
      </w:pPr>
      <w:r>
        <w:rPr>
          <w:rFonts w:ascii="AlArabiya" w:hAnsi="AlArabiya"/>
        </w:rPr>
        <w:t xml:space="preserve">En cuanto a la usabilidad del sistema, visualmente se utilizó una interfaz basada en grillas, con diseño adaptable al dispositivo, estructurada con un menú lateral y vertical y componentes gráficos que ayudan a hacer agradable la experiencia del usuario. Ver figura </w:t>
      </w:r>
      <w:r w:rsidR="00B90B51">
        <w:rPr>
          <w:rFonts w:ascii="AlArabiya" w:hAnsi="AlArabiya"/>
        </w:rPr>
        <w:t>4</w:t>
      </w:r>
      <w:r>
        <w:rPr>
          <w:rFonts w:ascii="AlArabiya" w:hAnsi="AlArabiya"/>
        </w:rPr>
        <w:t>.</w:t>
      </w:r>
    </w:p>
    <w:p w14:paraId="640722B1" w14:textId="77777777" w:rsidR="00D91B48" w:rsidRDefault="00D91B48" w:rsidP="00D91B48">
      <w:pPr>
        <w:pStyle w:val="Textbody"/>
        <w:spacing w:after="0" w:line="240" w:lineRule="auto"/>
        <w:rPr>
          <w:rFonts w:ascii="AlArabiya" w:hAnsi="AlArabiya"/>
        </w:rPr>
      </w:pPr>
    </w:p>
    <w:p w14:paraId="00CACA54" w14:textId="77777777" w:rsidR="00D91B48" w:rsidRDefault="00D91B48" w:rsidP="00D91B48">
      <w:pPr>
        <w:pStyle w:val="Textbody"/>
      </w:pPr>
      <w:r>
        <w:rPr>
          <w:rFonts w:ascii="AlArabiya" w:hAnsi="AlArabiya"/>
          <w:noProof/>
          <w:lang w:eastAsia="es-CO" w:bidi="ar-SA"/>
        </w:rPr>
        <mc:AlternateContent>
          <mc:Choice Requires="wps">
            <w:drawing>
              <wp:inline distT="0" distB="0" distL="0" distR="0" wp14:anchorId="15373814" wp14:editId="714B57D6">
                <wp:extent cx="6196331" cy="3943350"/>
                <wp:effectExtent l="0" t="0" r="13970" b="0"/>
                <wp:docPr id="16" name="Marco5"/>
                <wp:cNvGraphicFramePr/>
                <a:graphic xmlns:a="http://schemas.openxmlformats.org/drawingml/2006/main">
                  <a:graphicData uri="http://schemas.microsoft.com/office/word/2010/wordprocessingShape">
                    <wps:wsp>
                      <wps:cNvSpPr txBox="1"/>
                      <wps:spPr>
                        <a:xfrm>
                          <a:off x="0" y="0"/>
                          <a:ext cx="6196331" cy="3943350"/>
                        </a:xfrm>
                        <a:prstGeom prst="rect">
                          <a:avLst/>
                        </a:prstGeom>
                        <a:noFill/>
                        <a:ln>
                          <a:noFill/>
                          <a:prstDash/>
                        </a:ln>
                      </wps:spPr>
                      <wps:txbx>
                        <w:txbxContent>
                          <w:p w14:paraId="1DEE9036" w14:textId="77777777" w:rsidR="00F15729" w:rsidRDefault="004B4378" w:rsidP="00F15729">
                            <w:pPr>
                              <w:pStyle w:val="Illustration"/>
                              <w:keepNext/>
                            </w:pPr>
                            <w:r>
                              <w:rPr>
                                <w:noProof/>
                              </w:rPr>
                              <w:drawing>
                                <wp:inline distT="0" distB="0" distL="0" distR="0" wp14:anchorId="4FA2A6F5" wp14:editId="6E443FF0">
                                  <wp:extent cx="6120130" cy="3441065"/>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441065"/>
                                          </a:xfrm>
                                          <a:prstGeom prst="rect">
                                            <a:avLst/>
                                          </a:prstGeom>
                                        </pic:spPr>
                                      </pic:pic>
                                    </a:graphicData>
                                  </a:graphic>
                                </wp:inline>
                              </w:drawing>
                            </w:r>
                          </w:p>
                          <w:p w14:paraId="641F3B76" w14:textId="24A55652" w:rsidR="00F15729" w:rsidRDefault="00F17E3F" w:rsidP="00F17E3F">
                            <w:pPr>
                              <w:pStyle w:val="Caption"/>
                              <w:jc w:val="center"/>
                            </w:pPr>
                            <w:bookmarkStart w:id="40" w:name="_Toc44574172"/>
                            <w:r>
                              <w:t xml:space="preserve">Figura </w:t>
                            </w:r>
                            <w:fldSimple w:instr=" SEQ Ilustración \* ARABIC ">
                              <w:r w:rsidR="00535AE1">
                                <w:rPr>
                                  <w:noProof/>
                                </w:rPr>
                                <w:t>4</w:t>
                              </w:r>
                            </w:fldSimple>
                            <w:r w:rsidR="00F15729">
                              <w:t xml:space="preserve">. </w:t>
                            </w:r>
                            <w:r w:rsidR="00F15729" w:rsidRPr="00F552CD">
                              <w:t>Vista principal de la aplicación posterior al proceso de login</w:t>
                            </w:r>
                            <w:bookmarkEnd w:id="40"/>
                          </w:p>
                        </w:txbxContent>
                      </wps:txbx>
                      <wps:bodyPr vert="horz" wrap="none" lIns="0" tIns="0" rIns="0" bIns="0" anchor="t" anchorCtr="0" compatLnSpc="0">
                        <a:noAutofit/>
                      </wps:bodyPr>
                    </wps:wsp>
                  </a:graphicData>
                </a:graphic>
              </wp:inline>
            </w:drawing>
          </mc:Choice>
          <mc:Fallback>
            <w:pict>
              <v:shape w14:anchorId="15373814" id="Marco5" o:spid="_x0000_s1033" type="#_x0000_t202" style="width:487.9pt;height:310.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" filled="f" stroked="f">
                <v:textbox inset="0,0,0,0">
                  <w:txbxContent>
                    <w:p w14:paraId="1DEE9036" w14:textId="77777777" w:rsidR="00F15729" w:rsidRDefault="004B4378" w:rsidP="00F15729">
                      <w:pPr>
                        <w:pStyle w:val="Illustration"/>
                        <w:keepNext/>
                      </w:pPr>
                      <w:r>
                        <w:rPr>
                          <w:noProof/>
                        </w:rPr>
                        <w:drawing>
                          <wp:inline distT="0" distB="0" distL="0" distR="0" wp14:anchorId="4FA2A6F5" wp14:editId="6E443FF0">
                            <wp:extent cx="6120130" cy="3441065"/>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441065"/>
                                    </a:xfrm>
                                    <a:prstGeom prst="rect">
                                      <a:avLst/>
                                    </a:prstGeom>
                                  </pic:spPr>
                                </pic:pic>
                              </a:graphicData>
                            </a:graphic>
                          </wp:inline>
                        </w:drawing>
                      </w:r>
                    </w:p>
                    <w:p w14:paraId="641F3B76" w14:textId="24A55652" w:rsidR="00F15729" w:rsidRDefault="00F17E3F" w:rsidP="00F17E3F">
                      <w:pPr>
                        <w:pStyle w:val="Caption"/>
                        <w:jc w:val="center"/>
                      </w:pPr>
                      <w:bookmarkStart w:id="41" w:name="_Toc44574172"/>
                      <w:r>
                        <w:t xml:space="preserve">Figura </w:t>
                      </w:r>
                      <w:fldSimple w:instr=" SEQ Ilustración \* ARABIC ">
                        <w:r w:rsidR="00535AE1">
                          <w:rPr>
                            <w:noProof/>
                          </w:rPr>
                          <w:t>4</w:t>
                        </w:r>
                      </w:fldSimple>
                      <w:r w:rsidR="00F15729">
                        <w:t xml:space="preserve">. </w:t>
                      </w:r>
                      <w:r w:rsidR="00F15729" w:rsidRPr="00F552CD">
                        <w:t>Vista principal de la aplicación posterior al proceso de login</w:t>
                      </w:r>
                      <w:bookmarkEnd w:id="41"/>
                    </w:p>
                  </w:txbxContent>
                </v:textbox>
                <w10:anchorlock/>
              </v:shape>
            </w:pict>
          </mc:Fallback>
        </mc:AlternateContent>
      </w:r>
    </w:p>
    <w:p w14:paraId="7EC0ACD0" w14:textId="77777777" w:rsidR="00D91B48" w:rsidRDefault="00D91B48" w:rsidP="00D91B48">
      <w:pPr>
        <w:pStyle w:val="Titluo1"/>
      </w:pPr>
      <w:bookmarkStart w:id="42" w:name="_Toc523768259"/>
      <w:bookmarkStart w:id="43" w:name="_Toc44574190"/>
      <w:r>
        <w:lastRenderedPageBreak/>
        <w:t>6. DESPLIEGUE Y CONFIGURACIÓN DEL ENTORNO DE LA APLICACIÓN.</w:t>
      </w:r>
      <w:bookmarkEnd w:id="42"/>
      <w:bookmarkEnd w:id="43"/>
    </w:p>
    <w:p w14:paraId="343A002F" w14:textId="757FCA73" w:rsidR="00D91B48" w:rsidRDefault="00D91B48" w:rsidP="0023596D">
      <w:pPr>
        <w:pStyle w:val="Heading2"/>
      </w:pPr>
      <w:bookmarkStart w:id="44" w:name="_Toc44574191"/>
      <w:r>
        <w:t xml:space="preserve">6.1 </w:t>
      </w:r>
      <w:r w:rsidR="0023596D">
        <w:t>Iniciar aplicación Django</w:t>
      </w:r>
      <w:bookmarkEnd w:id="44"/>
    </w:p>
    <w:p w14:paraId="428693F0" w14:textId="3FE64943" w:rsidR="0023596D" w:rsidRDefault="0023596D" w:rsidP="0023596D"/>
    <w:p w14:paraId="00955879" w14:textId="13F1F77C" w:rsidR="0023596D" w:rsidRDefault="0023596D" w:rsidP="0023596D">
      <w:r>
        <w:t>Sobre la ubicación de nuestros archivos ejecutamos el comando</w:t>
      </w:r>
    </w:p>
    <w:p w14:paraId="44B00EC3" w14:textId="313329F4" w:rsidR="0023596D" w:rsidRDefault="0023596D" w:rsidP="0023596D"/>
    <w:p w14:paraId="12DD4AB0" w14:textId="62C25956" w:rsidR="0023596D" w:rsidRDefault="0023596D" w:rsidP="0023596D">
      <w:r>
        <w:t>python manage.py runserver 192.168.0.20:8000</w:t>
      </w:r>
    </w:p>
    <w:p w14:paraId="41EFD8AC" w14:textId="54EA27CF" w:rsidR="0023596D" w:rsidRDefault="0023596D" w:rsidP="0023596D"/>
    <w:p w14:paraId="36061BCC" w14:textId="14B41C12" w:rsidR="0023596D" w:rsidRPr="0023596D" w:rsidRDefault="0023596D" w:rsidP="0023596D">
      <w:r>
        <w:t xml:space="preserve">donde podemos especificar el puerto y la dirección IP sobre la que va a correré nuestro aplicativo, </w:t>
      </w:r>
      <w:r w:rsidR="00AF7A6F">
        <w:t>en la figura 5</w:t>
      </w:r>
      <w:r>
        <w:t xml:space="preserve"> la ubicación IP por defecto que es 127.0.0.1:8000</w:t>
      </w:r>
      <w:r w:rsidR="001B59E3">
        <w:t xml:space="preserve"> ya que no se especifica de dirección sobre la que vamos a correr el aplicativo.</w:t>
      </w:r>
    </w:p>
    <w:p w14:paraId="65D22D7C" w14:textId="77777777" w:rsidR="000658FF" w:rsidRDefault="000658FF" w:rsidP="00D91B48">
      <w:pPr>
        <w:pStyle w:val="Textbody"/>
      </w:pPr>
    </w:p>
    <w:p w14:paraId="0BE1E402" w14:textId="4A4E898E" w:rsidR="00D91B48" w:rsidRDefault="00D91B48" w:rsidP="000658FF">
      <w:pPr>
        <w:pStyle w:val="Textbody"/>
      </w:pPr>
      <w:r>
        <w:rPr>
          <w:noProof/>
          <w:lang w:eastAsia="es-CO" w:bidi="ar-SA"/>
        </w:rPr>
        <mc:AlternateContent>
          <mc:Choice Requires="wps">
            <w:drawing>
              <wp:anchor distT="0" distB="0" distL="114300" distR="114300" simplePos="0" relativeHeight="251677696" behindDoc="0" locked="0" layoutInCell="1" allowOverlap="1" wp14:anchorId="3039D545" wp14:editId="35B780AC">
                <wp:simplePos x="0" y="0"/>
                <wp:positionH relativeFrom="column">
                  <wp:align>center</wp:align>
                </wp:positionH>
                <wp:positionV relativeFrom="paragraph">
                  <wp:align>top</wp:align>
                </wp:positionV>
                <wp:extent cx="6118863" cy="1617345"/>
                <wp:effectExtent l="0" t="0" r="15237" b="1905"/>
                <wp:wrapSquare wrapText="bothSides"/>
                <wp:docPr id="36" name="Marco15"/>
                <wp:cNvGraphicFramePr/>
                <a:graphic xmlns:a="http://schemas.openxmlformats.org/drawingml/2006/main">
                  <a:graphicData uri="http://schemas.microsoft.com/office/word/2010/wordprocessingShape">
                    <wps:wsp>
                      <wps:cNvSpPr txBox="1"/>
                      <wps:spPr>
                        <a:xfrm>
                          <a:off x="0" y="0"/>
                          <a:ext cx="6118863" cy="1617345"/>
                        </a:xfrm>
                        <a:prstGeom prst="rect">
                          <a:avLst/>
                        </a:prstGeom>
                        <a:noFill/>
                        <a:ln>
                          <a:noFill/>
                          <a:prstDash/>
                        </a:ln>
                      </wps:spPr>
                      <wps:txbx>
                        <w:txbxContent>
                          <w:p w14:paraId="475778EE" w14:textId="77777777" w:rsidR="00AF7A6F" w:rsidRDefault="004B4378" w:rsidP="00AF7A6F">
                            <w:pPr>
                              <w:pStyle w:val="Illustration"/>
                              <w:keepNext/>
                              <w:jc w:val="center"/>
                            </w:pPr>
                            <w:r>
                              <w:rPr>
                                <w:noProof/>
                              </w:rPr>
                              <w:drawing>
                                <wp:inline distT="0" distB="0" distL="0" distR="0" wp14:anchorId="224249AC" wp14:editId="660828E9">
                                  <wp:extent cx="6120130" cy="1690370"/>
                                  <wp:effectExtent l="0" t="0" r="0"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1690370"/>
                                          </a:xfrm>
                                          <a:prstGeom prst="rect">
                                            <a:avLst/>
                                          </a:prstGeom>
                                        </pic:spPr>
                                      </pic:pic>
                                    </a:graphicData>
                                  </a:graphic>
                                </wp:inline>
                              </w:drawing>
                            </w:r>
                          </w:p>
                          <w:p w14:paraId="01C72B11" w14:textId="104F089A" w:rsidR="004B4378" w:rsidRDefault="00354BE6" w:rsidP="00D91B48">
                            <w:pPr>
                              <w:pStyle w:val="Caption"/>
                              <w:jc w:val="center"/>
                            </w:pPr>
                            <w:bookmarkStart w:id="45" w:name="_Toc44574173"/>
                            <w:r>
                              <w:t xml:space="preserve">Figura </w:t>
                            </w:r>
                            <w:fldSimple w:instr=" SEQ Ilustración \* ARABIC ">
                              <w:r w:rsidR="00535AE1">
                                <w:rPr>
                                  <w:noProof/>
                                </w:rPr>
                                <w:t>5</w:t>
                              </w:r>
                            </w:fldSimple>
                            <w:r w:rsidR="00AF7A6F">
                              <w:t xml:space="preserve">. </w:t>
                            </w:r>
                            <w:r w:rsidR="00AF7A6F" w:rsidRPr="00943476">
                              <w:t xml:space="preserve"> Inicializando aplicación web</w:t>
                            </w:r>
                            <w:bookmarkEnd w:id="45"/>
                          </w:p>
                          <w:p w14:paraId="50CBCE2B" w14:textId="77777777" w:rsidR="004B4378" w:rsidRDefault="004B4378"/>
                        </w:txbxContent>
                      </wps:txbx>
                      <wps:bodyPr vert="horz" wrap="none" lIns="0" tIns="0" rIns="0" bIns="0" anchor="t" anchorCtr="0" compatLnSpc="0">
                        <a:spAutoFit/>
                      </wps:bodyPr>
                    </wps:wsp>
                  </a:graphicData>
                </a:graphic>
              </wp:anchor>
            </w:drawing>
          </mc:Choice>
          <mc:Fallback>
            <w:pict>
              <v:shape w14:anchorId="3039D545" id="Marco15" o:spid="_x0000_s1034" type="#_x0000_t202" style="position:absolute;margin-left:0;margin-top:0;width:481.8pt;height:127.35pt;z-index:251677696;visibility:visible;mso-wrap-style:none;mso-wrap-distance-left:9pt;mso-wrap-distance-top:0;mso-wrap-distance-right:9pt;mso-wrap-distance-bottom:0;mso-position-horizontal:center;mso-position-horizontal-relative:text;mso-position-vertical:top;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" filled="f" stroked="f">
                <v:textbox style="mso-fit-shape-to-text:t" inset="0,0,0,0">
                  <w:txbxContent>
                    <w:p w14:paraId="475778EE" w14:textId="77777777" w:rsidR="00AF7A6F" w:rsidRDefault="004B4378" w:rsidP="00AF7A6F">
                      <w:pPr>
                        <w:pStyle w:val="Illustration"/>
                        <w:keepNext/>
                        <w:jc w:val="center"/>
                      </w:pPr>
                      <w:r>
                        <w:rPr>
                          <w:noProof/>
                        </w:rPr>
                        <w:drawing>
                          <wp:inline distT="0" distB="0" distL="0" distR="0" wp14:anchorId="224249AC" wp14:editId="660828E9">
                            <wp:extent cx="6120130" cy="1690370"/>
                            <wp:effectExtent l="0" t="0" r="0"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1690370"/>
                                    </a:xfrm>
                                    <a:prstGeom prst="rect">
                                      <a:avLst/>
                                    </a:prstGeom>
                                  </pic:spPr>
                                </pic:pic>
                              </a:graphicData>
                            </a:graphic>
                          </wp:inline>
                        </w:drawing>
                      </w:r>
                    </w:p>
                    <w:p w14:paraId="01C72B11" w14:textId="104F089A" w:rsidR="004B4378" w:rsidRDefault="00354BE6" w:rsidP="00D91B48">
                      <w:pPr>
                        <w:pStyle w:val="Caption"/>
                        <w:jc w:val="center"/>
                      </w:pPr>
                      <w:bookmarkStart w:id="46" w:name="_Toc44574173"/>
                      <w:r>
                        <w:t xml:space="preserve">Figura </w:t>
                      </w:r>
                      <w:fldSimple w:instr=" SEQ Ilustración \* ARABIC ">
                        <w:r w:rsidR="00535AE1">
                          <w:rPr>
                            <w:noProof/>
                          </w:rPr>
                          <w:t>5</w:t>
                        </w:r>
                      </w:fldSimple>
                      <w:r w:rsidR="00AF7A6F">
                        <w:t xml:space="preserve">. </w:t>
                      </w:r>
                      <w:r w:rsidR="00AF7A6F" w:rsidRPr="00943476">
                        <w:t xml:space="preserve"> Inicializando aplicación web</w:t>
                      </w:r>
                      <w:bookmarkEnd w:id="46"/>
                    </w:p>
                    <w:p w14:paraId="50CBCE2B" w14:textId="77777777" w:rsidR="004B4378" w:rsidRDefault="004B4378"/>
                  </w:txbxContent>
                </v:textbox>
                <w10:wrap type="square"/>
              </v:shape>
            </w:pict>
          </mc:Fallback>
        </mc:AlternateContent>
      </w:r>
      <w:bookmarkStart w:id="47" w:name="_Toc523768261"/>
    </w:p>
    <w:p w14:paraId="41FFD7F7" w14:textId="3F4BA4F9" w:rsidR="000658FF" w:rsidRDefault="000658FF" w:rsidP="000658FF">
      <w:pPr>
        <w:pStyle w:val="Textbody"/>
      </w:pPr>
    </w:p>
    <w:p w14:paraId="5404A964" w14:textId="7F68EA82" w:rsidR="000658FF" w:rsidRDefault="000658FF" w:rsidP="000658FF">
      <w:pPr>
        <w:pStyle w:val="Textbody"/>
      </w:pPr>
    </w:p>
    <w:p w14:paraId="76F986CB" w14:textId="5DB50677" w:rsidR="000658FF" w:rsidRDefault="000658FF" w:rsidP="000658FF">
      <w:pPr>
        <w:pStyle w:val="Textbody"/>
      </w:pPr>
    </w:p>
    <w:p w14:paraId="04C5F2A7" w14:textId="38FAA7F7" w:rsidR="000658FF" w:rsidRDefault="000658FF" w:rsidP="000658FF">
      <w:pPr>
        <w:pStyle w:val="Textbody"/>
      </w:pPr>
    </w:p>
    <w:p w14:paraId="030A8A86" w14:textId="4670D759" w:rsidR="000658FF" w:rsidRDefault="000658FF" w:rsidP="000658FF">
      <w:pPr>
        <w:pStyle w:val="Textbody"/>
      </w:pPr>
    </w:p>
    <w:p w14:paraId="720252AA" w14:textId="5E2A32BA" w:rsidR="000658FF" w:rsidRDefault="000658FF" w:rsidP="000658FF">
      <w:pPr>
        <w:pStyle w:val="Textbody"/>
      </w:pPr>
    </w:p>
    <w:p w14:paraId="13E8E3DD" w14:textId="687A440A" w:rsidR="000658FF" w:rsidRDefault="000658FF" w:rsidP="000658FF">
      <w:pPr>
        <w:pStyle w:val="Textbody"/>
      </w:pPr>
    </w:p>
    <w:p w14:paraId="35911AA9" w14:textId="1AB895DF" w:rsidR="000658FF" w:rsidRDefault="000658FF" w:rsidP="000658FF">
      <w:pPr>
        <w:pStyle w:val="Textbody"/>
      </w:pPr>
    </w:p>
    <w:p w14:paraId="365A42A3" w14:textId="3FBB2AA7" w:rsidR="000658FF" w:rsidRDefault="000658FF" w:rsidP="000658FF">
      <w:pPr>
        <w:pStyle w:val="Textbody"/>
      </w:pPr>
    </w:p>
    <w:p w14:paraId="0A600E6E" w14:textId="2216498F" w:rsidR="000658FF" w:rsidRDefault="000658FF" w:rsidP="000658FF">
      <w:pPr>
        <w:pStyle w:val="Textbody"/>
      </w:pPr>
    </w:p>
    <w:p w14:paraId="4C10C43F" w14:textId="77777777" w:rsidR="000658FF" w:rsidRDefault="000658FF" w:rsidP="000658FF">
      <w:pPr>
        <w:pStyle w:val="Textbody"/>
        <w:rPr>
          <w:rFonts w:ascii="AlArabiya" w:hAnsi="AlArabiya"/>
          <w:b/>
          <w:bCs/>
          <w:sz w:val="36"/>
          <w:szCs w:val="28"/>
        </w:rPr>
      </w:pPr>
    </w:p>
    <w:p w14:paraId="73F4C570" w14:textId="3A4581CC" w:rsidR="00D91B48" w:rsidRDefault="00D91B48" w:rsidP="00D91B48">
      <w:pPr>
        <w:pStyle w:val="Titluo1"/>
      </w:pPr>
      <w:bookmarkStart w:id="48" w:name="_Toc44574192"/>
      <w:r>
        <w:lastRenderedPageBreak/>
        <w:t>7. USUARIOS</w:t>
      </w:r>
      <w:bookmarkEnd w:id="47"/>
      <w:bookmarkEnd w:id="48"/>
    </w:p>
    <w:p w14:paraId="18884EBF" w14:textId="3B93930C" w:rsidR="000658FF" w:rsidRDefault="000658FF" w:rsidP="000658FF">
      <w:pPr>
        <w:pStyle w:val="Textbody"/>
      </w:pPr>
      <w:r>
        <w:t>Ya que se está llevando a cabo de manera local la implementación del aplicativo, para la creación de usuario se utiliza el siguiente comando:</w:t>
      </w:r>
    </w:p>
    <w:p w14:paraId="4041AA83" w14:textId="77777777" w:rsidR="000658FF" w:rsidRDefault="000658FF" w:rsidP="000658FF">
      <w:pPr>
        <w:pStyle w:val="Textbody"/>
      </w:pPr>
      <w:r w:rsidRPr="000658FF">
        <w:t>Python manage.py createsuperuser</w:t>
      </w:r>
    </w:p>
    <w:p w14:paraId="3237351D" w14:textId="0C6A5D63" w:rsidR="000658FF" w:rsidRDefault="004C5FA1" w:rsidP="000658FF">
      <w:pPr>
        <w:pStyle w:val="Textbody"/>
      </w:pPr>
      <w:r>
        <w:rPr>
          <w:noProof/>
          <w:lang w:eastAsia="es-CO" w:bidi="ar-SA"/>
        </w:rPr>
        <mc:AlternateContent>
          <mc:Choice Requires="wps">
            <w:drawing>
              <wp:anchor distT="0" distB="0" distL="114300" distR="114300" simplePos="0" relativeHeight="251697152" behindDoc="0" locked="0" layoutInCell="1" allowOverlap="1" wp14:anchorId="2E27558C" wp14:editId="698455B2">
                <wp:simplePos x="0" y="0"/>
                <wp:positionH relativeFrom="column">
                  <wp:posOffset>0</wp:posOffset>
                </wp:positionH>
                <wp:positionV relativeFrom="paragraph">
                  <wp:posOffset>699770</wp:posOffset>
                </wp:positionV>
                <wp:extent cx="6118860" cy="1617345"/>
                <wp:effectExtent l="0" t="0" r="13970" b="15240"/>
                <wp:wrapSquare wrapText="bothSides"/>
                <wp:docPr id="25" name="Marco15"/>
                <wp:cNvGraphicFramePr/>
                <a:graphic xmlns:a="http://schemas.openxmlformats.org/drawingml/2006/main">
                  <a:graphicData uri="http://schemas.microsoft.com/office/word/2010/wordprocessingShape">
                    <wps:wsp>
                      <wps:cNvSpPr txBox="1"/>
                      <wps:spPr>
                        <a:xfrm>
                          <a:off x="0" y="0"/>
                          <a:ext cx="6118860" cy="1617345"/>
                        </a:xfrm>
                        <a:prstGeom prst="rect">
                          <a:avLst/>
                        </a:prstGeom>
                        <a:noFill/>
                        <a:ln>
                          <a:noFill/>
                          <a:prstDash/>
                        </a:ln>
                      </wps:spPr>
                      <wps:txbx>
                        <w:txbxContent>
                          <w:p w14:paraId="03C5FE0F" w14:textId="77777777" w:rsidR="00BD6D6D" w:rsidRDefault="004B4378" w:rsidP="00BD6D6D">
                            <w:pPr>
                              <w:pStyle w:val="Illustration"/>
                              <w:keepNext/>
                              <w:jc w:val="center"/>
                            </w:pPr>
                            <w:r>
                              <w:rPr>
                                <w:noProof/>
                              </w:rPr>
                              <w:drawing>
                                <wp:inline distT="0" distB="0" distL="0" distR="0" wp14:anchorId="5D1018AD" wp14:editId="4D8F965D">
                                  <wp:extent cx="6120130" cy="1524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1524000"/>
                                          </a:xfrm>
                                          <a:prstGeom prst="rect">
                                            <a:avLst/>
                                          </a:prstGeom>
                                        </pic:spPr>
                                      </pic:pic>
                                    </a:graphicData>
                                  </a:graphic>
                                </wp:inline>
                              </w:drawing>
                            </w:r>
                          </w:p>
                          <w:p w14:paraId="41CBE03C" w14:textId="6A71E273" w:rsidR="004B4378" w:rsidRDefault="006E4CD5" w:rsidP="00D762C7">
                            <w:pPr>
                              <w:pStyle w:val="Caption"/>
                              <w:jc w:val="center"/>
                            </w:pPr>
                            <w:bookmarkStart w:id="49" w:name="_Toc44574174"/>
                            <w:r>
                              <w:t>Figura</w:t>
                            </w:r>
                            <w:r w:rsidR="00BD6D6D">
                              <w:t xml:space="preserve"> </w:t>
                            </w:r>
                            <w:fldSimple w:instr=" SEQ Ilustración \* ARABIC ">
                              <w:r w:rsidR="00535AE1">
                                <w:rPr>
                                  <w:noProof/>
                                </w:rPr>
                                <w:t>6</w:t>
                              </w:r>
                            </w:fldSimple>
                            <w:r w:rsidR="00BD6D6D">
                              <w:t xml:space="preserve">. </w:t>
                            </w:r>
                            <w:r w:rsidR="00BD6D6D" w:rsidRPr="005F79CA">
                              <w:t>Creación de usuarios en la aplicación web</w:t>
                            </w:r>
                            <w:bookmarkEnd w:id="49"/>
                          </w:p>
                        </w:txbxContent>
                      </wps:txbx>
                      <wps:bodyPr vert="horz" wrap="none" lIns="0" tIns="0" rIns="0" bIns="0" anchor="t" anchorCtr="0" compatLnSpc="0">
                        <a:spAutoFit/>
                      </wps:bodyPr>
                    </wps:wsp>
                  </a:graphicData>
                </a:graphic>
              </wp:anchor>
            </w:drawing>
          </mc:Choice>
          <mc:Fallback>
            <w:pict>
              <v:shape w14:anchorId="2E27558C" id="_x0000_s1035" type="#_x0000_t202" style="position:absolute;margin-left:0;margin-top:55.1pt;width:481.8pt;height:127.35pt;z-index:2516971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" filled="f" stroked="f">
                <v:textbox style="mso-fit-shape-to-text:t" inset="0,0,0,0">
                  <w:txbxContent>
                    <w:p w14:paraId="03C5FE0F" w14:textId="77777777" w:rsidR="00BD6D6D" w:rsidRDefault="004B4378" w:rsidP="00BD6D6D">
                      <w:pPr>
                        <w:pStyle w:val="Illustration"/>
                        <w:keepNext/>
                        <w:jc w:val="center"/>
                      </w:pPr>
                      <w:r>
                        <w:rPr>
                          <w:noProof/>
                        </w:rPr>
                        <w:drawing>
                          <wp:inline distT="0" distB="0" distL="0" distR="0" wp14:anchorId="5D1018AD" wp14:editId="4D8F965D">
                            <wp:extent cx="6120130" cy="1524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1524000"/>
                                    </a:xfrm>
                                    <a:prstGeom prst="rect">
                                      <a:avLst/>
                                    </a:prstGeom>
                                  </pic:spPr>
                                </pic:pic>
                              </a:graphicData>
                            </a:graphic>
                          </wp:inline>
                        </w:drawing>
                      </w:r>
                    </w:p>
                    <w:p w14:paraId="41CBE03C" w14:textId="6A71E273" w:rsidR="004B4378" w:rsidRDefault="006E4CD5" w:rsidP="00D762C7">
                      <w:pPr>
                        <w:pStyle w:val="Caption"/>
                        <w:jc w:val="center"/>
                      </w:pPr>
                      <w:bookmarkStart w:id="50" w:name="_Toc44574174"/>
                      <w:r>
                        <w:t>Figura</w:t>
                      </w:r>
                      <w:r w:rsidR="00BD6D6D">
                        <w:t xml:space="preserve"> </w:t>
                      </w:r>
                      <w:fldSimple w:instr=" SEQ Ilustración \* ARABIC ">
                        <w:r w:rsidR="00535AE1">
                          <w:rPr>
                            <w:noProof/>
                          </w:rPr>
                          <w:t>6</w:t>
                        </w:r>
                      </w:fldSimple>
                      <w:r w:rsidR="00BD6D6D">
                        <w:t xml:space="preserve">. </w:t>
                      </w:r>
                      <w:r w:rsidR="00BD6D6D" w:rsidRPr="005F79CA">
                        <w:t>Creación de usuarios en la aplicación web</w:t>
                      </w:r>
                      <w:bookmarkEnd w:id="50"/>
                    </w:p>
                  </w:txbxContent>
                </v:textbox>
                <w10:wrap type="square"/>
              </v:shape>
            </w:pict>
          </mc:Fallback>
        </mc:AlternateContent>
      </w:r>
      <w:r w:rsidR="000658FF">
        <w:t>Donde especificaremos el nombre de usuario que queramos utilizar, así como su respectiva contraseña y un correo</w:t>
      </w:r>
    </w:p>
    <w:p w14:paraId="0AFD64FE" w14:textId="782485C9" w:rsidR="000658FF" w:rsidRDefault="000658FF" w:rsidP="000658FF">
      <w:pPr>
        <w:pStyle w:val="Textbody"/>
      </w:pPr>
      <w:r>
        <w:t xml:space="preserve">En </w:t>
      </w:r>
      <w:r>
        <w:rPr>
          <w:rFonts w:ascii="AlArabiya" w:hAnsi="AlArabiya"/>
        </w:rPr>
        <w:t xml:space="preserve">la figura </w:t>
      </w:r>
      <w:r w:rsidR="00EF4143">
        <w:rPr>
          <w:rFonts w:ascii="AlArabiya" w:hAnsi="AlArabiya"/>
        </w:rPr>
        <w:t xml:space="preserve">6 </w:t>
      </w:r>
      <w:r>
        <w:rPr>
          <w:rFonts w:ascii="AlArabiya" w:hAnsi="AlArabiya"/>
        </w:rPr>
        <w:t>se muestra la sesión de inicio del aplicativo web.</w:t>
      </w:r>
    </w:p>
    <w:p w14:paraId="4F03F2B3" w14:textId="14D8809B" w:rsidR="004C5FA1" w:rsidRDefault="004C5FA1" w:rsidP="004C5FA1">
      <w:pPr>
        <w:pStyle w:val="Textbody"/>
        <w:rPr>
          <w:rFonts w:ascii="AlArabiya" w:hAnsi="AlArabiya"/>
        </w:rPr>
      </w:pPr>
    </w:p>
    <w:p w14:paraId="50CA8636" w14:textId="08CA752F" w:rsidR="004C5FA1" w:rsidRDefault="004C5FA1" w:rsidP="00A602EE">
      <w:pPr>
        <w:pStyle w:val="Textbody"/>
        <w:jc w:val="both"/>
        <w:rPr>
          <w:rFonts w:ascii="AlArabiya" w:hAnsi="AlArabiya"/>
        </w:rPr>
      </w:pPr>
      <w:r>
        <w:rPr>
          <w:rFonts w:ascii="AlArabiya" w:hAnsi="AlArabiya"/>
        </w:rPr>
        <w:t xml:space="preserve">Como también se pueden generar usuario utilizando la web administrativa generada automáticamente al crear el proyecto de Django a la cual accederemos añadiendo /admin a la dirección IP que estemos utilizando para correré nuestro </w:t>
      </w:r>
      <w:r w:rsidR="00512F77">
        <w:rPr>
          <w:rFonts w:ascii="AlArabiya" w:hAnsi="AlArabiya"/>
        </w:rPr>
        <w:t>aplicativo</w:t>
      </w:r>
      <w:r>
        <w:rPr>
          <w:rFonts w:ascii="AlArabiya" w:hAnsi="AlArabiya"/>
        </w:rPr>
        <w:t xml:space="preserve"> web</w:t>
      </w:r>
      <w:r w:rsidR="00512F77">
        <w:rPr>
          <w:rFonts w:ascii="AlArabiya" w:hAnsi="AlArabiya"/>
        </w:rPr>
        <w:t xml:space="preserve">, para lo </w:t>
      </w:r>
      <w:r w:rsidR="00A602EE">
        <w:rPr>
          <w:rFonts w:ascii="AlArabiya" w:hAnsi="AlArabiya"/>
        </w:rPr>
        <w:t>cual,</w:t>
      </w:r>
      <w:r w:rsidR="00512F77">
        <w:rPr>
          <w:rFonts w:ascii="AlArabiya" w:hAnsi="AlArabiya"/>
        </w:rPr>
        <w:t xml:space="preserve"> si es necesario haber realizado el paso anterior</w:t>
      </w:r>
      <w:r w:rsidR="00A602EE">
        <w:rPr>
          <w:rFonts w:ascii="AlArabiya" w:hAnsi="AlArabiya"/>
        </w:rPr>
        <w:t xml:space="preserve">, en la figura </w:t>
      </w:r>
      <w:r w:rsidR="00702DDC">
        <w:rPr>
          <w:rFonts w:ascii="AlArabiya" w:hAnsi="AlArabiya"/>
        </w:rPr>
        <w:t>7</w:t>
      </w:r>
      <w:r w:rsidR="00A602EE">
        <w:rPr>
          <w:rFonts w:ascii="AlArabiya" w:hAnsi="AlArabiya"/>
        </w:rPr>
        <w:t xml:space="preserve"> se muestra la web administrativa de django donde podemos observar los usuario</w:t>
      </w:r>
      <w:r w:rsidR="00F769F5">
        <w:rPr>
          <w:rFonts w:ascii="AlArabiya" w:hAnsi="AlArabiya"/>
        </w:rPr>
        <w:t>s</w:t>
      </w:r>
      <w:r w:rsidR="00A602EE">
        <w:rPr>
          <w:rFonts w:ascii="AlArabiya" w:hAnsi="AlArabiya"/>
        </w:rPr>
        <w:t xml:space="preserve"> creados y su </w:t>
      </w:r>
      <w:r w:rsidR="00015963">
        <w:rPr>
          <w:rFonts w:ascii="AlArabiya" w:hAnsi="AlArabiya"/>
        </w:rPr>
        <w:t>información</w:t>
      </w:r>
      <w:r w:rsidR="00512F77">
        <w:rPr>
          <w:rFonts w:ascii="AlArabiya" w:hAnsi="AlArabiya"/>
        </w:rPr>
        <w:t>.</w:t>
      </w:r>
    </w:p>
    <w:p w14:paraId="1C1F75AA" w14:textId="6591403E" w:rsidR="00512F77" w:rsidRDefault="00512F77" w:rsidP="004C5FA1">
      <w:pPr>
        <w:pStyle w:val="Textbody"/>
        <w:rPr>
          <w:rFonts w:ascii="AlArabiya" w:hAnsi="AlArabiya"/>
        </w:rPr>
      </w:pPr>
    </w:p>
    <w:p w14:paraId="3DD82CE6" w14:textId="2A93F791" w:rsidR="00512F77" w:rsidRDefault="00512F77" w:rsidP="004C5FA1">
      <w:pPr>
        <w:pStyle w:val="Textbody"/>
        <w:rPr>
          <w:rFonts w:ascii="AlArabiya" w:hAnsi="AlArabiya"/>
        </w:rPr>
      </w:pPr>
      <w:r>
        <w:rPr>
          <w:noProof/>
          <w:lang w:eastAsia="es-CO" w:bidi="ar-SA"/>
        </w:rPr>
        <w:lastRenderedPageBreak/>
        <mc:AlternateContent>
          <mc:Choice Requires="wps">
            <w:drawing>
              <wp:anchor distT="0" distB="0" distL="114300" distR="114300" simplePos="0" relativeHeight="251699200" behindDoc="0" locked="0" layoutInCell="1" allowOverlap="1" wp14:anchorId="098D49C0" wp14:editId="0C52F696">
                <wp:simplePos x="0" y="0"/>
                <wp:positionH relativeFrom="column">
                  <wp:posOffset>0</wp:posOffset>
                </wp:positionH>
                <wp:positionV relativeFrom="paragraph">
                  <wp:posOffset>304165</wp:posOffset>
                </wp:positionV>
                <wp:extent cx="6118860" cy="1617345"/>
                <wp:effectExtent l="0" t="0" r="13970" b="15240"/>
                <wp:wrapSquare wrapText="bothSides"/>
                <wp:docPr id="33" name="Marco15"/>
                <wp:cNvGraphicFramePr/>
                <a:graphic xmlns:a="http://schemas.openxmlformats.org/drawingml/2006/main">
                  <a:graphicData uri="http://schemas.microsoft.com/office/word/2010/wordprocessingShape">
                    <wps:wsp>
                      <wps:cNvSpPr txBox="1"/>
                      <wps:spPr>
                        <a:xfrm>
                          <a:off x="0" y="0"/>
                          <a:ext cx="6118860" cy="1617345"/>
                        </a:xfrm>
                        <a:prstGeom prst="rect">
                          <a:avLst/>
                        </a:prstGeom>
                        <a:noFill/>
                        <a:ln>
                          <a:noFill/>
                          <a:prstDash/>
                        </a:ln>
                      </wps:spPr>
                      <wps:txbx>
                        <w:txbxContent>
                          <w:p w14:paraId="116F2756" w14:textId="77777777" w:rsidR="00535AE1" w:rsidRDefault="004B4378" w:rsidP="00535AE1">
                            <w:pPr>
                              <w:pStyle w:val="Illustration"/>
                              <w:keepNext/>
                              <w:jc w:val="center"/>
                            </w:pPr>
                            <w:r>
                              <w:rPr>
                                <w:noProof/>
                              </w:rPr>
                              <w:drawing>
                                <wp:inline distT="0" distB="0" distL="0" distR="0" wp14:anchorId="10A84244" wp14:editId="470F8EA5">
                                  <wp:extent cx="6120130" cy="32842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284220"/>
                                          </a:xfrm>
                                          <a:prstGeom prst="rect">
                                            <a:avLst/>
                                          </a:prstGeom>
                                        </pic:spPr>
                                      </pic:pic>
                                    </a:graphicData>
                                  </a:graphic>
                                </wp:inline>
                              </w:drawing>
                            </w:r>
                          </w:p>
                          <w:p w14:paraId="396E439E" w14:textId="767AF710" w:rsidR="004B4378" w:rsidRDefault="00E46295" w:rsidP="00535AE1">
                            <w:pPr>
                              <w:pStyle w:val="Caption"/>
                              <w:jc w:val="center"/>
                            </w:pPr>
                            <w:bookmarkStart w:id="51" w:name="_Toc44574175"/>
                            <w:r>
                              <w:t xml:space="preserve">Figura </w:t>
                            </w:r>
                            <w:fldSimple w:instr=" SEQ Ilustración \* ARABIC ">
                              <w:r w:rsidR="00535AE1">
                                <w:rPr>
                                  <w:noProof/>
                                </w:rPr>
                                <w:t>7</w:t>
                              </w:r>
                            </w:fldSimple>
                            <w:r w:rsidR="00535AE1">
                              <w:t>.</w:t>
                            </w:r>
                            <w:r w:rsidR="00535AE1" w:rsidRPr="004D4105">
                              <w:t>Creación de usuarios en la aplicación web - Admin</w:t>
                            </w:r>
                            <w:bookmarkEnd w:id="51"/>
                          </w:p>
                        </w:txbxContent>
                      </wps:txbx>
                      <wps:bodyPr vert="horz" wrap="none" lIns="0" tIns="0" rIns="0" bIns="0" anchor="t" anchorCtr="0" compatLnSpc="0">
                        <a:spAutoFit/>
                      </wps:bodyPr>
                    </wps:wsp>
                  </a:graphicData>
                </a:graphic>
              </wp:anchor>
            </w:drawing>
          </mc:Choice>
          <mc:Fallback>
            <w:pict>
              <v:shape w14:anchorId="098D49C0" id="_x0000_s1036" type="#_x0000_t202" style="position:absolute;margin-left:0;margin-top:23.95pt;width:481.8pt;height:127.35pt;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" filled="f" stroked="f">
                <v:textbox style="mso-fit-shape-to-text:t" inset="0,0,0,0">
                  <w:txbxContent>
                    <w:p w14:paraId="116F2756" w14:textId="77777777" w:rsidR="00535AE1" w:rsidRDefault="004B4378" w:rsidP="00535AE1">
                      <w:pPr>
                        <w:pStyle w:val="Illustration"/>
                        <w:keepNext/>
                        <w:jc w:val="center"/>
                      </w:pPr>
                      <w:r>
                        <w:rPr>
                          <w:noProof/>
                        </w:rPr>
                        <w:drawing>
                          <wp:inline distT="0" distB="0" distL="0" distR="0" wp14:anchorId="10A84244" wp14:editId="470F8EA5">
                            <wp:extent cx="6120130" cy="32842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284220"/>
                                    </a:xfrm>
                                    <a:prstGeom prst="rect">
                                      <a:avLst/>
                                    </a:prstGeom>
                                  </pic:spPr>
                                </pic:pic>
                              </a:graphicData>
                            </a:graphic>
                          </wp:inline>
                        </w:drawing>
                      </w:r>
                    </w:p>
                    <w:p w14:paraId="396E439E" w14:textId="767AF710" w:rsidR="004B4378" w:rsidRDefault="00E46295" w:rsidP="00535AE1">
                      <w:pPr>
                        <w:pStyle w:val="Caption"/>
                        <w:jc w:val="center"/>
                      </w:pPr>
                      <w:bookmarkStart w:id="52" w:name="_Toc44574175"/>
                      <w:r>
                        <w:t xml:space="preserve">Figura </w:t>
                      </w:r>
                      <w:fldSimple w:instr=" SEQ Ilustración \* ARABIC ">
                        <w:r w:rsidR="00535AE1">
                          <w:rPr>
                            <w:noProof/>
                          </w:rPr>
                          <w:t>7</w:t>
                        </w:r>
                      </w:fldSimple>
                      <w:r w:rsidR="00535AE1">
                        <w:t>.</w:t>
                      </w:r>
                      <w:r w:rsidR="00535AE1" w:rsidRPr="004D4105">
                        <w:t>Creación de usuarios en la aplicación web - Admin</w:t>
                      </w:r>
                      <w:bookmarkEnd w:id="52"/>
                    </w:p>
                  </w:txbxContent>
                </v:textbox>
                <w10:wrap type="square"/>
              </v:shape>
            </w:pict>
          </mc:Fallback>
        </mc:AlternateContent>
      </w:r>
    </w:p>
    <w:p w14:paraId="10475A0B" w14:textId="025697A3" w:rsidR="00D91B48" w:rsidRDefault="00D91B48" w:rsidP="004C5FA1">
      <w:pPr>
        <w:pStyle w:val="Textbody"/>
        <w:rPr>
          <w:rFonts w:ascii="AlArabiya" w:hAnsi="AlArabiya"/>
        </w:rPr>
      </w:pPr>
      <w:r>
        <w:rPr>
          <w:rFonts w:ascii="AlArabiya" w:hAnsi="AlArabiya"/>
        </w:rPr>
        <w:t>En la tabla 2 se describe los distintos roles de usuarios.</w:t>
      </w:r>
    </w:p>
    <w:p w14:paraId="1C561152" w14:textId="0D91A618" w:rsidR="00D91B48" w:rsidRDefault="00D91B48" w:rsidP="00D91B48">
      <w:pPr>
        <w:pStyle w:val="Caption"/>
        <w:keepNext/>
      </w:pPr>
      <w:bookmarkStart w:id="53" w:name="_Toc523951329"/>
      <w:bookmarkStart w:id="54" w:name="_Toc523953850"/>
      <w:bookmarkStart w:id="55" w:name="_Toc44573454"/>
      <w:bookmarkStart w:id="56" w:name="_Toc44573558"/>
      <w:r>
        <w:t xml:space="preserve">Tabla </w:t>
      </w:r>
      <w:fldSimple w:instr=" SEQ Tabla \* ARABIC ">
        <w:r w:rsidR="009E6B70">
          <w:rPr>
            <w:noProof/>
          </w:rPr>
          <w:t>2</w:t>
        </w:r>
      </w:fldSimple>
      <w:r>
        <w:t>. Descripción de los distintos roles de usuario.</w:t>
      </w:r>
      <w:bookmarkEnd w:id="53"/>
      <w:bookmarkEnd w:id="54"/>
      <w:bookmarkEnd w:id="55"/>
      <w:bookmarkEnd w:id="56"/>
    </w:p>
    <w:tbl>
      <w:tblPr>
        <w:tblW w:w="9638" w:type="dxa"/>
        <w:tblLayout w:type="fixed"/>
        <w:tblCellMar>
          <w:left w:w="10" w:type="dxa"/>
          <w:right w:w="10" w:type="dxa"/>
        </w:tblCellMar>
        <w:tblLook w:val="0000" w:firstRow="0" w:lastRow="0" w:firstColumn="0" w:lastColumn="0" w:noHBand="0" w:noVBand="0"/>
      </w:tblPr>
      <w:tblGrid>
        <w:gridCol w:w="3237"/>
        <w:gridCol w:w="6401"/>
      </w:tblGrid>
      <w:tr w:rsidR="00D91B48" w14:paraId="5DD7D2BA" w14:textId="77777777" w:rsidTr="00C92FDA">
        <w:tc>
          <w:tcPr>
            <w:tcW w:w="3237" w:type="dxa"/>
            <w:tcBorders>
              <w:top w:val="single" w:sz="2" w:space="0" w:color="000000"/>
              <w:left w:val="single" w:sz="2" w:space="0" w:color="000000"/>
              <w:bottom w:val="single" w:sz="2" w:space="0" w:color="000000"/>
            </w:tcBorders>
            <w:shd w:val="clear" w:color="auto" w:fill="auto"/>
            <w:tcMar>
              <w:top w:w="55" w:type="dxa"/>
              <w:left w:w="55" w:type="dxa"/>
              <w:bottom w:w="55" w:type="dxa"/>
              <w:right w:w="55" w:type="dxa"/>
            </w:tcMar>
          </w:tcPr>
          <w:p w14:paraId="2CE3288B" w14:textId="77777777" w:rsidR="00D91B48" w:rsidRDefault="00D91B48" w:rsidP="00C92FDA">
            <w:pPr>
              <w:pStyle w:val="TableContents"/>
              <w:jc w:val="center"/>
              <w:rPr>
                <w:rFonts w:ascii="AlArabiya" w:hAnsi="AlArabiya"/>
              </w:rPr>
            </w:pPr>
          </w:p>
          <w:p w14:paraId="2197275A" w14:textId="77777777" w:rsidR="00D91B48" w:rsidRDefault="00D91B48" w:rsidP="00C92FDA">
            <w:pPr>
              <w:pStyle w:val="TableContents"/>
              <w:jc w:val="center"/>
              <w:rPr>
                <w:rFonts w:ascii="AlArabiya" w:hAnsi="AlArabiya"/>
              </w:rPr>
            </w:pPr>
            <w:r>
              <w:rPr>
                <w:rFonts w:ascii="AlArabiya" w:hAnsi="AlArabiya"/>
              </w:rPr>
              <w:t>ACTOR</w:t>
            </w:r>
          </w:p>
        </w:tc>
        <w:tc>
          <w:tcPr>
            <w:tcW w:w="6401"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ECD6CC8" w14:textId="77777777" w:rsidR="00D91B48" w:rsidRDefault="00D91B48" w:rsidP="00C92FDA">
            <w:pPr>
              <w:pStyle w:val="TableContents"/>
              <w:jc w:val="center"/>
              <w:rPr>
                <w:rFonts w:ascii="AlArabiya" w:hAnsi="AlArabiya"/>
              </w:rPr>
            </w:pPr>
          </w:p>
          <w:p w14:paraId="69D2FA43" w14:textId="77777777" w:rsidR="00D91B48" w:rsidRDefault="00D91B48" w:rsidP="00C92FDA">
            <w:pPr>
              <w:pStyle w:val="TableContents"/>
              <w:jc w:val="center"/>
              <w:rPr>
                <w:rFonts w:ascii="AlArabiya" w:hAnsi="AlArabiya"/>
              </w:rPr>
            </w:pPr>
            <w:r>
              <w:rPr>
                <w:rFonts w:ascii="AlArabiya" w:hAnsi="AlArabiya"/>
              </w:rPr>
              <w:t>DESCRIPCIÓN</w:t>
            </w:r>
          </w:p>
        </w:tc>
      </w:tr>
      <w:tr w:rsidR="00D91B48" w14:paraId="6A3517C0" w14:textId="77777777" w:rsidTr="00C92FDA">
        <w:tc>
          <w:tcPr>
            <w:tcW w:w="3237" w:type="dxa"/>
            <w:tcBorders>
              <w:left w:val="single" w:sz="2" w:space="0" w:color="000000"/>
              <w:bottom w:val="single" w:sz="2" w:space="0" w:color="000000"/>
            </w:tcBorders>
            <w:shd w:val="clear" w:color="auto" w:fill="auto"/>
            <w:tcMar>
              <w:top w:w="55" w:type="dxa"/>
              <w:left w:w="55" w:type="dxa"/>
              <w:bottom w:w="55" w:type="dxa"/>
              <w:right w:w="55" w:type="dxa"/>
            </w:tcMar>
          </w:tcPr>
          <w:p w14:paraId="3BBC031C" w14:textId="677804BC" w:rsidR="00D91B48" w:rsidRDefault="00F31AC4" w:rsidP="00C92FDA">
            <w:pPr>
              <w:pStyle w:val="TableContents"/>
              <w:rPr>
                <w:rFonts w:ascii="AlArabiya" w:hAnsi="AlArabiya"/>
              </w:rPr>
            </w:pPr>
            <w:r>
              <w:rPr>
                <w:rFonts w:ascii="AlArabiya" w:hAnsi="AlArabiya"/>
              </w:rPr>
              <w:t>usuario</w:t>
            </w:r>
            <w:r w:rsidR="0018426F">
              <w:rPr>
                <w:rFonts w:ascii="AlArabiya" w:hAnsi="AlArabiya"/>
              </w:rPr>
              <w:t>s</w:t>
            </w:r>
          </w:p>
        </w:tc>
        <w:tc>
          <w:tcPr>
            <w:tcW w:w="6401" w:type="dxa"/>
            <w:tcBorders>
              <w:top w:val="single" w:sz="2" w:space="0" w:color="000000"/>
              <w:left w:val="single" w:sz="2" w:space="0" w:color="000000"/>
              <w:bottom w:val="single" w:sz="2" w:space="0" w:color="000000"/>
              <w:right w:val="single" w:sz="2" w:space="0" w:color="000000"/>
            </w:tcBorders>
            <w:shd w:val="clear" w:color="auto" w:fill="auto"/>
            <w:tcMar>
              <w:top w:w="55" w:type="dxa"/>
              <w:left w:w="55" w:type="dxa"/>
              <w:bottom w:w="55" w:type="dxa"/>
              <w:right w:w="55" w:type="dxa"/>
            </w:tcMar>
          </w:tcPr>
          <w:p w14:paraId="36D02556" w14:textId="530E6054" w:rsidR="00D91B48" w:rsidRDefault="00D91B48" w:rsidP="00C92FDA">
            <w:pPr>
              <w:pStyle w:val="TableContents"/>
              <w:rPr>
                <w:rFonts w:ascii="AlArabiya" w:hAnsi="AlArabiya"/>
                <w:sz w:val="20"/>
                <w:szCs w:val="20"/>
              </w:rPr>
            </w:pPr>
            <w:r>
              <w:rPr>
                <w:rFonts w:ascii="AlArabiya" w:hAnsi="AlArabiya"/>
                <w:sz w:val="20"/>
                <w:szCs w:val="20"/>
              </w:rPr>
              <w:t xml:space="preserve">Posee total acceso a las funcionalidades del sistema, </w:t>
            </w:r>
            <w:r w:rsidR="00F31AC4">
              <w:rPr>
                <w:rFonts w:ascii="AlArabiya" w:hAnsi="AlArabiya"/>
                <w:sz w:val="20"/>
                <w:szCs w:val="20"/>
              </w:rPr>
              <w:t xml:space="preserve">puede </w:t>
            </w:r>
            <w:r w:rsidR="000A697C">
              <w:rPr>
                <w:rFonts w:ascii="AlArabiya" w:hAnsi="AlArabiya"/>
                <w:sz w:val="20"/>
                <w:szCs w:val="20"/>
              </w:rPr>
              <w:t>ver, descargar</w:t>
            </w:r>
            <w:r w:rsidR="00F31AC4">
              <w:rPr>
                <w:rFonts w:ascii="AlArabiya" w:hAnsi="AlArabiya"/>
                <w:sz w:val="20"/>
                <w:szCs w:val="20"/>
              </w:rPr>
              <w:t xml:space="preserve"> y </w:t>
            </w:r>
            <w:r w:rsidR="00541223">
              <w:rPr>
                <w:rFonts w:ascii="AlArabiya" w:hAnsi="AlArabiya"/>
                <w:sz w:val="20"/>
                <w:szCs w:val="20"/>
              </w:rPr>
              <w:t>actualizar</w:t>
            </w:r>
            <w:r w:rsidR="00F31AC4">
              <w:rPr>
                <w:rFonts w:ascii="AlArabiya" w:hAnsi="AlArabiya"/>
                <w:sz w:val="20"/>
                <w:szCs w:val="20"/>
              </w:rPr>
              <w:t xml:space="preserve"> los datos mostrado en la interfaz</w:t>
            </w:r>
          </w:p>
        </w:tc>
      </w:tr>
    </w:tbl>
    <w:p w14:paraId="6777B4D7" w14:textId="77777777" w:rsidR="00D91B48" w:rsidRDefault="00D91B48" w:rsidP="00D91B48">
      <w:pPr>
        <w:pStyle w:val="Textbody"/>
        <w:spacing w:line="120" w:lineRule="auto"/>
        <w:rPr>
          <w:rFonts w:ascii="AlArabiya" w:hAnsi="AlArabiya"/>
          <w:sz w:val="20"/>
          <w:szCs w:val="20"/>
        </w:rPr>
      </w:pPr>
    </w:p>
    <w:p w14:paraId="76618527" w14:textId="77777777" w:rsidR="00D91B48" w:rsidRDefault="00D91B48" w:rsidP="00D91B48">
      <w:pPr>
        <w:suppressAutoHyphens w:val="0"/>
        <w:rPr>
          <w:rFonts w:ascii="AlArabiya" w:hAnsi="AlArabiya"/>
          <w:b/>
          <w:bCs/>
          <w:sz w:val="36"/>
          <w:szCs w:val="28"/>
        </w:rPr>
      </w:pPr>
      <w:r>
        <w:br w:type="page"/>
      </w:r>
    </w:p>
    <w:p w14:paraId="163E1C56" w14:textId="77777777" w:rsidR="00D91B48" w:rsidRDefault="00D91B48" w:rsidP="00D91B48">
      <w:pPr>
        <w:pStyle w:val="Titluo1"/>
      </w:pPr>
      <w:bookmarkStart w:id="57" w:name="_Toc44574193"/>
      <w:r>
        <w:lastRenderedPageBreak/>
        <w:t>8. REQUISITOS</w:t>
      </w:r>
      <w:bookmarkEnd w:id="57"/>
    </w:p>
    <w:p w14:paraId="67D1C9C2" w14:textId="77777777" w:rsidR="00D91B48" w:rsidRDefault="00D91B48" w:rsidP="00D91B48">
      <w:pPr>
        <w:pStyle w:val="Textbody"/>
        <w:spacing w:line="240" w:lineRule="auto"/>
      </w:pPr>
      <w:r>
        <w:rPr>
          <w:rFonts w:ascii="AlArabiya" w:hAnsi="AlArabiya"/>
        </w:rPr>
        <w:t>A continuación, se enlistan los requisitos y se detallan los requisitos.</w:t>
      </w:r>
    </w:p>
    <w:p w14:paraId="7636125B" w14:textId="77777777" w:rsidR="00D91B48" w:rsidRDefault="00D91B48" w:rsidP="00D91B48">
      <w:pPr>
        <w:pStyle w:val="Textbody"/>
        <w:spacing w:line="120" w:lineRule="auto"/>
        <w:rPr>
          <w:rFonts w:ascii="AlArabiya" w:hAnsi="AlArabiya"/>
          <w:sz w:val="20"/>
          <w:szCs w:val="20"/>
        </w:rPr>
      </w:pPr>
    </w:p>
    <w:p w14:paraId="136B2911" w14:textId="77777777" w:rsidR="00D91B48" w:rsidRDefault="00D91B48" w:rsidP="00D91B48">
      <w:pPr>
        <w:pStyle w:val="Heading2"/>
      </w:pPr>
      <w:bookmarkStart w:id="58" w:name="_Toc44574194"/>
      <w:r>
        <w:t>8.1 Requisitos Funcionales</w:t>
      </w:r>
      <w:bookmarkEnd w:id="58"/>
    </w:p>
    <w:p w14:paraId="11133C55" w14:textId="77777777" w:rsidR="00D91B48" w:rsidRDefault="00D91B48" w:rsidP="00D91B48">
      <w:pPr>
        <w:pStyle w:val="Heading3"/>
      </w:pPr>
      <w:bookmarkStart w:id="59" w:name="_Toc44574195"/>
      <w:r>
        <w:t>8.1.1 Interfaces Externas</w:t>
      </w:r>
      <w:bookmarkEnd w:id="59"/>
    </w:p>
    <w:p w14:paraId="3ACB18B6" w14:textId="005B9F91" w:rsidR="007818AF" w:rsidRDefault="00D91B48" w:rsidP="00D47052">
      <w:pPr>
        <w:pStyle w:val="Textbody"/>
        <w:numPr>
          <w:ilvl w:val="0"/>
          <w:numId w:val="15"/>
        </w:numPr>
        <w:spacing w:line="240" w:lineRule="auto"/>
        <w:rPr>
          <w:rFonts w:ascii="AlArabiya" w:hAnsi="AlArabiya"/>
        </w:rPr>
      </w:pPr>
      <w:r>
        <w:rPr>
          <w:rFonts w:ascii="AlArabiya" w:hAnsi="AlArabiya"/>
        </w:rPr>
        <w:t xml:space="preserve"> Módulo de comunicación </w:t>
      </w:r>
      <w:r w:rsidR="006415FB">
        <w:rPr>
          <w:rFonts w:ascii="AlArabiya" w:hAnsi="AlArabiya"/>
        </w:rPr>
        <w:t>WI-FI</w:t>
      </w:r>
    </w:p>
    <w:p w14:paraId="7F29BFA1" w14:textId="56052E14" w:rsidR="007818AF" w:rsidRDefault="007818AF" w:rsidP="00D47052">
      <w:pPr>
        <w:pStyle w:val="Textbody"/>
        <w:numPr>
          <w:ilvl w:val="0"/>
          <w:numId w:val="15"/>
        </w:numPr>
        <w:spacing w:line="240" w:lineRule="auto"/>
        <w:rPr>
          <w:rFonts w:ascii="AlArabiya" w:hAnsi="AlArabiya"/>
        </w:rPr>
      </w:pPr>
      <w:r>
        <w:rPr>
          <w:rFonts w:ascii="AlArabiya" w:hAnsi="AlArabiya"/>
        </w:rPr>
        <w:t xml:space="preserve"> Módulo de comunicación LoRa</w:t>
      </w:r>
    </w:p>
    <w:p w14:paraId="3C076AF0" w14:textId="1FC59C25" w:rsidR="00D91B48" w:rsidRDefault="00D91B48" w:rsidP="00D47052">
      <w:pPr>
        <w:pStyle w:val="Textbody"/>
        <w:numPr>
          <w:ilvl w:val="0"/>
          <w:numId w:val="15"/>
        </w:numPr>
        <w:spacing w:line="240" w:lineRule="auto"/>
        <w:rPr>
          <w:rFonts w:ascii="AlArabiya" w:hAnsi="AlArabiya"/>
        </w:rPr>
      </w:pPr>
      <w:r>
        <w:rPr>
          <w:rFonts w:ascii="AlArabiya" w:hAnsi="AlArabiya"/>
        </w:rPr>
        <w:t xml:space="preserve"> Módulo </w:t>
      </w:r>
      <w:r w:rsidR="002E3A31">
        <w:rPr>
          <w:rFonts w:ascii="AlArabiya" w:hAnsi="AlArabiya"/>
        </w:rPr>
        <w:t xml:space="preserve">de </w:t>
      </w:r>
      <w:r w:rsidR="00C269B2">
        <w:rPr>
          <w:rFonts w:ascii="AlArabiya" w:hAnsi="AlArabiya"/>
        </w:rPr>
        <w:t>posicionamiento</w:t>
      </w:r>
      <w:r>
        <w:rPr>
          <w:rFonts w:ascii="AlArabiya" w:hAnsi="AlArabiya"/>
        </w:rPr>
        <w:t xml:space="preserve"> </w:t>
      </w:r>
      <w:r w:rsidR="006415FB">
        <w:rPr>
          <w:rFonts w:ascii="AlArabiya" w:hAnsi="AlArabiya"/>
        </w:rPr>
        <w:t>GNSS</w:t>
      </w:r>
    </w:p>
    <w:p w14:paraId="039E44A5" w14:textId="77777777" w:rsidR="00D91B48" w:rsidRDefault="00D91B48" w:rsidP="00D91B48">
      <w:pPr>
        <w:pStyle w:val="Textbody"/>
        <w:spacing w:line="240" w:lineRule="auto"/>
        <w:rPr>
          <w:rFonts w:ascii="AlArabiya" w:hAnsi="AlArabiya"/>
          <w:sz w:val="20"/>
          <w:szCs w:val="20"/>
        </w:rPr>
      </w:pPr>
    </w:p>
    <w:p w14:paraId="6BAC0CA0" w14:textId="69324AFE" w:rsidR="00FB77F0" w:rsidRDefault="00D91B48" w:rsidP="00FB77F0">
      <w:pPr>
        <w:pStyle w:val="Heading3"/>
      </w:pPr>
      <w:bookmarkStart w:id="60" w:name="_Toc44574196"/>
      <w:r>
        <w:t>8.1.2 Funciones</w:t>
      </w:r>
      <w:bookmarkEnd w:id="60"/>
    </w:p>
    <w:p w14:paraId="4973DD59" w14:textId="3E4D3960" w:rsidR="00FB77F0" w:rsidRPr="00D47052" w:rsidRDefault="00FB77F0" w:rsidP="00D47052">
      <w:pPr>
        <w:pStyle w:val="Textbody"/>
        <w:numPr>
          <w:ilvl w:val="0"/>
          <w:numId w:val="15"/>
        </w:numPr>
        <w:spacing w:line="240" w:lineRule="auto"/>
        <w:rPr>
          <w:rFonts w:ascii="AlArabiya" w:hAnsi="AlArabiya"/>
        </w:rPr>
      </w:pPr>
      <w:r w:rsidRPr="00D47052">
        <w:rPr>
          <w:rFonts w:ascii="AlArabiya" w:hAnsi="AlArabiya"/>
        </w:rPr>
        <w:t>Tomar datos generados por los módulos de comunicaciones LoRa</w:t>
      </w:r>
      <w:r w:rsidR="00C269B2" w:rsidRPr="00D47052">
        <w:rPr>
          <w:rFonts w:ascii="AlArabiya" w:hAnsi="AlArabiya"/>
        </w:rPr>
        <w:t xml:space="preserve"> y GNSS</w:t>
      </w:r>
      <w:r w:rsidRPr="00D47052">
        <w:rPr>
          <w:rFonts w:ascii="AlArabiya" w:hAnsi="AlArabiya"/>
        </w:rPr>
        <w:t xml:space="preserve"> sobre un directorio.</w:t>
      </w:r>
    </w:p>
    <w:p w14:paraId="59676B98" w14:textId="606857CA" w:rsidR="00FB77F0" w:rsidRPr="00D47052" w:rsidRDefault="00FB77F0" w:rsidP="00D47052">
      <w:pPr>
        <w:pStyle w:val="Textbody"/>
        <w:numPr>
          <w:ilvl w:val="0"/>
          <w:numId w:val="15"/>
        </w:numPr>
        <w:spacing w:line="240" w:lineRule="auto"/>
        <w:rPr>
          <w:rFonts w:ascii="AlArabiya" w:hAnsi="AlArabiya"/>
        </w:rPr>
      </w:pPr>
      <w:r w:rsidRPr="00D47052">
        <w:rPr>
          <w:rFonts w:ascii="AlArabiya" w:hAnsi="AlArabiya"/>
        </w:rPr>
        <w:t>Visualizar los datos generales sobre el ultimo estado de la red.</w:t>
      </w:r>
    </w:p>
    <w:p w14:paraId="54DCA312" w14:textId="1AB2DFA4" w:rsidR="00BB3EF7" w:rsidRPr="00D47052" w:rsidRDefault="00FB77F0" w:rsidP="00D47052">
      <w:pPr>
        <w:pStyle w:val="Textbody"/>
        <w:numPr>
          <w:ilvl w:val="0"/>
          <w:numId w:val="15"/>
        </w:numPr>
        <w:spacing w:line="240" w:lineRule="auto"/>
        <w:rPr>
          <w:rFonts w:ascii="AlArabiya" w:hAnsi="AlArabiya"/>
        </w:rPr>
      </w:pPr>
      <w:r w:rsidRPr="00D47052">
        <w:rPr>
          <w:rFonts w:ascii="AlArabiya" w:hAnsi="AlArabiya"/>
        </w:rPr>
        <w:t xml:space="preserve">Visualizar datos específicos de un nodo de la </w:t>
      </w:r>
      <w:r w:rsidR="007818AF" w:rsidRPr="00D47052">
        <w:rPr>
          <w:rFonts w:ascii="AlArabiya" w:hAnsi="AlArabiya"/>
        </w:rPr>
        <w:t>red,</w:t>
      </w:r>
      <w:r w:rsidRPr="00D47052">
        <w:rPr>
          <w:rFonts w:ascii="AlArabiya" w:hAnsi="AlArabiya"/>
        </w:rPr>
        <w:t xml:space="preserve"> así como la información de posición del mismo</w:t>
      </w:r>
      <w:r w:rsidR="002355B5" w:rsidRPr="00D47052">
        <w:rPr>
          <w:rFonts w:ascii="AlArabiya" w:hAnsi="AlArabiya"/>
        </w:rPr>
        <w:t>.</w:t>
      </w:r>
    </w:p>
    <w:p w14:paraId="702DBED4" w14:textId="7836E4F0" w:rsidR="00C269B2" w:rsidRPr="00D47052" w:rsidRDefault="00C269B2" w:rsidP="00D47052">
      <w:pPr>
        <w:pStyle w:val="Textbody"/>
        <w:numPr>
          <w:ilvl w:val="0"/>
          <w:numId w:val="15"/>
        </w:numPr>
        <w:spacing w:line="240" w:lineRule="auto"/>
        <w:rPr>
          <w:rFonts w:ascii="AlArabiya" w:hAnsi="AlArabiya"/>
        </w:rPr>
      </w:pPr>
      <w:r w:rsidRPr="00D47052">
        <w:rPr>
          <w:rFonts w:ascii="AlArabiya" w:hAnsi="AlArabiya"/>
        </w:rPr>
        <w:t>Generar archivos para la descarga de la información de un nodo.</w:t>
      </w:r>
    </w:p>
    <w:p w14:paraId="64F7C872" w14:textId="7F61EF42" w:rsidR="00D91B48" w:rsidRDefault="00D91B48" w:rsidP="00D91B48">
      <w:pPr>
        <w:pStyle w:val="Textbody"/>
        <w:spacing w:line="240" w:lineRule="auto"/>
      </w:pPr>
    </w:p>
    <w:p w14:paraId="6A984906" w14:textId="3E94AD92" w:rsidR="00D91B48" w:rsidRDefault="00D91B48" w:rsidP="007818AF">
      <w:pPr>
        <w:pStyle w:val="Heading2"/>
      </w:pPr>
      <w:bookmarkStart w:id="61" w:name="_Toc44574197"/>
      <w:r>
        <w:t>8.2 Requisitos No Funcionales</w:t>
      </w:r>
      <w:bookmarkEnd w:id="61"/>
    </w:p>
    <w:p w14:paraId="6F3659D9" w14:textId="7607E0F8" w:rsidR="00D91B48" w:rsidRDefault="00D91B48" w:rsidP="00D91B48">
      <w:pPr>
        <w:pStyle w:val="Textbody"/>
        <w:numPr>
          <w:ilvl w:val="0"/>
          <w:numId w:val="7"/>
        </w:numPr>
        <w:spacing w:line="240" w:lineRule="auto"/>
        <w:rPr>
          <w:rFonts w:ascii="AlArabiya" w:hAnsi="AlArabiya"/>
        </w:rPr>
      </w:pPr>
      <w:r>
        <w:rPr>
          <w:rFonts w:ascii="AlArabiya" w:hAnsi="AlArabiya"/>
        </w:rPr>
        <w:t xml:space="preserve">Visualización a través de ambiente WEB, </w:t>
      </w:r>
      <w:r w:rsidR="00BB3EF7">
        <w:rPr>
          <w:rFonts w:ascii="AlArabiya" w:hAnsi="AlArabiya"/>
        </w:rPr>
        <w:t>un mapa de la ubicación de los nodos</w:t>
      </w:r>
    </w:p>
    <w:p w14:paraId="1321BE8A" w14:textId="3BA7EEF9" w:rsidR="00D91B48" w:rsidRDefault="00D91B48" w:rsidP="00D91B48">
      <w:pPr>
        <w:pStyle w:val="Textbody"/>
        <w:numPr>
          <w:ilvl w:val="0"/>
          <w:numId w:val="7"/>
        </w:numPr>
        <w:spacing w:line="240" w:lineRule="auto"/>
        <w:rPr>
          <w:rFonts w:ascii="AlArabiya" w:hAnsi="AlArabiya"/>
        </w:rPr>
      </w:pPr>
      <w:r>
        <w:rPr>
          <w:rFonts w:ascii="AlArabiya" w:hAnsi="AlArabiya"/>
        </w:rPr>
        <w:t xml:space="preserve">Almacenamiento de datos de </w:t>
      </w:r>
      <w:r w:rsidR="00BB3EF7">
        <w:rPr>
          <w:rFonts w:ascii="AlArabiya" w:hAnsi="AlArabiya"/>
        </w:rPr>
        <w:t>la posición en la base de datos ya que la información principal queda guardada en archivos de texto plano</w:t>
      </w:r>
      <w:r>
        <w:rPr>
          <w:rFonts w:ascii="AlArabiya" w:hAnsi="AlArabiya"/>
        </w:rPr>
        <w:t>.</w:t>
      </w:r>
    </w:p>
    <w:p w14:paraId="10976C68" w14:textId="6925067F" w:rsidR="00D91B48" w:rsidRDefault="00D91B48" w:rsidP="00D91B48">
      <w:pPr>
        <w:pStyle w:val="Textbody"/>
        <w:numPr>
          <w:ilvl w:val="0"/>
          <w:numId w:val="7"/>
        </w:numPr>
        <w:spacing w:line="240" w:lineRule="auto"/>
        <w:rPr>
          <w:rFonts w:ascii="AlArabiya" w:hAnsi="AlArabiya"/>
        </w:rPr>
      </w:pPr>
      <w:r>
        <w:rPr>
          <w:rFonts w:ascii="AlArabiya" w:hAnsi="AlArabiya"/>
        </w:rPr>
        <w:t>Soporta sesiones múltiples de usuario</w:t>
      </w:r>
      <w:r w:rsidR="00703FA7">
        <w:rPr>
          <w:rFonts w:ascii="AlArabiya" w:hAnsi="AlArabiya"/>
        </w:rPr>
        <w:t>s</w:t>
      </w:r>
      <w:r>
        <w:rPr>
          <w:rFonts w:ascii="AlArabiya" w:hAnsi="AlArabiya"/>
        </w:rPr>
        <w:t xml:space="preserve"> consumiendo la aplicación.</w:t>
      </w:r>
    </w:p>
    <w:p w14:paraId="4C772362" w14:textId="11953A00" w:rsidR="004C5FA1" w:rsidRDefault="004C5FA1" w:rsidP="004C5FA1">
      <w:pPr>
        <w:pStyle w:val="Textbody"/>
        <w:spacing w:line="240" w:lineRule="auto"/>
        <w:rPr>
          <w:rFonts w:ascii="AlArabiya" w:hAnsi="AlArabiya"/>
        </w:rPr>
      </w:pPr>
    </w:p>
    <w:p w14:paraId="24DECBD9" w14:textId="2CB30838" w:rsidR="004C5FA1" w:rsidRDefault="004C5FA1" w:rsidP="004C5FA1">
      <w:pPr>
        <w:pStyle w:val="Textbody"/>
        <w:spacing w:line="240" w:lineRule="auto"/>
        <w:rPr>
          <w:rFonts w:ascii="AlArabiya" w:hAnsi="AlArabiya"/>
        </w:rPr>
      </w:pPr>
    </w:p>
    <w:p w14:paraId="6B4F1FA9" w14:textId="525E50BF" w:rsidR="004C5FA1" w:rsidRDefault="004C5FA1" w:rsidP="004C5FA1">
      <w:pPr>
        <w:pStyle w:val="Textbody"/>
        <w:spacing w:line="240" w:lineRule="auto"/>
        <w:rPr>
          <w:rFonts w:ascii="AlArabiya" w:hAnsi="AlArabiya"/>
        </w:rPr>
      </w:pPr>
    </w:p>
    <w:p w14:paraId="074C9D03" w14:textId="77777777" w:rsidR="004C5FA1" w:rsidRDefault="004C5FA1" w:rsidP="004C5FA1">
      <w:pPr>
        <w:pStyle w:val="Textbody"/>
        <w:spacing w:line="240" w:lineRule="auto"/>
        <w:rPr>
          <w:rFonts w:ascii="AlArabiya" w:hAnsi="AlArabiya"/>
        </w:rPr>
      </w:pPr>
    </w:p>
    <w:p w14:paraId="205580AD" w14:textId="77777777" w:rsidR="00D91B48" w:rsidRDefault="00D91B48" w:rsidP="00D91B48">
      <w:pPr>
        <w:pStyle w:val="Heading2"/>
      </w:pPr>
      <w:bookmarkStart w:id="62" w:name="_Toc44574198"/>
      <w:r>
        <w:lastRenderedPageBreak/>
        <w:t>8.3 Requisitos de software y Hardware.</w:t>
      </w:r>
      <w:bookmarkEnd w:id="62"/>
    </w:p>
    <w:p w14:paraId="0B362A84" w14:textId="77777777" w:rsidR="00D91B48" w:rsidRDefault="00D91B48" w:rsidP="00D91B48">
      <w:pPr>
        <w:pStyle w:val="Heading3"/>
      </w:pPr>
      <w:bookmarkStart w:id="63" w:name="_Toc44574199"/>
      <w:r>
        <w:t>8.3.1 Requisitos de software:</w:t>
      </w:r>
      <w:bookmarkEnd w:id="63"/>
    </w:p>
    <w:p w14:paraId="3809D03D" w14:textId="09D2A975" w:rsidR="00D91B48" w:rsidRDefault="00D91B48" w:rsidP="00D91B48">
      <w:pPr>
        <w:pStyle w:val="Textbody"/>
        <w:numPr>
          <w:ilvl w:val="0"/>
          <w:numId w:val="8"/>
        </w:numPr>
        <w:spacing w:line="240" w:lineRule="auto"/>
        <w:rPr>
          <w:rFonts w:ascii="AlArabiya" w:hAnsi="AlArabiya"/>
        </w:rPr>
      </w:pPr>
      <w:r>
        <w:rPr>
          <w:rFonts w:ascii="AlArabiya" w:hAnsi="AlArabiya"/>
        </w:rPr>
        <w:t xml:space="preserve">Navegador chrome browser versión 51.0.1 </w:t>
      </w:r>
      <w:r w:rsidR="004776D6">
        <w:rPr>
          <w:rFonts w:ascii="AlArabiya" w:hAnsi="AlArabiya"/>
        </w:rPr>
        <w:t>o</w:t>
      </w:r>
      <w:r>
        <w:rPr>
          <w:rFonts w:ascii="AlArabiya" w:hAnsi="AlArabiya"/>
        </w:rPr>
        <w:t xml:space="preserve"> superior.</w:t>
      </w:r>
    </w:p>
    <w:p w14:paraId="1084B55C" w14:textId="5542D621" w:rsidR="00D91B48" w:rsidRDefault="00D91B48" w:rsidP="00D91B48">
      <w:pPr>
        <w:pStyle w:val="Textbody"/>
        <w:numPr>
          <w:ilvl w:val="0"/>
          <w:numId w:val="8"/>
        </w:numPr>
        <w:spacing w:line="240" w:lineRule="auto"/>
        <w:rPr>
          <w:rFonts w:ascii="AlArabiya" w:hAnsi="AlArabiya"/>
        </w:rPr>
      </w:pPr>
      <w:r>
        <w:rPr>
          <w:rFonts w:ascii="AlArabiya" w:hAnsi="AlArabiya"/>
        </w:rPr>
        <w:t xml:space="preserve">Python 3.3 </w:t>
      </w:r>
      <w:r w:rsidR="004776D6">
        <w:rPr>
          <w:rFonts w:ascii="AlArabiya" w:hAnsi="AlArabiya"/>
        </w:rPr>
        <w:t>o</w:t>
      </w:r>
      <w:r>
        <w:rPr>
          <w:rFonts w:ascii="AlArabiya" w:hAnsi="AlArabiya"/>
        </w:rPr>
        <w:t xml:space="preserve"> superior.</w:t>
      </w:r>
    </w:p>
    <w:p w14:paraId="4E2E4ED5" w14:textId="235E68D5" w:rsidR="00D91B48" w:rsidRDefault="000A697C" w:rsidP="00D91B48">
      <w:pPr>
        <w:pStyle w:val="Textbody"/>
        <w:numPr>
          <w:ilvl w:val="0"/>
          <w:numId w:val="8"/>
        </w:numPr>
        <w:spacing w:line="240" w:lineRule="auto"/>
        <w:rPr>
          <w:rFonts w:ascii="AlArabiya" w:hAnsi="AlArabiya"/>
          <w:lang w:val="en-US"/>
        </w:rPr>
      </w:pPr>
      <w:r>
        <w:rPr>
          <w:rFonts w:ascii="AlArabiya" w:hAnsi="AlArabiya"/>
          <w:lang w:val="en-US"/>
        </w:rPr>
        <w:t xml:space="preserve">Django </w:t>
      </w:r>
    </w:p>
    <w:p w14:paraId="77E878FC" w14:textId="611C8C13" w:rsidR="000A697C" w:rsidRDefault="000A697C" w:rsidP="00D91B48">
      <w:pPr>
        <w:pStyle w:val="Textbody"/>
        <w:numPr>
          <w:ilvl w:val="0"/>
          <w:numId w:val="8"/>
        </w:numPr>
        <w:spacing w:line="240" w:lineRule="auto"/>
        <w:rPr>
          <w:rFonts w:ascii="AlArabiya" w:hAnsi="AlArabiya"/>
          <w:lang w:val="en-US"/>
        </w:rPr>
      </w:pPr>
      <w:r>
        <w:rPr>
          <w:rFonts w:ascii="AlArabiya" w:hAnsi="AlArabiya"/>
          <w:lang w:val="en-US"/>
        </w:rPr>
        <w:t>Django tables</w:t>
      </w:r>
    </w:p>
    <w:p w14:paraId="1F368EBE" w14:textId="54CEE60D" w:rsidR="000A697C" w:rsidRDefault="000A697C" w:rsidP="00D91B48">
      <w:pPr>
        <w:pStyle w:val="Textbody"/>
        <w:numPr>
          <w:ilvl w:val="0"/>
          <w:numId w:val="8"/>
        </w:numPr>
        <w:spacing w:line="240" w:lineRule="auto"/>
        <w:rPr>
          <w:rFonts w:ascii="AlArabiya" w:hAnsi="AlArabiya"/>
          <w:lang w:val="en-US"/>
        </w:rPr>
      </w:pPr>
      <w:r>
        <w:rPr>
          <w:rFonts w:ascii="AlArabiya" w:hAnsi="AlArabiya"/>
        </w:rPr>
        <w:t>P</w:t>
      </w:r>
      <w:r w:rsidRPr="000E3412">
        <w:rPr>
          <w:rFonts w:ascii="AlArabiya" w:hAnsi="AlArabiya"/>
        </w:rPr>
        <w:t>ynmea2</w:t>
      </w:r>
    </w:p>
    <w:p w14:paraId="619314FF" w14:textId="77777777" w:rsidR="00D91B48" w:rsidRDefault="00D91B48" w:rsidP="00D91B48">
      <w:pPr>
        <w:pStyle w:val="Textbody"/>
        <w:spacing w:line="240" w:lineRule="auto"/>
        <w:rPr>
          <w:rFonts w:ascii="AlArabiya" w:hAnsi="AlArabiya"/>
          <w:lang w:val="en-US"/>
        </w:rPr>
      </w:pPr>
    </w:p>
    <w:p w14:paraId="62996FBF" w14:textId="77777777" w:rsidR="00D91B48" w:rsidRDefault="00D91B48" w:rsidP="00D91B48">
      <w:pPr>
        <w:pStyle w:val="Heading3"/>
      </w:pPr>
      <w:bookmarkStart w:id="64" w:name="_Toc44574200"/>
      <w:r>
        <w:t>8.3.2 Requisitos de Hardware:</w:t>
      </w:r>
      <w:bookmarkEnd w:id="64"/>
    </w:p>
    <w:p w14:paraId="163B3BCB" w14:textId="160D49D1" w:rsidR="00D91B48" w:rsidRDefault="00D91B48" w:rsidP="00D91B48">
      <w:pPr>
        <w:pStyle w:val="Textbody"/>
        <w:numPr>
          <w:ilvl w:val="0"/>
          <w:numId w:val="8"/>
        </w:numPr>
        <w:spacing w:line="240" w:lineRule="auto"/>
        <w:rPr>
          <w:rFonts w:ascii="AlArabiya" w:hAnsi="AlArabiya"/>
        </w:rPr>
      </w:pPr>
      <w:r>
        <w:rPr>
          <w:rFonts w:ascii="AlArabiya" w:hAnsi="AlArabiya"/>
        </w:rPr>
        <w:t xml:space="preserve">Memoria RAM de al menos </w:t>
      </w:r>
      <w:r w:rsidR="000A697C">
        <w:rPr>
          <w:rFonts w:ascii="AlArabiya" w:hAnsi="AlArabiya"/>
        </w:rPr>
        <w:t>2</w:t>
      </w:r>
      <w:r>
        <w:rPr>
          <w:rFonts w:ascii="AlArabiya" w:hAnsi="AlArabiya"/>
        </w:rPr>
        <w:t>GB</w:t>
      </w:r>
    </w:p>
    <w:p w14:paraId="7971969C" w14:textId="16D5A2E8" w:rsidR="00D91B48" w:rsidRDefault="00D91B48" w:rsidP="00D91B48">
      <w:pPr>
        <w:pStyle w:val="Textbody"/>
        <w:numPr>
          <w:ilvl w:val="0"/>
          <w:numId w:val="8"/>
        </w:numPr>
        <w:spacing w:line="240" w:lineRule="auto"/>
        <w:rPr>
          <w:rFonts w:ascii="AlArabiya" w:hAnsi="AlArabiya"/>
        </w:rPr>
      </w:pPr>
      <w:r>
        <w:rPr>
          <w:rFonts w:ascii="AlArabiya" w:hAnsi="AlArabiya"/>
        </w:rPr>
        <w:t>1GB disponible de espacio para almacenamiento en disco duro.</w:t>
      </w:r>
    </w:p>
    <w:p w14:paraId="1CD758CD" w14:textId="49CE2095" w:rsidR="000A697C" w:rsidRDefault="000A697C" w:rsidP="00D91B48">
      <w:pPr>
        <w:pStyle w:val="Textbody"/>
        <w:numPr>
          <w:ilvl w:val="0"/>
          <w:numId w:val="8"/>
        </w:numPr>
        <w:spacing w:line="240" w:lineRule="auto"/>
        <w:rPr>
          <w:rFonts w:ascii="AlArabiya" w:hAnsi="AlArabiya"/>
        </w:rPr>
      </w:pPr>
      <w:r>
        <w:rPr>
          <w:rFonts w:ascii="AlArabiya" w:hAnsi="AlArabiya"/>
        </w:rPr>
        <w:t>Unidad de WI-FI</w:t>
      </w:r>
    </w:p>
    <w:p w14:paraId="15ABE3E6" w14:textId="77777777" w:rsidR="00D91B48" w:rsidRDefault="00D91B48" w:rsidP="00D91B48">
      <w:pPr>
        <w:pStyle w:val="Titluo1"/>
        <w:pageBreakBefore/>
      </w:pPr>
      <w:bookmarkStart w:id="65" w:name="_Toc44574201"/>
      <w:r>
        <w:lastRenderedPageBreak/>
        <w:t>9. VISTA FUNCIONAL</w:t>
      </w:r>
      <w:bookmarkEnd w:id="65"/>
    </w:p>
    <w:p w14:paraId="42E5612A" w14:textId="49D9D63E" w:rsidR="00D91B48" w:rsidRDefault="00D91B48" w:rsidP="00D91B48">
      <w:pPr>
        <w:pStyle w:val="Textbody"/>
        <w:spacing w:line="240" w:lineRule="auto"/>
        <w:rPr>
          <w:rFonts w:ascii="AlArabiya" w:hAnsi="AlArabiya"/>
          <w:bCs/>
          <w:szCs w:val="36"/>
        </w:rPr>
      </w:pPr>
      <w:r>
        <w:rPr>
          <w:rFonts w:ascii="AlArabiya" w:hAnsi="AlArabiya"/>
          <w:bCs/>
          <w:szCs w:val="36"/>
        </w:rPr>
        <w:t xml:space="preserve">En las tablas </w:t>
      </w:r>
      <w:r w:rsidR="002D5333">
        <w:rPr>
          <w:rFonts w:ascii="AlArabiya" w:hAnsi="AlArabiya"/>
          <w:bCs/>
          <w:szCs w:val="36"/>
        </w:rPr>
        <w:t>3</w:t>
      </w:r>
      <w:r>
        <w:rPr>
          <w:rFonts w:ascii="AlArabiya" w:hAnsi="AlArabiya"/>
          <w:bCs/>
          <w:szCs w:val="36"/>
        </w:rPr>
        <w:t xml:space="preserve"> a </w:t>
      </w:r>
      <w:r w:rsidR="007D227E">
        <w:rPr>
          <w:rFonts w:ascii="AlArabiya" w:hAnsi="AlArabiya"/>
          <w:bCs/>
          <w:szCs w:val="36"/>
        </w:rPr>
        <w:t>6</w:t>
      </w:r>
      <w:r>
        <w:rPr>
          <w:rFonts w:ascii="AlArabiya" w:hAnsi="AlArabiya"/>
          <w:bCs/>
          <w:szCs w:val="36"/>
        </w:rPr>
        <w:t>, se muestra los diferentes modos del aplicativo según el usuario.</w:t>
      </w:r>
    </w:p>
    <w:p w14:paraId="20EE753B" w14:textId="36483E6E" w:rsidR="009E6B70" w:rsidRDefault="009E6B70" w:rsidP="009E6B70">
      <w:pPr>
        <w:pStyle w:val="Caption"/>
        <w:keepNext/>
      </w:pPr>
      <w:bookmarkStart w:id="66" w:name="_Toc44573559"/>
      <w:r>
        <w:t xml:space="preserve">Tabla </w:t>
      </w:r>
      <w:fldSimple w:instr=" SEQ Tabla \* ARABIC ">
        <w:r>
          <w:rPr>
            <w:noProof/>
          </w:rPr>
          <w:t>3</w:t>
        </w:r>
      </w:fldSimple>
      <w:r>
        <w:t xml:space="preserve">. </w:t>
      </w:r>
      <w:r w:rsidRPr="008562AE">
        <w:t>Actualizar Datos</w:t>
      </w:r>
      <w:bookmarkEnd w:id="66"/>
    </w:p>
    <w:tbl>
      <w:tblPr>
        <w:tblW w:w="9643" w:type="dxa"/>
        <w:tblLayout w:type="fixed"/>
        <w:tblCellMar>
          <w:left w:w="10" w:type="dxa"/>
          <w:right w:w="10" w:type="dxa"/>
        </w:tblCellMar>
        <w:tblLook w:val="0000" w:firstRow="0" w:lastRow="0" w:firstColumn="0" w:lastColumn="0" w:noHBand="0" w:noVBand="0"/>
      </w:tblPr>
      <w:tblGrid>
        <w:gridCol w:w="2786"/>
        <w:gridCol w:w="6857"/>
      </w:tblGrid>
      <w:tr w:rsidR="00D91B48" w14:paraId="06EAFC6F" w14:textId="77777777" w:rsidTr="00C92FDA">
        <w:tc>
          <w:tcPr>
            <w:tcW w:w="2786" w:type="dxa"/>
            <w:tcBorders>
              <w:top w:val="single" w:sz="2" w:space="0" w:color="000000"/>
              <w:left w:val="single" w:sz="2" w:space="0" w:color="000000"/>
              <w:bottom w:val="single" w:sz="2" w:space="0" w:color="000000"/>
            </w:tcBorders>
            <w:shd w:val="clear" w:color="auto" w:fill="99CC99"/>
            <w:tcMar>
              <w:top w:w="55" w:type="dxa"/>
              <w:left w:w="55" w:type="dxa"/>
              <w:bottom w:w="55" w:type="dxa"/>
              <w:right w:w="55" w:type="dxa"/>
            </w:tcMar>
          </w:tcPr>
          <w:p w14:paraId="07082172" w14:textId="77777777" w:rsidR="00D91B48" w:rsidRDefault="00D91B48" w:rsidP="00C92FDA">
            <w:pPr>
              <w:pStyle w:val="Textbody"/>
              <w:spacing w:line="240" w:lineRule="auto"/>
              <w:rPr>
                <w:rFonts w:ascii="AlArabiya" w:hAnsi="AlArabiya"/>
                <w:b/>
                <w:bCs/>
                <w:sz w:val="28"/>
                <w:szCs w:val="28"/>
              </w:rPr>
            </w:pPr>
            <w:r>
              <w:rPr>
                <w:rFonts w:ascii="AlArabiya" w:hAnsi="AlArabiya"/>
                <w:b/>
                <w:bCs/>
                <w:sz w:val="28"/>
                <w:szCs w:val="28"/>
              </w:rPr>
              <w:t>Título:</w:t>
            </w:r>
          </w:p>
        </w:tc>
        <w:tc>
          <w:tcPr>
            <w:tcW w:w="6857" w:type="dxa"/>
            <w:tcBorders>
              <w:top w:val="single" w:sz="2" w:space="0" w:color="000000"/>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5DF7CFC7" w14:textId="7646C556" w:rsidR="00D91B48" w:rsidRDefault="00B839B0" w:rsidP="00C92FDA">
            <w:pPr>
              <w:pStyle w:val="Textbody"/>
              <w:spacing w:line="240" w:lineRule="auto"/>
              <w:rPr>
                <w:rFonts w:ascii="AlArabiya" w:hAnsi="AlArabiya"/>
              </w:rPr>
            </w:pPr>
            <w:r>
              <w:rPr>
                <w:rFonts w:ascii="AlArabiya" w:hAnsi="AlArabiya"/>
              </w:rPr>
              <w:t>Actualizar Datos</w:t>
            </w:r>
          </w:p>
        </w:tc>
      </w:tr>
      <w:tr w:rsidR="00D91B48" w14:paraId="01AAA68D" w14:textId="77777777" w:rsidTr="00C92FDA">
        <w:tc>
          <w:tcPr>
            <w:tcW w:w="2786" w:type="dxa"/>
            <w:tcBorders>
              <w:left w:val="single" w:sz="2" w:space="0" w:color="000000"/>
              <w:bottom w:val="single" w:sz="2" w:space="0" w:color="000000"/>
            </w:tcBorders>
            <w:shd w:val="clear" w:color="auto" w:fill="99CC99"/>
            <w:tcMar>
              <w:top w:w="55" w:type="dxa"/>
              <w:left w:w="55" w:type="dxa"/>
              <w:bottom w:w="55" w:type="dxa"/>
              <w:right w:w="55" w:type="dxa"/>
            </w:tcMar>
          </w:tcPr>
          <w:p w14:paraId="7FE2DA74" w14:textId="77777777" w:rsidR="00D91B48" w:rsidRDefault="00D91B48" w:rsidP="00C92FDA">
            <w:pPr>
              <w:pStyle w:val="Textbody"/>
              <w:spacing w:line="240" w:lineRule="auto"/>
              <w:rPr>
                <w:rFonts w:ascii="AlArabiya" w:hAnsi="AlArabiya"/>
                <w:b/>
                <w:bCs/>
                <w:sz w:val="28"/>
                <w:szCs w:val="28"/>
              </w:rPr>
            </w:pPr>
            <w:r>
              <w:rPr>
                <w:rFonts w:ascii="AlArabiya" w:hAnsi="AlArabiya"/>
                <w:b/>
                <w:bCs/>
                <w:sz w:val="28"/>
                <w:szCs w:val="28"/>
              </w:rPr>
              <w:t>Actor:</w:t>
            </w:r>
          </w:p>
        </w:tc>
        <w:tc>
          <w:tcPr>
            <w:tcW w:w="6857" w:type="dxa"/>
            <w:tcBorders>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3CE393D2" w14:textId="5F20BBA0" w:rsidR="00D91B48" w:rsidRDefault="00B839B0" w:rsidP="00C92FDA">
            <w:pPr>
              <w:pStyle w:val="Textbody"/>
              <w:spacing w:line="240" w:lineRule="auto"/>
              <w:rPr>
                <w:rFonts w:ascii="AlArabiya" w:hAnsi="AlArabiya"/>
              </w:rPr>
            </w:pPr>
            <w:r>
              <w:rPr>
                <w:rFonts w:ascii="AlArabiya" w:hAnsi="AlArabiya"/>
              </w:rPr>
              <w:t>Usuario</w:t>
            </w:r>
          </w:p>
        </w:tc>
      </w:tr>
      <w:tr w:rsidR="00D91B48" w14:paraId="7BD8379F" w14:textId="77777777" w:rsidTr="00C92FDA">
        <w:tc>
          <w:tcPr>
            <w:tcW w:w="2786" w:type="dxa"/>
            <w:tcBorders>
              <w:top w:val="single" w:sz="2" w:space="0" w:color="000000"/>
              <w:left w:val="single" w:sz="2" w:space="0" w:color="000000"/>
              <w:bottom w:val="single" w:sz="2" w:space="0" w:color="000000"/>
            </w:tcBorders>
            <w:shd w:val="clear" w:color="auto" w:fill="99CC99"/>
            <w:tcMar>
              <w:top w:w="55" w:type="dxa"/>
              <w:left w:w="55" w:type="dxa"/>
              <w:bottom w:w="55" w:type="dxa"/>
              <w:right w:w="55" w:type="dxa"/>
            </w:tcMar>
          </w:tcPr>
          <w:p w14:paraId="0AC418BD" w14:textId="77777777" w:rsidR="00D91B48" w:rsidRDefault="00D91B48" w:rsidP="00C92FDA">
            <w:pPr>
              <w:pStyle w:val="Textbody"/>
              <w:spacing w:line="240" w:lineRule="auto"/>
              <w:rPr>
                <w:rFonts w:ascii="AlArabiya" w:hAnsi="AlArabiya"/>
                <w:b/>
                <w:bCs/>
                <w:sz w:val="28"/>
                <w:szCs w:val="28"/>
              </w:rPr>
            </w:pPr>
            <w:r>
              <w:rPr>
                <w:rFonts w:ascii="AlArabiya" w:hAnsi="AlArabiya"/>
                <w:b/>
                <w:bCs/>
                <w:sz w:val="28"/>
                <w:szCs w:val="28"/>
              </w:rPr>
              <w:t>Escenario 1:</w:t>
            </w:r>
          </w:p>
        </w:tc>
        <w:tc>
          <w:tcPr>
            <w:tcW w:w="6857" w:type="dxa"/>
            <w:tcBorders>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372635F1" w14:textId="7B43C2D9" w:rsidR="00D91B48" w:rsidRDefault="00D91B48" w:rsidP="00B839B0">
            <w:pPr>
              <w:pStyle w:val="Textbody"/>
              <w:numPr>
                <w:ilvl w:val="0"/>
                <w:numId w:val="11"/>
              </w:numPr>
              <w:spacing w:line="240" w:lineRule="auto"/>
              <w:rPr>
                <w:rFonts w:ascii="AlArabiya" w:hAnsi="AlArabiya"/>
              </w:rPr>
            </w:pPr>
            <w:r>
              <w:rPr>
                <w:rFonts w:ascii="AlArabiya" w:hAnsi="AlArabiya"/>
              </w:rPr>
              <w:t xml:space="preserve">El </w:t>
            </w:r>
            <w:r w:rsidR="00B839B0">
              <w:rPr>
                <w:rFonts w:ascii="AlArabiya" w:hAnsi="AlArabiya"/>
              </w:rPr>
              <w:t>usuario en la ventana principal selecciona el botón que dice “Actualizar”</w:t>
            </w:r>
          </w:p>
          <w:p w14:paraId="2802FF8A" w14:textId="77777777" w:rsidR="00B839B0" w:rsidRDefault="00B839B0" w:rsidP="00B839B0">
            <w:pPr>
              <w:pStyle w:val="Textbody"/>
              <w:numPr>
                <w:ilvl w:val="0"/>
                <w:numId w:val="11"/>
              </w:numPr>
              <w:spacing w:line="240" w:lineRule="auto"/>
              <w:rPr>
                <w:rFonts w:ascii="AlArabiya" w:hAnsi="AlArabiya"/>
              </w:rPr>
            </w:pPr>
            <w:r>
              <w:rPr>
                <w:rFonts w:ascii="AlArabiya" w:hAnsi="AlArabiya"/>
              </w:rPr>
              <w:t>El aplicativo web busca sobre el directorio donde se guardan por defecto la información de la red.</w:t>
            </w:r>
          </w:p>
          <w:p w14:paraId="3B659C32" w14:textId="77777777" w:rsidR="00B839B0" w:rsidRDefault="00B839B0" w:rsidP="00B839B0">
            <w:pPr>
              <w:pStyle w:val="Textbody"/>
              <w:numPr>
                <w:ilvl w:val="0"/>
                <w:numId w:val="11"/>
              </w:numPr>
              <w:spacing w:line="240" w:lineRule="auto"/>
              <w:rPr>
                <w:rFonts w:ascii="AlArabiya" w:hAnsi="AlArabiya"/>
              </w:rPr>
            </w:pPr>
            <w:r>
              <w:rPr>
                <w:rFonts w:ascii="AlArabiya" w:hAnsi="AlArabiya"/>
              </w:rPr>
              <w:t>Lee cada archivo en el directorio obteniendo los datos de los diversos nodos.</w:t>
            </w:r>
          </w:p>
          <w:p w14:paraId="0B634EF1" w14:textId="1E74BFE1" w:rsidR="00B839B0" w:rsidRDefault="00B839B0" w:rsidP="00B839B0">
            <w:pPr>
              <w:pStyle w:val="Textbody"/>
              <w:numPr>
                <w:ilvl w:val="0"/>
                <w:numId w:val="11"/>
              </w:numPr>
              <w:spacing w:line="240" w:lineRule="auto"/>
              <w:rPr>
                <w:rFonts w:ascii="AlArabiya" w:hAnsi="AlArabiya"/>
              </w:rPr>
            </w:pPr>
            <w:r>
              <w:rPr>
                <w:rFonts w:ascii="AlArabiya" w:hAnsi="AlArabiya"/>
              </w:rPr>
              <w:t xml:space="preserve">Actualiza o Crea un nodo </w:t>
            </w:r>
            <w:r w:rsidR="00E761E2">
              <w:rPr>
                <w:rFonts w:ascii="AlArabiya" w:hAnsi="AlArabiya"/>
              </w:rPr>
              <w:t xml:space="preserve">en la base de datos SQL </w:t>
            </w:r>
            <w:r>
              <w:rPr>
                <w:rFonts w:ascii="AlArabiya" w:hAnsi="AlArabiya"/>
              </w:rPr>
              <w:t>dependiendo de la información encontrada en los archivos de texto plano.</w:t>
            </w:r>
          </w:p>
        </w:tc>
      </w:tr>
    </w:tbl>
    <w:p w14:paraId="7C68D8B1" w14:textId="10243D32" w:rsidR="00D91B48" w:rsidRDefault="00D91B48" w:rsidP="00D91B48">
      <w:pPr>
        <w:pStyle w:val="Textbody"/>
        <w:spacing w:line="240" w:lineRule="auto"/>
        <w:rPr>
          <w:rFonts w:ascii="AlArabiya" w:hAnsi="AlArabiya"/>
          <w:b/>
          <w:bCs/>
          <w:sz w:val="36"/>
          <w:szCs w:val="36"/>
        </w:rPr>
      </w:pPr>
    </w:p>
    <w:p w14:paraId="7FD2CED7" w14:textId="75E8E7CB" w:rsidR="00E761E2" w:rsidRDefault="00E761E2" w:rsidP="00E761E2">
      <w:pPr>
        <w:pStyle w:val="Caption"/>
      </w:pPr>
    </w:p>
    <w:p w14:paraId="4C89AB02" w14:textId="09E6AB5D" w:rsidR="009E6B70" w:rsidRDefault="009E6B70" w:rsidP="009E6B70">
      <w:pPr>
        <w:pStyle w:val="Caption"/>
        <w:keepNext/>
      </w:pPr>
      <w:bookmarkStart w:id="67" w:name="_Toc44573560"/>
      <w:r>
        <w:t xml:space="preserve">Tabla </w:t>
      </w:r>
      <w:fldSimple w:instr=" SEQ Tabla \* ARABIC ">
        <w:r>
          <w:rPr>
            <w:noProof/>
          </w:rPr>
          <w:t>4</w:t>
        </w:r>
      </w:fldSimple>
      <w:r>
        <w:t xml:space="preserve">. </w:t>
      </w:r>
      <w:r w:rsidRPr="00E63137">
        <w:t>Detalles Datos.</w:t>
      </w:r>
      <w:bookmarkEnd w:id="67"/>
    </w:p>
    <w:tbl>
      <w:tblPr>
        <w:tblW w:w="9643" w:type="dxa"/>
        <w:tblLayout w:type="fixed"/>
        <w:tblCellMar>
          <w:left w:w="10" w:type="dxa"/>
          <w:right w:w="10" w:type="dxa"/>
        </w:tblCellMar>
        <w:tblLook w:val="0000" w:firstRow="0" w:lastRow="0" w:firstColumn="0" w:lastColumn="0" w:noHBand="0" w:noVBand="0"/>
      </w:tblPr>
      <w:tblGrid>
        <w:gridCol w:w="2786"/>
        <w:gridCol w:w="6857"/>
      </w:tblGrid>
      <w:tr w:rsidR="00E761E2" w14:paraId="3448449C" w14:textId="77777777" w:rsidTr="004B4378">
        <w:tc>
          <w:tcPr>
            <w:tcW w:w="2786" w:type="dxa"/>
            <w:tcBorders>
              <w:top w:val="single" w:sz="2" w:space="0" w:color="000000"/>
              <w:left w:val="single" w:sz="2" w:space="0" w:color="000000"/>
              <w:bottom w:val="single" w:sz="2" w:space="0" w:color="000000"/>
            </w:tcBorders>
            <w:shd w:val="clear" w:color="auto" w:fill="99CC99"/>
            <w:tcMar>
              <w:top w:w="55" w:type="dxa"/>
              <w:left w:w="55" w:type="dxa"/>
              <w:bottom w:w="55" w:type="dxa"/>
              <w:right w:w="55" w:type="dxa"/>
            </w:tcMar>
          </w:tcPr>
          <w:p w14:paraId="555614AD" w14:textId="77777777" w:rsidR="00E761E2" w:rsidRDefault="00E761E2" w:rsidP="004B4378">
            <w:pPr>
              <w:pStyle w:val="Textbody"/>
              <w:spacing w:line="240" w:lineRule="auto"/>
              <w:rPr>
                <w:rFonts w:ascii="AlArabiya" w:hAnsi="AlArabiya"/>
                <w:b/>
                <w:bCs/>
                <w:sz w:val="28"/>
                <w:szCs w:val="28"/>
              </w:rPr>
            </w:pPr>
            <w:r>
              <w:rPr>
                <w:rFonts w:ascii="AlArabiya" w:hAnsi="AlArabiya"/>
                <w:b/>
                <w:bCs/>
                <w:sz w:val="28"/>
                <w:szCs w:val="28"/>
              </w:rPr>
              <w:t>Título:</w:t>
            </w:r>
          </w:p>
        </w:tc>
        <w:tc>
          <w:tcPr>
            <w:tcW w:w="6857" w:type="dxa"/>
            <w:tcBorders>
              <w:top w:val="single" w:sz="2" w:space="0" w:color="000000"/>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62641360" w14:textId="44EEAC14" w:rsidR="00E761E2" w:rsidRDefault="00E761E2" w:rsidP="004B4378">
            <w:pPr>
              <w:pStyle w:val="Textbody"/>
              <w:spacing w:line="240" w:lineRule="auto"/>
              <w:rPr>
                <w:rFonts w:ascii="AlArabiya" w:hAnsi="AlArabiya"/>
              </w:rPr>
            </w:pPr>
            <w:r>
              <w:rPr>
                <w:rFonts w:ascii="AlArabiya" w:hAnsi="AlArabiya"/>
              </w:rPr>
              <w:t>Detalles Datos</w:t>
            </w:r>
          </w:p>
        </w:tc>
      </w:tr>
      <w:tr w:rsidR="00E761E2" w14:paraId="632F6F30" w14:textId="77777777" w:rsidTr="004B4378">
        <w:tc>
          <w:tcPr>
            <w:tcW w:w="2786" w:type="dxa"/>
            <w:tcBorders>
              <w:left w:val="single" w:sz="2" w:space="0" w:color="000000"/>
              <w:bottom w:val="single" w:sz="2" w:space="0" w:color="000000"/>
            </w:tcBorders>
            <w:shd w:val="clear" w:color="auto" w:fill="99CC99"/>
            <w:tcMar>
              <w:top w:w="55" w:type="dxa"/>
              <w:left w:w="55" w:type="dxa"/>
              <w:bottom w:w="55" w:type="dxa"/>
              <w:right w:w="55" w:type="dxa"/>
            </w:tcMar>
          </w:tcPr>
          <w:p w14:paraId="537CDC61" w14:textId="77777777" w:rsidR="00E761E2" w:rsidRDefault="00E761E2" w:rsidP="004B4378">
            <w:pPr>
              <w:pStyle w:val="Textbody"/>
              <w:spacing w:line="240" w:lineRule="auto"/>
              <w:rPr>
                <w:rFonts w:ascii="AlArabiya" w:hAnsi="AlArabiya"/>
                <w:b/>
                <w:bCs/>
                <w:sz w:val="28"/>
                <w:szCs w:val="28"/>
              </w:rPr>
            </w:pPr>
            <w:r>
              <w:rPr>
                <w:rFonts w:ascii="AlArabiya" w:hAnsi="AlArabiya"/>
                <w:b/>
                <w:bCs/>
                <w:sz w:val="28"/>
                <w:szCs w:val="28"/>
              </w:rPr>
              <w:t>Actor:</w:t>
            </w:r>
          </w:p>
        </w:tc>
        <w:tc>
          <w:tcPr>
            <w:tcW w:w="6857" w:type="dxa"/>
            <w:tcBorders>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781F488E" w14:textId="77777777" w:rsidR="00E761E2" w:rsidRDefault="00E761E2" w:rsidP="004B4378">
            <w:pPr>
              <w:pStyle w:val="Textbody"/>
              <w:spacing w:line="240" w:lineRule="auto"/>
              <w:rPr>
                <w:rFonts w:ascii="AlArabiya" w:hAnsi="AlArabiya"/>
              </w:rPr>
            </w:pPr>
            <w:r>
              <w:rPr>
                <w:rFonts w:ascii="AlArabiya" w:hAnsi="AlArabiya"/>
              </w:rPr>
              <w:t>Usuario</w:t>
            </w:r>
          </w:p>
        </w:tc>
      </w:tr>
      <w:tr w:rsidR="00E761E2" w14:paraId="61FB54A4" w14:textId="77777777" w:rsidTr="004B4378">
        <w:tc>
          <w:tcPr>
            <w:tcW w:w="2786" w:type="dxa"/>
            <w:tcBorders>
              <w:top w:val="single" w:sz="2" w:space="0" w:color="000000"/>
              <w:left w:val="single" w:sz="2" w:space="0" w:color="000000"/>
              <w:bottom w:val="single" w:sz="2" w:space="0" w:color="000000"/>
            </w:tcBorders>
            <w:shd w:val="clear" w:color="auto" w:fill="99CC99"/>
            <w:tcMar>
              <w:top w:w="55" w:type="dxa"/>
              <w:left w:w="55" w:type="dxa"/>
              <w:bottom w:w="55" w:type="dxa"/>
              <w:right w:w="55" w:type="dxa"/>
            </w:tcMar>
          </w:tcPr>
          <w:p w14:paraId="2DC96B2A" w14:textId="77777777" w:rsidR="00E761E2" w:rsidRDefault="00E761E2" w:rsidP="004B4378">
            <w:pPr>
              <w:pStyle w:val="Textbody"/>
              <w:spacing w:line="240" w:lineRule="auto"/>
              <w:rPr>
                <w:rFonts w:ascii="AlArabiya" w:hAnsi="AlArabiya"/>
                <w:b/>
                <w:bCs/>
                <w:sz w:val="28"/>
                <w:szCs w:val="28"/>
              </w:rPr>
            </w:pPr>
            <w:r>
              <w:rPr>
                <w:rFonts w:ascii="AlArabiya" w:hAnsi="AlArabiya"/>
                <w:b/>
                <w:bCs/>
                <w:sz w:val="28"/>
                <w:szCs w:val="28"/>
              </w:rPr>
              <w:t>Escenario 1:</w:t>
            </w:r>
          </w:p>
        </w:tc>
        <w:tc>
          <w:tcPr>
            <w:tcW w:w="6857" w:type="dxa"/>
            <w:tcBorders>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23210539" w14:textId="1944ABC6" w:rsidR="00E761E2" w:rsidRDefault="00E761E2" w:rsidP="00E761E2">
            <w:pPr>
              <w:pStyle w:val="Textbody"/>
              <w:numPr>
                <w:ilvl w:val="0"/>
                <w:numId w:val="12"/>
              </w:numPr>
              <w:spacing w:line="240" w:lineRule="auto"/>
              <w:rPr>
                <w:rFonts w:ascii="AlArabiya" w:hAnsi="AlArabiya"/>
              </w:rPr>
            </w:pPr>
            <w:r>
              <w:rPr>
                <w:rFonts w:ascii="AlArabiya" w:hAnsi="AlArabiya"/>
              </w:rPr>
              <w:t>El usuario en la ventana principal selecciona un nodo</w:t>
            </w:r>
          </w:p>
          <w:p w14:paraId="44D222D0" w14:textId="6F498930" w:rsidR="00E761E2" w:rsidRDefault="00E761E2" w:rsidP="00E761E2">
            <w:pPr>
              <w:pStyle w:val="Textbody"/>
              <w:numPr>
                <w:ilvl w:val="0"/>
                <w:numId w:val="12"/>
              </w:numPr>
              <w:spacing w:line="240" w:lineRule="auto"/>
              <w:rPr>
                <w:rFonts w:ascii="AlArabiya" w:hAnsi="AlArabiya"/>
              </w:rPr>
            </w:pPr>
            <w:r>
              <w:rPr>
                <w:rFonts w:ascii="AlArabiya" w:hAnsi="AlArabiya"/>
              </w:rPr>
              <w:t>El aplicativo web busca en la base de datos en base al número de nodo</w:t>
            </w:r>
          </w:p>
          <w:p w14:paraId="0F198B22" w14:textId="55187571" w:rsidR="00E761E2" w:rsidRPr="00E761E2" w:rsidRDefault="00E761E2" w:rsidP="00E761E2">
            <w:pPr>
              <w:pStyle w:val="Textbody"/>
              <w:numPr>
                <w:ilvl w:val="0"/>
                <w:numId w:val="12"/>
              </w:numPr>
              <w:spacing w:line="240" w:lineRule="auto"/>
              <w:rPr>
                <w:rFonts w:ascii="AlArabiya" w:hAnsi="AlArabiya"/>
              </w:rPr>
            </w:pPr>
            <w:r>
              <w:rPr>
                <w:rFonts w:ascii="AlArabiya" w:hAnsi="AlArabiya"/>
              </w:rPr>
              <w:t xml:space="preserve">El aplicativo Renderiza una nueva vista donde se muestran </w:t>
            </w:r>
            <w:r w:rsidR="000054E1">
              <w:rPr>
                <w:rFonts w:ascii="AlArabiya" w:hAnsi="AlArabiya"/>
              </w:rPr>
              <w:t>las especificaciones</w:t>
            </w:r>
            <w:r>
              <w:rPr>
                <w:rFonts w:ascii="AlArabiya" w:hAnsi="AlArabiya"/>
              </w:rPr>
              <w:t xml:space="preserve"> de una nodo en la red , ya sean sus parámetros de posición o de trasmisión de datos.</w:t>
            </w:r>
          </w:p>
        </w:tc>
      </w:tr>
    </w:tbl>
    <w:p w14:paraId="594C7371" w14:textId="15E4B808" w:rsidR="00905057" w:rsidRDefault="00905057" w:rsidP="00D91B48">
      <w:pPr>
        <w:pStyle w:val="Textbody"/>
        <w:spacing w:line="240" w:lineRule="auto"/>
        <w:rPr>
          <w:rFonts w:ascii="AlArabiya" w:hAnsi="AlArabiya"/>
          <w:b/>
          <w:bCs/>
          <w:sz w:val="36"/>
          <w:szCs w:val="36"/>
        </w:rPr>
      </w:pPr>
    </w:p>
    <w:p w14:paraId="0274D517" w14:textId="571F8016" w:rsidR="009E6B70" w:rsidRDefault="009E6B70" w:rsidP="00D91B48">
      <w:pPr>
        <w:pStyle w:val="Textbody"/>
        <w:spacing w:line="240" w:lineRule="auto"/>
        <w:rPr>
          <w:rFonts w:ascii="AlArabiya" w:hAnsi="AlArabiya"/>
          <w:b/>
          <w:bCs/>
          <w:sz w:val="36"/>
          <w:szCs w:val="36"/>
        </w:rPr>
      </w:pPr>
    </w:p>
    <w:p w14:paraId="6E81B6B1" w14:textId="014A87F6" w:rsidR="009E6B70" w:rsidRDefault="009E6B70" w:rsidP="00D91B48">
      <w:pPr>
        <w:pStyle w:val="Textbody"/>
        <w:spacing w:line="240" w:lineRule="auto"/>
        <w:rPr>
          <w:rFonts w:ascii="AlArabiya" w:hAnsi="AlArabiya"/>
          <w:b/>
          <w:bCs/>
          <w:sz w:val="36"/>
          <w:szCs w:val="36"/>
        </w:rPr>
      </w:pPr>
    </w:p>
    <w:p w14:paraId="234E8BF6" w14:textId="175C1A90" w:rsidR="009E6B70" w:rsidRDefault="009E6B70" w:rsidP="00D91B48">
      <w:pPr>
        <w:pStyle w:val="Textbody"/>
        <w:spacing w:line="240" w:lineRule="auto"/>
        <w:rPr>
          <w:rFonts w:ascii="AlArabiya" w:hAnsi="AlArabiya"/>
          <w:b/>
          <w:bCs/>
          <w:sz w:val="36"/>
          <w:szCs w:val="36"/>
        </w:rPr>
      </w:pPr>
    </w:p>
    <w:p w14:paraId="4373BC26" w14:textId="77777777" w:rsidR="009E6B70" w:rsidRDefault="009E6B70" w:rsidP="00D91B48">
      <w:pPr>
        <w:pStyle w:val="Textbody"/>
        <w:spacing w:line="240" w:lineRule="auto"/>
        <w:rPr>
          <w:rFonts w:ascii="AlArabiya" w:hAnsi="AlArabiya"/>
          <w:b/>
          <w:bCs/>
          <w:sz w:val="36"/>
          <w:szCs w:val="36"/>
        </w:rPr>
      </w:pPr>
    </w:p>
    <w:p w14:paraId="2933187C" w14:textId="0E8C2F06" w:rsidR="000054E1" w:rsidRDefault="000054E1" w:rsidP="000054E1">
      <w:pPr>
        <w:pStyle w:val="Caption"/>
      </w:pPr>
    </w:p>
    <w:p w14:paraId="15C56691" w14:textId="01C0A493" w:rsidR="009E6B70" w:rsidRDefault="009E6B70" w:rsidP="009E6B70">
      <w:pPr>
        <w:pStyle w:val="Caption"/>
        <w:keepNext/>
      </w:pPr>
      <w:bookmarkStart w:id="68" w:name="_Toc44573561"/>
      <w:r>
        <w:lastRenderedPageBreak/>
        <w:t xml:space="preserve">Tabla </w:t>
      </w:r>
      <w:fldSimple w:instr=" SEQ Tabla \* ARABIC ">
        <w:r>
          <w:rPr>
            <w:noProof/>
          </w:rPr>
          <w:t>5</w:t>
        </w:r>
      </w:fldSimple>
      <w:r>
        <w:t xml:space="preserve">. </w:t>
      </w:r>
      <w:r w:rsidRPr="001405A1">
        <w:t>Detalles Datos</w:t>
      </w:r>
      <w:bookmarkEnd w:id="68"/>
    </w:p>
    <w:tbl>
      <w:tblPr>
        <w:tblW w:w="9643" w:type="dxa"/>
        <w:tblLayout w:type="fixed"/>
        <w:tblCellMar>
          <w:left w:w="10" w:type="dxa"/>
          <w:right w:w="10" w:type="dxa"/>
        </w:tblCellMar>
        <w:tblLook w:val="0000" w:firstRow="0" w:lastRow="0" w:firstColumn="0" w:lastColumn="0" w:noHBand="0" w:noVBand="0"/>
      </w:tblPr>
      <w:tblGrid>
        <w:gridCol w:w="2786"/>
        <w:gridCol w:w="6857"/>
      </w:tblGrid>
      <w:tr w:rsidR="000054E1" w14:paraId="42701E23" w14:textId="77777777" w:rsidTr="004B4378">
        <w:tc>
          <w:tcPr>
            <w:tcW w:w="2786" w:type="dxa"/>
            <w:tcBorders>
              <w:top w:val="single" w:sz="2" w:space="0" w:color="000000"/>
              <w:left w:val="single" w:sz="2" w:space="0" w:color="000000"/>
              <w:bottom w:val="single" w:sz="2" w:space="0" w:color="000000"/>
            </w:tcBorders>
            <w:shd w:val="clear" w:color="auto" w:fill="99CC99"/>
            <w:tcMar>
              <w:top w:w="55" w:type="dxa"/>
              <w:left w:w="55" w:type="dxa"/>
              <w:bottom w:w="55" w:type="dxa"/>
              <w:right w:w="55" w:type="dxa"/>
            </w:tcMar>
          </w:tcPr>
          <w:p w14:paraId="283F283D" w14:textId="77777777" w:rsidR="000054E1" w:rsidRDefault="000054E1" w:rsidP="004B4378">
            <w:pPr>
              <w:pStyle w:val="Textbody"/>
              <w:spacing w:line="240" w:lineRule="auto"/>
              <w:rPr>
                <w:rFonts w:ascii="AlArabiya" w:hAnsi="AlArabiya"/>
                <w:b/>
                <w:bCs/>
                <w:sz w:val="28"/>
                <w:szCs w:val="28"/>
              </w:rPr>
            </w:pPr>
            <w:r>
              <w:rPr>
                <w:rFonts w:ascii="AlArabiya" w:hAnsi="AlArabiya"/>
                <w:b/>
                <w:bCs/>
                <w:sz w:val="28"/>
                <w:szCs w:val="28"/>
              </w:rPr>
              <w:t>Título:</w:t>
            </w:r>
          </w:p>
        </w:tc>
        <w:tc>
          <w:tcPr>
            <w:tcW w:w="6857" w:type="dxa"/>
            <w:tcBorders>
              <w:top w:val="single" w:sz="2" w:space="0" w:color="000000"/>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19F761D0" w14:textId="1890C845" w:rsidR="000054E1" w:rsidRDefault="000054E1" w:rsidP="004B4378">
            <w:pPr>
              <w:pStyle w:val="Textbody"/>
              <w:spacing w:line="240" w:lineRule="auto"/>
              <w:rPr>
                <w:rFonts w:ascii="AlArabiya" w:hAnsi="AlArabiya"/>
              </w:rPr>
            </w:pPr>
            <w:r>
              <w:rPr>
                <w:rFonts w:ascii="AlArabiya" w:hAnsi="AlArabiya"/>
              </w:rPr>
              <w:t>Ver Datos</w:t>
            </w:r>
          </w:p>
        </w:tc>
      </w:tr>
      <w:tr w:rsidR="000054E1" w14:paraId="28DC5D7A" w14:textId="77777777" w:rsidTr="004B4378">
        <w:tc>
          <w:tcPr>
            <w:tcW w:w="2786" w:type="dxa"/>
            <w:tcBorders>
              <w:left w:val="single" w:sz="2" w:space="0" w:color="000000"/>
              <w:bottom w:val="single" w:sz="2" w:space="0" w:color="000000"/>
            </w:tcBorders>
            <w:shd w:val="clear" w:color="auto" w:fill="99CC99"/>
            <w:tcMar>
              <w:top w:w="55" w:type="dxa"/>
              <w:left w:w="55" w:type="dxa"/>
              <w:bottom w:w="55" w:type="dxa"/>
              <w:right w:w="55" w:type="dxa"/>
            </w:tcMar>
          </w:tcPr>
          <w:p w14:paraId="6240F9AF" w14:textId="77777777" w:rsidR="000054E1" w:rsidRDefault="000054E1" w:rsidP="004B4378">
            <w:pPr>
              <w:pStyle w:val="Textbody"/>
              <w:spacing w:line="240" w:lineRule="auto"/>
              <w:rPr>
                <w:rFonts w:ascii="AlArabiya" w:hAnsi="AlArabiya"/>
                <w:b/>
                <w:bCs/>
                <w:sz w:val="28"/>
                <w:szCs w:val="28"/>
              </w:rPr>
            </w:pPr>
            <w:r>
              <w:rPr>
                <w:rFonts w:ascii="AlArabiya" w:hAnsi="AlArabiya"/>
                <w:b/>
                <w:bCs/>
                <w:sz w:val="28"/>
                <w:szCs w:val="28"/>
              </w:rPr>
              <w:t>Actor:</w:t>
            </w:r>
          </w:p>
        </w:tc>
        <w:tc>
          <w:tcPr>
            <w:tcW w:w="6857" w:type="dxa"/>
            <w:tcBorders>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71B787A9" w14:textId="77777777" w:rsidR="000054E1" w:rsidRDefault="000054E1" w:rsidP="004B4378">
            <w:pPr>
              <w:pStyle w:val="Textbody"/>
              <w:spacing w:line="240" w:lineRule="auto"/>
              <w:rPr>
                <w:rFonts w:ascii="AlArabiya" w:hAnsi="AlArabiya"/>
              </w:rPr>
            </w:pPr>
            <w:r>
              <w:rPr>
                <w:rFonts w:ascii="AlArabiya" w:hAnsi="AlArabiya"/>
              </w:rPr>
              <w:t>Usuario</w:t>
            </w:r>
          </w:p>
        </w:tc>
      </w:tr>
      <w:tr w:rsidR="000054E1" w14:paraId="6DD7F90D" w14:textId="77777777" w:rsidTr="004B4378">
        <w:tc>
          <w:tcPr>
            <w:tcW w:w="2786" w:type="dxa"/>
            <w:tcBorders>
              <w:top w:val="single" w:sz="2" w:space="0" w:color="000000"/>
              <w:left w:val="single" w:sz="2" w:space="0" w:color="000000"/>
              <w:bottom w:val="single" w:sz="2" w:space="0" w:color="000000"/>
            </w:tcBorders>
            <w:shd w:val="clear" w:color="auto" w:fill="99CC99"/>
            <w:tcMar>
              <w:top w:w="55" w:type="dxa"/>
              <w:left w:w="55" w:type="dxa"/>
              <w:bottom w:w="55" w:type="dxa"/>
              <w:right w:w="55" w:type="dxa"/>
            </w:tcMar>
          </w:tcPr>
          <w:p w14:paraId="28FAC732" w14:textId="77777777" w:rsidR="000054E1" w:rsidRDefault="000054E1" w:rsidP="004B4378">
            <w:pPr>
              <w:pStyle w:val="Textbody"/>
              <w:spacing w:line="240" w:lineRule="auto"/>
              <w:rPr>
                <w:rFonts w:ascii="AlArabiya" w:hAnsi="AlArabiya"/>
                <w:b/>
                <w:bCs/>
                <w:sz w:val="28"/>
                <w:szCs w:val="28"/>
              </w:rPr>
            </w:pPr>
            <w:r>
              <w:rPr>
                <w:rFonts w:ascii="AlArabiya" w:hAnsi="AlArabiya"/>
                <w:b/>
                <w:bCs/>
                <w:sz w:val="28"/>
                <w:szCs w:val="28"/>
              </w:rPr>
              <w:t>Escenario 1:</w:t>
            </w:r>
          </w:p>
        </w:tc>
        <w:tc>
          <w:tcPr>
            <w:tcW w:w="6857" w:type="dxa"/>
            <w:tcBorders>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37B893A5" w14:textId="301E6213" w:rsidR="000054E1" w:rsidRDefault="000054E1" w:rsidP="000054E1">
            <w:pPr>
              <w:pStyle w:val="Textbody"/>
              <w:numPr>
                <w:ilvl w:val="0"/>
                <w:numId w:val="13"/>
              </w:numPr>
              <w:spacing w:line="240" w:lineRule="auto"/>
              <w:rPr>
                <w:rFonts w:ascii="AlArabiya" w:hAnsi="AlArabiya"/>
              </w:rPr>
            </w:pPr>
            <w:r>
              <w:rPr>
                <w:rFonts w:ascii="AlArabiya" w:hAnsi="AlArabiya"/>
              </w:rPr>
              <w:t>El usuario en la ventana de detalles de nodo selecciona el botón “Ver Datos”</w:t>
            </w:r>
          </w:p>
          <w:p w14:paraId="3A807A13" w14:textId="46A19E8A" w:rsidR="000054E1" w:rsidRPr="00E761E2" w:rsidRDefault="000054E1" w:rsidP="000054E1">
            <w:pPr>
              <w:pStyle w:val="Textbody"/>
              <w:numPr>
                <w:ilvl w:val="0"/>
                <w:numId w:val="13"/>
              </w:numPr>
              <w:spacing w:line="240" w:lineRule="auto"/>
              <w:rPr>
                <w:rFonts w:ascii="AlArabiya" w:hAnsi="AlArabiya"/>
              </w:rPr>
            </w:pPr>
            <w:r>
              <w:rPr>
                <w:rFonts w:ascii="AlArabiya" w:hAnsi="AlArabiya"/>
              </w:rPr>
              <w:t xml:space="preserve">El aplicativo web carga sobre </w:t>
            </w:r>
            <w:r w:rsidR="00243F44">
              <w:rPr>
                <w:rFonts w:ascii="AlArabiya" w:hAnsi="AlArabiya"/>
              </w:rPr>
              <w:t>un cuadro</w:t>
            </w:r>
            <w:r>
              <w:rPr>
                <w:rFonts w:ascii="AlArabiya" w:hAnsi="AlArabiya"/>
              </w:rPr>
              <w:t xml:space="preserve"> de texto editable el archivo de texto plano que genera la red LoRa</w:t>
            </w:r>
          </w:p>
        </w:tc>
      </w:tr>
    </w:tbl>
    <w:p w14:paraId="18093E45" w14:textId="77777777" w:rsidR="00FC1509" w:rsidRDefault="00FC1509" w:rsidP="00FC1509">
      <w:pPr>
        <w:pStyle w:val="Textbody"/>
        <w:spacing w:line="240" w:lineRule="auto"/>
        <w:rPr>
          <w:rFonts w:ascii="AlArabiya" w:hAnsi="AlArabiya"/>
          <w:b/>
          <w:bCs/>
          <w:sz w:val="36"/>
          <w:szCs w:val="36"/>
        </w:rPr>
      </w:pPr>
    </w:p>
    <w:p w14:paraId="35A69FD4" w14:textId="69768DCA" w:rsidR="00FC1509" w:rsidRDefault="00FC1509" w:rsidP="00FC1509">
      <w:pPr>
        <w:pStyle w:val="Caption"/>
      </w:pPr>
    </w:p>
    <w:p w14:paraId="51D52A1F" w14:textId="4FBC236A" w:rsidR="009E6B70" w:rsidRDefault="009E6B70" w:rsidP="009E6B70">
      <w:pPr>
        <w:pStyle w:val="Caption"/>
        <w:keepNext/>
      </w:pPr>
      <w:bookmarkStart w:id="69" w:name="_Toc44573562"/>
      <w:r>
        <w:t xml:space="preserve">Tabla </w:t>
      </w:r>
      <w:fldSimple w:instr=" SEQ Tabla \* ARABIC ">
        <w:r>
          <w:rPr>
            <w:noProof/>
          </w:rPr>
          <w:t>6</w:t>
        </w:r>
      </w:fldSimple>
      <w:r>
        <w:t xml:space="preserve">. </w:t>
      </w:r>
      <w:r w:rsidRPr="00215D07">
        <w:t>Descargar Datos.</w:t>
      </w:r>
      <w:bookmarkEnd w:id="69"/>
    </w:p>
    <w:tbl>
      <w:tblPr>
        <w:tblW w:w="9643" w:type="dxa"/>
        <w:tblLayout w:type="fixed"/>
        <w:tblCellMar>
          <w:left w:w="10" w:type="dxa"/>
          <w:right w:w="10" w:type="dxa"/>
        </w:tblCellMar>
        <w:tblLook w:val="0000" w:firstRow="0" w:lastRow="0" w:firstColumn="0" w:lastColumn="0" w:noHBand="0" w:noVBand="0"/>
      </w:tblPr>
      <w:tblGrid>
        <w:gridCol w:w="2786"/>
        <w:gridCol w:w="6857"/>
      </w:tblGrid>
      <w:tr w:rsidR="00FC1509" w14:paraId="4ABB8FAE" w14:textId="77777777" w:rsidTr="004B4378">
        <w:tc>
          <w:tcPr>
            <w:tcW w:w="2786" w:type="dxa"/>
            <w:tcBorders>
              <w:top w:val="single" w:sz="2" w:space="0" w:color="000000"/>
              <w:left w:val="single" w:sz="2" w:space="0" w:color="000000"/>
              <w:bottom w:val="single" w:sz="2" w:space="0" w:color="000000"/>
            </w:tcBorders>
            <w:shd w:val="clear" w:color="auto" w:fill="99CC99"/>
            <w:tcMar>
              <w:top w:w="55" w:type="dxa"/>
              <w:left w:w="55" w:type="dxa"/>
              <w:bottom w:w="55" w:type="dxa"/>
              <w:right w:w="55" w:type="dxa"/>
            </w:tcMar>
          </w:tcPr>
          <w:p w14:paraId="544E5BC9" w14:textId="77777777" w:rsidR="00FC1509" w:rsidRDefault="00FC1509" w:rsidP="004B4378">
            <w:pPr>
              <w:pStyle w:val="Textbody"/>
              <w:spacing w:line="240" w:lineRule="auto"/>
              <w:rPr>
                <w:rFonts w:ascii="AlArabiya" w:hAnsi="AlArabiya"/>
                <w:b/>
                <w:bCs/>
                <w:sz w:val="28"/>
                <w:szCs w:val="28"/>
              </w:rPr>
            </w:pPr>
            <w:r>
              <w:rPr>
                <w:rFonts w:ascii="AlArabiya" w:hAnsi="AlArabiya"/>
                <w:b/>
                <w:bCs/>
                <w:sz w:val="28"/>
                <w:szCs w:val="28"/>
              </w:rPr>
              <w:t>Título:</w:t>
            </w:r>
          </w:p>
        </w:tc>
        <w:tc>
          <w:tcPr>
            <w:tcW w:w="6857" w:type="dxa"/>
            <w:tcBorders>
              <w:top w:val="single" w:sz="2" w:space="0" w:color="000000"/>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5D240AB4" w14:textId="77777777" w:rsidR="00FC1509" w:rsidRDefault="00FC1509" w:rsidP="004B4378">
            <w:pPr>
              <w:pStyle w:val="Textbody"/>
              <w:spacing w:line="240" w:lineRule="auto"/>
              <w:rPr>
                <w:rFonts w:ascii="AlArabiya" w:hAnsi="AlArabiya"/>
              </w:rPr>
            </w:pPr>
            <w:r>
              <w:rPr>
                <w:rFonts w:ascii="AlArabiya" w:hAnsi="AlArabiya"/>
              </w:rPr>
              <w:t>Ver Datos</w:t>
            </w:r>
          </w:p>
        </w:tc>
      </w:tr>
      <w:tr w:rsidR="00FC1509" w14:paraId="2F483555" w14:textId="77777777" w:rsidTr="004B4378">
        <w:tc>
          <w:tcPr>
            <w:tcW w:w="2786" w:type="dxa"/>
            <w:tcBorders>
              <w:left w:val="single" w:sz="2" w:space="0" w:color="000000"/>
              <w:bottom w:val="single" w:sz="2" w:space="0" w:color="000000"/>
            </w:tcBorders>
            <w:shd w:val="clear" w:color="auto" w:fill="99CC99"/>
            <w:tcMar>
              <w:top w:w="55" w:type="dxa"/>
              <w:left w:w="55" w:type="dxa"/>
              <w:bottom w:w="55" w:type="dxa"/>
              <w:right w:w="55" w:type="dxa"/>
            </w:tcMar>
          </w:tcPr>
          <w:p w14:paraId="1883DC75" w14:textId="77777777" w:rsidR="00FC1509" w:rsidRDefault="00FC1509" w:rsidP="004B4378">
            <w:pPr>
              <w:pStyle w:val="Textbody"/>
              <w:spacing w:line="240" w:lineRule="auto"/>
              <w:rPr>
                <w:rFonts w:ascii="AlArabiya" w:hAnsi="AlArabiya"/>
                <w:b/>
                <w:bCs/>
                <w:sz w:val="28"/>
                <w:szCs w:val="28"/>
              </w:rPr>
            </w:pPr>
            <w:r>
              <w:rPr>
                <w:rFonts w:ascii="AlArabiya" w:hAnsi="AlArabiya"/>
                <w:b/>
                <w:bCs/>
                <w:sz w:val="28"/>
                <w:szCs w:val="28"/>
              </w:rPr>
              <w:t>Actor:</w:t>
            </w:r>
          </w:p>
        </w:tc>
        <w:tc>
          <w:tcPr>
            <w:tcW w:w="6857" w:type="dxa"/>
            <w:tcBorders>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15AD2A9B" w14:textId="77777777" w:rsidR="00FC1509" w:rsidRDefault="00FC1509" w:rsidP="004B4378">
            <w:pPr>
              <w:pStyle w:val="Textbody"/>
              <w:spacing w:line="240" w:lineRule="auto"/>
              <w:rPr>
                <w:rFonts w:ascii="AlArabiya" w:hAnsi="AlArabiya"/>
              </w:rPr>
            </w:pPr>
            <w:r>
              <w:rPr>
                <w:rFonts w:ascii="AlArabiya" w:hAnsi="AlArabiya"/>
              </w:rPr>
              <w:t>Usuario</w:t>
            </w:r>
          </w:p>
        </w:tc>
      </w:tr>
      <w:tr w:rsidR="00FC1509" w14:paraId="659B807C" w14:textId="77777777" w:rsidTr="004B4378">
        <w:tc>
          <w:tcPr>
            <w:tcW w:w="2786" w:type="dxa"/>
            <w:tcBorders>
              <w:top w:val="single" w:sz="2" w:space="0" w:color="000000"/>
              <w:left w:val="single" w:sz="2" w:space="0" w:color="000000"/>
              <w:bottom w:val="single" w:sz="2" w:space="0" w:color="000000"/>
            </w:tcBorders>
            <w:shd w:val="clear" w:color="auto" w:fill="99CC99"/>
            <w:tcMar>
              <w:top w:w="55" w:type="dxa"/>
              <w:left w:w="55" w:type="dxa"/>
              <w:bottom w:w="55" w:type="dxa"/>
              <w:right w:w="55" w:type="dxa"/>
            </w:tcMar>
          </w:tcPr>
          <w:p w14:paraId="0032BA20" w14:textId="77777777" w:rsidR="00FC1509" w:rsidRDefault="00FC1509" w:rsidP="004B4378">
            <w:pPr>
              <w:pStyle w:val="Textbody"/>
              <w:spacing w:line="240" w:lineRule="auto"/>
              <w:rPr>
                <w:rFonts w:ascii="AlArabiya" w:hAnsi="AlArabiya"/>
                <w:b/>
                <w:bCs/>
                <w:sz w:val="28"/>
                <w:szCs w:val="28"/>
              </w:rPr>
            </w:pPr>
            <w:r>
              <w:rPr>
                <w:rFonts w:ascii="AlArabiya" w:hAnsi="AlArabiya"/>
                <w:b/>
                <w:bCs/>
                <w:sz w:val="28"/>
                <w:szCs w:val="28"/>
              </w:rPr>
              <w:t>Escenario 1:</w:t>
            </w:r>
          </w:p>
        </w:tc>
        <w:tc>
          <w:tcPr>
            <w:tcW w:w="6857" w:type="dxa"/>
            <w:tcBorders>
              <w:left w:val="single" w:sz="2" w:space="0" w:color="000000"/>
              <w:bottom w:val="single" w:sz="2" w:space="0" w:color="000000"/>
              <w:right w:val="single" w:sz="2" w:space="0" w:color="000000"/>
            </w:tcBorders>
            <w:shd w:val="clear" w:color="auto" w:fill="CCFFCC"/>
            <w:tcMar>
              <w:top w:w="55" w:type="dxa"/>
              <w:left w:w="55" w:type="dxa"/>
              <w:bottom w:w="55" w:type="dxa"/>
              <w:right w:w="55" w:type="dxa"/>
            </w:tcMar>
          </w:tcPr>
          <w:p w14:paraId="351B129A" w14:textId="48CEB936" w:rsidR="00FC1509" w:rsidRDefault="00FC1509" w:rsidP="00FC1509">
            <w:pPr>
              <w:pStyle w:val="Textbody"/>
              <w:numPr>
                <w:ilvl w:val="0"/>
                <w:numId w:val="14"/>
              </w:numPr>
              <w:spacing w:line="240" w:lineRule="auto"/>
              <w:rPr>
                <w:rFonts w:ascii="AlArabiya" w:hAnsi="AlArabiya"/>
              </w:rPr>
            </w:pPr>
            <w:r>
              <w:rPr>
                <w:rFonts w:ascii="AlArabiya" w:hAnsi="AlArabiya"/>
              </w:rPr>
              <w:t>El usuario en la ventana de detalles de nodo selecciona el botón “</w:t>
            </w:r>
            <w:r w:rsidR="00243F44">
              <w:rPr>
                <w:rFonts w:ascii="AlArabiya" w:hAnsi="AlArabiya"/>
              </w:rPr>
              <w:t>Descargar”</w:t>
            </w:r>
          </w:p>
          <w:p w14:paraId="6AA56188" w14:textId="6F085BD0" w:rsidR="00FC1509" w:rsidRPr="00E761E2" w:rsidRDefault="009D4A31" w:rsidP="00FC1509">
            <w:pPr>
              <w:pStyle w:val="Textbody"/>
              <w:numPr>
                <w:ilvl w:val="0"/>
                <w:numId w:val="14"/>
              </w:numPr>
              <w:spacing w:line="240" w:lineRule="auto"/>
              <w:rPr>
                <w:rFonts w:ascii="AlArabiya" w:hAnsi="AlArabiya"/>
              </w:rPr>
            </w:pPr>
            <w:r>
              <w:rPr>
                <w:rFonts w:ascii="AlArabiya" w:hAnsi="AlArabiya"/>
              </w:rPr>
              <w:t>Sobre el dispositivo que se esté realizando la visualización del aplicativo se generar un archivo con el nombre “nodo” mas numero el numero de nodos en formato txt</w:t>
            </w:r>
          </w:p>
        </w:tc>
      </w:tr>
    </w:tbl>
    <w:p w14:paraId="117A52E0" w14:textId="77777777" w:rsidR="000054E1" w:rsidRDefault="000054E1" w:rsidP="000054E1">
      <w:pPr>
        <w:pStyle w:val="Textbody"/>
        <w:spacing w:line="240" w:lineRule="auto"/>
        <w:rPr>
          <w:rFonts w:ascii="AlArabiya" w:hAnsi="AlArabiya"/>
          <w:b/>
          <w:bCs/>
          <w:sz w:val="36"/>
          <w:szCs w:val="36"/>
        </w:rPr>
      </w:pPr>
    </w:p>
    <w:p w14:paraId="3B19B573" w14:textId="774CD0DD" w:rsidR="00905057" w:rsidRDefault="00905057" w:rsidP="00D91B48">
      <w:pPr>
        <w:pStyle w:val="Textbody"/>
        <w:spacing w:line="240" w:lineRule="auto"/>
        <w:rPr>
          <w:rFonts w:ascii="AlArabiya" w:hAnsi="AlArabiya"/>
          <w:b/>
          <w:bCs/>
          <w:sz w:val="36"/>
          <w:szCs w:val="36"/>
        </w:rPr>
      </w:pPr>
    </w:p>
    <w:p w14:paraId="58F59563" w14:textId="423999E3" w:rsidR="00905057" w:rsidRDefault="00905057" w:rsidP="00D91B48">
      <w:pPr>
        <w:pStyle w:val="Textbody"/>
        <w:spacing w:line="240" w:lineRule="auto"/>
        <w:rPr>
          <w:rFonts w:ascii="AlArabiya" w:hAnsi="AlArabiya"/>
          <w:b/>
          <w:bCs/>
          <w:sz w:val="36"/>
          <w:szCs w:val="36"/>
        </w:rPr>
      </w:pPr>
    </w:p>
    <w:p w14:paraId="36D173C1" w14:textId="1C52883C" w:rsidR="004776D6" w:rsidRDefault="004776D6" w:rsidP="00D91B48">
      <w:pPr>
        <w:pStyle w:val="Textbody"/>
        <w:spacing w:line="240" w:lineRule="auto"/>
        <w:rPr>
          <w:rFonts w:ascii="AlArabiya" w:hAnsi="AlArabiya"/>
          <w:b/>
          <w:bCs/>
          <w:sz w:val="36"/>
          <w:szCs w:val="36"/>
        </w:rPr>
      </w:pPr>
    </w:p>
    <w:p w14:paraId="25412676" w14:textId="4F6D4D57" w:rsidR="004776D6" w:rsidRDefault="004776D6" w:rsidP="00D91B48">
      <w:pPr>
        <w:pStyle w:val="Textbody"/>
        <w:spacing w:line="240" w:lineRule="auto"/>
        <w:rPr>
          <w:rFonts w:ascii="AlArabiya" w:hAnsi="AlArabiya"/>
          <w:b/>
          <w:bCs/>
          <w:sz w:val="36"/>
          <w:szCs w:val="36"/>
        </w:rPr>
      </w:pPr>
    </w:p>
    <w:p w14:paraId="2F3CDF98" w14:textId="4D5A8DA7" w:rsidR="004776D6" w:rsidRDefault="004776D6" w:rsidP="00D91B48">
      <w:pPr>
        <w:pStyle w:val="Textbody"/>
        <w:spacing w:line="240" w:lineRule="auto"/>
        <w:rPr>
          <w:rFonts w:ascii="AlArabiya" w:hAnsi="AlArabiya"/>
          <w:b/>
          <w:bCs/>
          <w:sz w:val="36"/>
          <w:szCs w:val="36"/>
        </w:rPr>
      </w:pPr>
    </w:p>
    <w:p w14:paraId="25F92BCB" w14:textId="6311C257" w:rsidR="004776D6" w:rsidRDefault="004776D6" w:rsidP="00D91B48">
      <w:pPr>
        <w:pStyle w:val="Textbody"/>
        <w:spacing w:line="240" w:lineRule="auto"/>
        <w:rPr>
          <w:rFonts w:ascii="AlArabiya" w:hAnsi="AlArabiya"/>
          <w:b/>
          <w:bCs/>
          <w:sz w:val="36"/>
          <w:szCs w:val="36"/>
        </w:rPr>
      </w:pPr>
    </w:p>
    <w:p w14:paraId="3B597B44" w14:textId="72DABC9D" w:rsidR="004776D6" w:rsidRDefault="004776D6" w:rsidP="00D91B48">
      <w:pPr>
        <w:pStyle w:val="Textbody"/>
        <w:spacing w:line="240" w:lineRule="auto"/>
        <w:rPr>
          <w:rFonts w:ascii="AlArabiya" w:hAnsi="AlArabiya"/>
          <w:b/>
          <w:bCs/>
          <w:sz w:val="36"/>
          <w:szCs w:val="36"/>
        </w:rPr>
      </w:pPr>
    </w:p>
    <w:p w14:paraId="4C82B5DD" w14:textId="4D87CF9A" w:rsidR="004776D6" w:rsidRDefault="004776D6" w:rsidP="00D91B48">
      <w:pPr>
        <w:pStyle w:val="Textbody"/>
        <w:spacing w:line="240" w:lineRule="auto"/>
        <w:rPr>
          <w:rFonts w:ascii="AlArabiya" w:hAnsi="AlArabiya"/>
          <w:b/>
          <w:bCs/>
          <w:sz w:val="36"/>
          <w:szCs w:val="36"/>
        </w:rPr>
      </w:pPr>
    </w:p>
    <w:p w14:paraId="6E342B7F" w14:textId="77777777" w:rsidR="004776D6" w:rsidRDefault="004776D6" w:rsidP="00D91B48">
      <w:pPr>
        <w:pStyle w:val="Textbody"/>
        <w:spacing w:line="240" w:lineRule="auto"/>
        <w:rPr>
          <w:rFonts w:ascii="AlArabiya" w:hAnsi="AlArabiya"/>
          <w:b/>
          <w:bCs/>
          <w:sz w:val="36"/>
          <w:szCs w:val="36"/>
        </w:rPr>
      </w:pPr>
    </w:p>
    <w:p w14:paraId="33C23923" w14:textId="00ECC76D" w:rsidR="00905057" w:rsidRDefault="00905057" w:rsidP="00D91B48">
      <w:pPr>
        <w:pStyle w:val="Textbody"/>
        <w:spacing w:line="240" w:lineRule="auto"/>
        <w:rPr>
          <w:rFonts w:ascii="AlArabiya" w:hAnsi="AlArabiya"/>
          <w:b/>
          <w:bCs/>
          <w:sz w:val="36"/>
          <w:szCs w:val="36"/>
        </w:rPr>
      </w:pPr>
    </w:p>
    <w:p w14:paraId="16AB42C5" w14:textId="58BA953E" w:rsidR="00905057" w:rsidRDefault="00905057" w:rsidP="00D91B48">
      <w:pPr>
        <w:pStyle w:val="Textbody"/>
        <w:spacing w:line="240" w:lineRule="auto"/>
        <w:rPr>
          <w:rFonts w:ascii="AlArabiya" w:hAnsi="AlArabiya"/>
          <w:b/>
          <w:bCs/>
          <w:sz w:val="36"/>
          <w:szCs w:val="36"/>
        </w:rPr>
      </w:pPr>
    </w:p>
    <w:p w14:paraId="5D4E0864" w14:textId="77777777" w:rsidR="00D91B48" w:rsidRDefault="00D91B48" w:rsidP="00D91B48">
      <w:pPr>
        <w:pStyle w:val="Titluo1"/>
      </w:pPr>
      <w:bookmarkStart w:id="70" w:name="_Toc44574202"/>
      <w:r>
        <w:lastRenderedPageBreak/>
        <w:t>10. VISTA LÓGICA DEL SISTEMA</w:t>
      </w:r>
      <w:bookmarkEnd w:id="70"/>
    </w:p>
    <w:p w14:paraId="15A4DB8B" w14:textId="77777777" w:rsidR="00D91B48" w:rsidRDefault="00D91B48" w:rsidP="00D91B48">
      <w:pPr>
        <w:pStyle w:val="Heading2"/>
      </w:pPr>
      <w:bookmarkStart w:id="71" w:name="_Toc44574203"/>
      <w:r>
        <w:t>10.1 Modelo lógico de datos</w:t>
      </w:r>
      <w:bookmarkEnd w:id="71"/>
    </w:p>
    <w:p w14:paraId="70871698" w14:textId="57E410C8" w:rsidR="00D91B48" w:rsidRDefault="00D91B48" w:rsidP="00D91B48">
      <w:pPr>
        <w:pStyle w:val="Texto"/>
      </w:pPr>
      <w:r>
        <w:t>En la figura 24 se muestra el modelo lógico de datos</w:t>
      </w:r>
      <w:r w:rsidR="001C1F89">
        <w:t xml:space="preserve">, implementados por medio de modelos en django, donde la tabla nodos representa la información de los diversos nodos </w:t>
      </w:r>
      <w:r w:rsidR="004B4378">
        <w:t>disponibles en</w:t>
      </w:r>
      <w:r w:rsidR="001C1F89">
        <w:t xml:space="preserve"> la red con su información, la tabla maestroES representa si el nodo actual es el nodo maestro de la red, y lista se refiere a la ubicación de los archivos de texto plano que se han generado.</w:t>
      </w:r>
    </w:p>
    <w:p w14:paraId="5A0F4D46" w14:textId="265D52A1" w:rsidR="001C1F89" w:rsidRDefault="001C1F89" w:rsidP="00D91B48">
      <w:pPr>
        <w:pStyle w:val="Textbody"/>
        <w:spacing w:line="240" w:lineRule="auto"/>
      </w:pPr>
    </w:p>
    <w:p w14:paraId="5DD11ED1" w14:textId="4C9EC78F" w:rsidR="001C1F89" w:rsidRDefault="001C1F89" w:rsidP="00D91B48">
      <w:pPr>
        <w:pStyle w:val="Textbody"/>
        <w:spacing w:line="240" w:lineRule="auto"/>
      </w:pPr>
    </w:p>
    <w:p w14:paraId="5C3CA848" w14:textId="493E044A" w:rsidR="001C1F89" w:rsidRDefault="004B4378" w:rsidP="00D91B48">
      <w:pPr>
        <w:pStyle w:val="Textbody"/>
        <w:spacing w:line="240" w:lineRule="auto"/>
      </w:pPr>
      <w:r>
        <w:rPr>
          <w:noProof/>
        </w:rPr>
        <mc:AlternateContent>
          <mc:Choice Requires="wps">
            <w:drawing>
              <wp:anchor distT="0" distB="0" distL="114300" distR="114300" simplePos="0" relativeHeight="251701248" behindDoc="0" locked="0" layoutInCell="1" allowOverlap="1" wp14:anchorId="2BF1F9E8" wp14:editId="14242ACA">
                <wp:simplePos x="0" y="0"/>
                <wp:positionH relativeFrom="column">
                  <wp:posOffset>128270</wp:posOffset>
                </wp:positionH>
                <wp:positionV relativeFrom="paragraph">
                  <wp:posOffset>337820</wp:posOffset>
                </wp:positionV>
                <wp:extent cx="6118860" cy="0"/>
                <wp:effectExtent l="0" t="0" r="0" b="0"/>
                <wp:wrapSquare wrapText="bothSides"/>
                <wp:docPr id="55" name="Cuadro de texto 213"/>
                <wp:cNvGraphicFramePr/>
                <a:graphic xmlns:a="http://schemas.openxmlformats.org/drawingml/2006/main">
                  <a:graphicData uri="http://schemas.microsoft.com/office/word/2010/wordprocessingShape">
                    <wps:wsp>
                      <wps:cNvSpPr txBox="1"/>
                      <wps:spPr>
                        <a:xfrm>
                          <a:off x="0" y="0"/>
                          <a:ext cx="6118860" cy="0"/>
                        </a:xfrm>
                        <a:prstGeom prst="rect">
                          <a:avLst/>
                        </a:prstGeom>
                        <a:solidFill>
                          <a:srgbClr val="FFFFFF"/>
                        </a:solidFill>
                        <a:ln>
                          <a:noFill/>
                          <a:prstDash/>
                        </a:ln>
                      </wps:spPr>
                      <wps:txbx>
                        <w:txbxContent>
                          <w:p w14:paraId="572D54C6" w14:textId="6E480C7E" w:rsidR="004B4378" w:rsidRDefault="004B4378" w:rsidP="001C1F89">
                            <w:pPr>
                              <w:pStyle w:val="Caption"/>
                              <w:jc w:val="center"/>
                            </w:pPr>
                            <w:bookmarkStart w:id="72" w:name="_Toc523951582"/>
                            <w:bookmarkStart w:id="73" w:name="_Toc523952850"/>
                            <w:r>
                              <w:rPr>
                                <w:noProof/>
                              </w:rPr>
                              <w:drawing>
                                <wp:inline distT="0" distB="0" distL="0" distR="0" wp14:anchorId="011A1F34" wp14:editId="622BB740">
                                  <wp:extent cx="6118860" cy="35864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18860" cy="3586480"/>
                                          </a:xfrm>
                                          <a:prstGeom prst="rect">
                                            <a:avLst/>
                                          </a:prstGeom>
                                          <a:noFill/>
                                          <a:ln>
                                            <a:noFill/>
                                          </a:ln>
                                        </pic:spPr>
                                      </pic:pic>
                                    </a:graphicData>
                                  </a:graphic>
                                </wp:inline>
                              </w:drawing>
                            </w:r>
                            <w:r>
                              <w:t xml:space="preserve">Figura </w:t>
                            </w:r>
                            <w:r w:rsidR="00B62FF1">
                              <w:t>9</w:t>
                            </w:r>
                            <w:r>
                              <w:t>: Modelo lógico de los datos</w:t>
                            </w:r>
                            <w:bookmarkEnd w:id="72"/>
                            <w:bookmarkEnd w:id="73"/>
                          </w:p>
                        </w:txbxContent>
                      </wps:txbx>
                      <wps:bodyPr vert="horz" wrap="square" lIns="0" tIns="0" rIns="0" bIns="0" anchor="t" anchorCtr="0" compatLnSpc="1">
                        <a:spAutoFit/>
                      </wps:bodyPr>
                    </wps:wsp>
                  </a:graphicData>
                </a:graphic>
              </wp:anchor>
            </w:drawing>
          </mc:Choice>
          <mc:Fallback>
            <w:pict>
              <v:shape w14:anchorId="2BF1F9E8" id="Cuadro de texto 213" o:spid="_x0000_s1037" type="#_x0000_t202" style="position:absolute;margin-left:10.1pt;margin-top:26.6pt;width:481.8pt;height:0;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" stroked="f">
                <v:textbox style="mso-fit-shape-to-text:t" inset="0,0,0,0">
                  <w:txbxContent>
                    <w:p w14:paraId="572D54C6" w14:textId="6E480C7E" w:rsidR="004B4378" w:rsidRDefault="004B4378" w:rsidP="001C1F89">
                      <w:pPr>
                        <w:pStyle w:val="Caption"/>
                        <w:jc w:val="center"/>
                      </w:pPr>
                      <w:bookmarkStart w:id="74" w:name="_Toc523951582"/>
                      <w:bookmarkStart w:id="75" w:name="_Toc523952850"/>
                      <w:r>
                        <w:rPr>
                          <w:noProof/>
                        </w:rPr>
                        <w:drawing>
                          <wp:inline distT="0" distB="0" distL="0" distR="0" wp14:anchorId="011A1F34" wp14:editId="622BB740">
                            <wp:extent cx="6118860" cy="35864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18860" cy="3586480"/>
                                    </a:xfrm>
                                    <a:prstGeom prst="rect">
                                      <a:avLst/>
                                    </a:prstGeom>
                                    <a:noFill/>
                                    <a:ln>
                                      <a:noFill/>
                                    </a:ln>
                                  </pic:spPr>
                                </pic:pic>
                              </a:graphicData>
                            </a:graphic>
                          </wp:inline>
                        </w:drawing>
                      </w:r>
                      <w:r>
                        <w:t xml:space="preserve">Figura </w:t>
                      </w:r>
                      <w:r w:rsidR="00B62FF1">
                        <w:t>9</w:t>
                      </w:r>
                      <w:r>
                        <w:t>: Modelo lógico de los datos</w:t>
                      </w:r>
                      <w:bookmarkEnd w:id="74"/>
                      <w:bookmarkEnd w:id="75"/>
                    </w:p>
                  </w:txbxContent>
                </v:textbox>
                <w10:wrap type="square"/>
              </v:shape>
            </w:pict>
          </mc:Fallback>
        </mc:AlternateContent>
      </w:r>
    </w:p>
    <w:p w14:paraId="1A1F83EE" w14:textId="50C43DD1" w:rsidR="001C1F89" w:rsidRDefault="001C1F89" w:rsidP="00D91B48">
      <w:pPr>
        <w:pStyle w:val="Textbody"/>
        <w:spacing w:line="240" w:lineRule="auto"/>
      </w:pPr>
    </w:p>
    <w:p w14:paraId="138460FC" w14:textId="588956CC" w:rsidR="001C1F89" w:rsidRDefault="001C1F89" w:rsidP="00D91B48">
      <w:pPr>
        <w:pStyle w:val="Textbody"/>
        <w:spacing w:line="240" w:lineRule="auto"/>
      </w:pPr>
    </w:p>
    <w:p w14:paraId="27D3B33E" w14:textId="7F9010E9" w:rsidR="001C1F89" w:rsidRDefault="001C1F89" w:rsidP="00D91B48">
      <w:pPr>
        <w:pStyle w:val="Textbody"/>
        <w:spacing w:line="240" w:lineRule="auto"/>
      </w:pPr>
    </w:p>
    <w:p w14:paraId="54E5AE1C" w14:textId="0A553E91" w:rsidR="001C1F89" w:rsidRDefault="001C1F89" w:rsidP="00D91B48">
      <w:pPr>
        <w:pStyle w:val="Textbody"/>
        <w:spacing w:line="240" w:lineRule="auto"/>
      </w:pPr>
    </w:p>
    <w:p w14:paraId="034E04B7" w14:textId="63179142" w:rsidR="001C1F89" w:rsidRDefault="001C1F89" w:rsidP="00D91B48">
      <w:pPr>
        <w:pStyle w:val="Textbody"/>
        <w:spacing w:line="240" w:lineRule="auto"/>
      </w:pPr>
    </w:p>
    <w:p w14:paraId="1A2C7456" w14:textId="3677CC2D" w:rsidR="001C1F89" w:rsidRDefault="001C1F89" w:rsidP="00D91B48">
      <w:pPr>
        <w:pStyle w:val="Textbody"/>
        <w:spacing w:line="240" w:lineRule="auto"/>
      </w:pPr>
    </w:p>
    <w:p w14:paraId="2CE0B862" w14:textId="440E5FDE" w:rsidR="001C1F89" w:rsidRDefault="001C1F89" w:rsidP="00D91B48">
      <w:pPr>
        <w:pStyle w:val="Textbody"/>
        <w:spacing w:line="240" w:lineRule="auto"/>
      </w:pPr>
    </w:p>
    <w:p w14:paraId="7680A06F" w14:textId="77777777" w:rsidR="001C1F89" w:rsidRDefault="001C1F89" w:rsidP="00D91B48">
      <w:pPr>
        <w:pStyle w:val="Textbody"/>
        <w:spacing w:line="240" w:lineRule="auto"/>
      </w:pPr>
    </w:p>
    <w:p w14:paraId="097AC0C7" w14:textId="330EA64B" w:rsidR="00D91B48" w:rsidRDefault="00D91B48" w:rsidP="00D91B48">
      <w:pPr>
        <w:pStyle w:val="Textbody"/>
        <w:spacing w:line="240" w:lineRule="auto"/>
      </w:pPr>
    </w:p>
    <w:p w14:paraId="45425A00" w14:textId="77777777" w:rsidR="00D91B48" w:rsidRDefault="00D91B48" w:rsidP="00D91B48">
      <w:pPr>
        <w:pStyle w:val="Heading2"/>
      </w:pPr>
      <w:bookmarkStart w:id="76" w:name="_Toc44574204"/>
      <w:r>
        <w:lastRenderedPageBreak/>
        <w:t>10.2 Diagrama de despliegue</w:t>
      </w:r>
      <w:bookmarkEnd w:id="76"/>
    </w:p>
    <w:p w14:paraId="599E7407" w14:textId="70B42562" w:rsidR="00D91B48" w:rsidRDefault="002D5333" w:rsidP="002D5333">
      <w:pPr>
        <w:pStyle w:val="Texto"/>
      </w:pPr>
      <w:r>
        <w:rPr>
          <w:noProof/>
        </w:rPr>
        <mc:AlternateContent>
          <mc:Choice Requires="wps">
            <w:drawing>
              <wp:anchor distT="0" distB="0" distL="114300" distR="114300" simplePos="0" relativeHeight="251692032" behindDoc="0" locked="0" layoutInCell="1" allowOverlap="1" wp14:anchorId="5074F6D8" wp14:editId="2701593A">
                <wp:simplePos x="0" y="0"/>
                <wp:positionH relativeFrom="margin">
                  <wp:align>left</wp:align>
                </wp:positionH>
                <wp:positionV relativeFrom="paragraph">
                  <wp:posOffset>602376</wp:posOffset>
                </wp:positionV>
                <wp:extent cx="6343650" cy="630"/>
                <wp:effectExtent l="0" t="0" r="0" b="0"/>
                <wp:wrapSquare wrapText="bothSides"/>
                <wp:docPr id="57" name="Cuadro de texto 214"/>
                <wp:cNvGraphicFramePr/>
                <a:graphic xmlns:a="http://schemas.openxmlformats.org/drawingml/2006/main">
                  <a:graphicData uri="http://schemas.microsoft.com/office/word/2010/wordprocessingShape">
                    <wps:wsp>
                      <wps:cNvSpPr txBox="1"/>
                      <wps:spPr>
                        <a:xfrm>
                          <a:off x="0" y="0"/>
                          <a:ext cx="6343650" cy="630"/>
                        </a:xfrm>
                        <a:prstGeom prst="rect">
                          <a:avLst/>
                        </a:prstGeom>
                        <a:solidFill>
                          <a:srgbClr val="FFFFFF"/>
                        </a:solidFill>
                        <a:ln>
                          <a:noFill/>
                          <a:prstDash/>
                        </a:ln>
                      </wps:spPr>
                      <wps:txbx>
                        <w:txbxContent>
                          <w:p w14:paraId="254C3960" w14:textId="1FB50E78" w:rsidR="004B4378" w:rsidRDefault="002D5333" w:rsidP="00D91B48">
                            <w:pPr>
                              <w:pStyle w:val="Caption"/>
                              <w:jc w:val="center"/>
                            </w:pPr>
                            <w:bookmarkStart w:id="77" w:name="_Toc523951583"/>
                            <w:bookmarkStart w:id="78" w:name="_Toc523952851"/>
                            <w:r>
                              <w:rPr>
                                <w:noProof/>
                              </w:rPr>
                              <w:drawing>
                                <wp:inline distT="0" distB="0" distL="0" distR="0" wp14:anchorId="573BD5DB" wp14:editId="5F4FB75C">
                                  <wp:extent cx="6343650" cy="27755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43650" cy="2775585"/>
                                          </a:xfrm>
                                          <a:prstGeom prst="rect">
                                            <a:avLst/>
                                          </a:prstGeom>
                                        </pic:spPr>
                                      </pic:pic>
                                    </a:graphicData>
                                  </a:graphic>
                                </wp:inline>
                              </w:drawing>
                            </w:r>
                            <w:r w:rsidR="004B4378">
                              <w:t xml:space="preserve">Figura </w:t>
                            </w:r>
                            <w:r w:rsidR="00B62FF1">
                              <w:t>10</w:t>
                            </w:r>
                            <w:r w:rsidR="004B4378">
                              <w:t>: Diagrama de despliegue</w:t>
                            </w:r>
                            <w:bookmarkEnd w:id="77"/>
                            <w:bookmarkEnd w:id="78"/>
                          </w:p>
                        </w:txbxContent>
                      </wps:txbx>
                      <wps:bodyPr vert="horz" wrap="square" lIns="0" tIns="0" rIns="0" bIns="0" anchor="t" anchorCtr="0" compatLnSpc="1">
                        <a:spAutoFit/>
                      </wps:bodyPr>
                    </wps:wsp>
                  </a:graphicData>
                </a:graphic>
              </wp:anchor>
            </w:drawing>
          </mc:Choice>
          <mc:Fallback>
            <w:pict>
              <v:shape w14:anchorId="5074F6D8" id="Cuadro de texto 214" o:spid="_x0000_s1038" type="#_x0000_t202" style="position:absolute;left:0;text-align:left;margin-left:0;margin-top:47.45pt;width:499.5pt;height:.05pt;z-index:2516920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" stroked="f">
                <v:textbox style="mso-fit-shape-to-text:t" inset="0,0,0,0">
                  <w:txbxContent>
                    <w:p w14:paraId="254C3960" w14:textId="1FB50E78" w:rsidR="004B4378" w:rsidRDefault="002D5333" w:rsidP="00D91B48">
                      <w:pPr>
                        <w:pStyle w:val="Caption"/>
                        <w:jc w:val="center"/>
                      </w:pPr>
                      <w:bookmarkStart w:id="79" w:name="_Toc523951583"/>
                      <w:bookmarkStart w:id="80" w:name="_Toc523952851"/>
                      <w:r>
                        <w:rPr>
                          <w:noProof/>
                        </w:rPr>
                        <w:drawing>
                          <wp:inline distT="0" distB="0" distL="0" distR="0" wp14:anchorId="573BD5DB" wp14:editId="5F4FB75C">
                            <wp:extent cx="6343650" cy="27755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43650" cy="2775585"/>
                                    </a:xfrm>
                                    <a:prstGeom prst="rect">
                                      <a:avLst/>
                                    </a:prstGeom>
                                  </pic:spPr>
                                </pic:pic>
                              </a:graphicData>
                            </a:graphic>
                          </wp:inline>
                        </w:drawing>
                      </w:r>
                      <w:r w:rsidR="004B4378">
                        <w:t xml:space="preserve">Figura </w:t>
                      </w:r>
                      <w:r w:rsidR="00B62FF1">
                        <w:t>10</w:t>
                      </w:r>
                      <w:r w:rsidR="004B4378">
                        <w:t>: Diagrama de despliegue</w:t>
                      </w:r>
                      <w:bookmarkEnd w:id="79"/>
                      <w:bookmarkEnd w:id="80"/>
                    </w:p>
                  </w:txbxContent>
                </v:textbox>
                <w10:wrap type="square" anchorx="margin"/>
              </v:shape>
            </w:pict>
          </mc:Fallback>
        </mc:AlternateContent>
      </w:r>
      <w:r w:rsidR="00D91B48">
        <w:t xml:space="preserve">En la </w:t>
      </w:r>
      <w:r w:rsidR="00863088">
        <w:t>figura se</w:t>
      </w:r>
      <w:r w:rsidR="00D91B48">
        <w:t xml:space="preserve"> muestra el diagrama de despliegue</w:t>
      </w:r>
      <w:bookmarkEnd w:id="0"/>
      <w:r w:rsidR="00863088">
        <w:t xml:space="preserve"> del aplicativo</w:t>
      </w:r>
    </w:p>
    <w:sectPr w:rsidR="00D91B48">
      <w:pgSz w:w="11906" w:h="16838"/>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00000001" w:csb1="00000000"/>
  </w:font>
  <w:font w:name="Calibri">
    <w:panose1 w:val="020F0502020204030204"/>
    <w:charset w:val="00"/>
    <w:family w:val="swiss"/>
    <w:pitch w:val="variable"/>
    <w:sig w:usb0="E0002EFF" w:usb1="C0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WenQuanYi Zen Hei">
    <w:altName w:val="Calibri"/>
    <w:charset w:val="00"/>
    <w:family w:val="auto"/>
    <w:pitch w:val="variable"/>
  </w:font>
  <w:font w:name="Lohit Devanagari">
    <w:altName w:val="Calibri"/>
    <w:charset w:val="00"/>
    <w:family w:val="auto"/>
    <w:pitch w:val="default"/>
  </w:font>
  <w:font w:name="Liberation Sans">
    <w:panose1 w:val="020B0604020202020204"/>
    <w:charset w:val="00"/>
    <w:family w:val="swiss"/>
    <w:pitch w:val="variable"/>
    <w:sig w:usb0="E0000AFF" w:usb1="500078FF" w:usb2="00000021" w:usb3="00000000" w:csb0="000001BF" w:csb1="00000000"/>
  </w:font>
  <w:font w:name="AlArabiya">
    <w:altName w:val="Calibri"/>
    <w:charset w:val="00"/>
    <w:family w:val="auto"/>
    <w:pitch w:val="variable"/>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Arial"/>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402A"/>
    <w:multiLevelType w:val="hybridMultilevel"/>
    <w:tmpl w:val="824AE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B3094"/>
    <w:multiLevelType w:val="hybridMultilevel"/>
    <w:tmpl w:val="EEB8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9C38EE"/>
    <w:multiLevelType w:val="hybridMultilevel"/>
    <w:tmpl w:val="EEB8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90D38"/>
    <w:multiLevelType w:val="hybridMultilevel"/>
    <w:tmpl w:val="EEB8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C74E9E"/>
    <w:multiLevelType w:val="multilevel"/>
    <w:tmpl w:val="979CA29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15:restartNumberingAfterBreak="0">
    <w:nsid w:val="27E109C4"/>
    <w:multiLevelType w:val="multilevel"/>
    <w:tmpl w:val="B16E63FE"/>
    <w:lvl w:ilvl="0">
      <w:numFmt w:val="bullet"/>
      <w:lvlText w:val="•"/>
      <w:lvlJc w:val="left"/>
      <w:pPr>
        <w:ind w:left="1080" w:hanging="360"/>
      </w:pPr>
      <w:rPr>
        <w:rFonts w:ascii="OpenSymbol" w:eastAsia="OpenSymbol" w:hAnsi="OpenSymbol" w:cs="OpenSymbol"/>
      </w:rPr>
    </w:lvl>
    <w:lvl w:ilvl="1">
      <w:numFmt w:val="bullet"/>
      <w:lvlText w:val="◦"/>
      <w:lvlJc w:val="left"/>
      <w:pPr>
        <w:ind w:left="1440" w:hanging="360"/>
      </w:pPr>
      <w:rPr>
        <w:rFonts w:ascii="OpenSymbol" w:eastAsia="OpenSymbol" w:hAnsi="OpenSymbol" w:cs="OpenSymbol"/>
      </w:rPr>
    </w:lvl>
    <w:lvl w:ilvl="2">
      <w:numFmt w:val="bullet"/>
      <w:lvlText w:val="▪"/>
      <w:lvlJc w:val="left"/>
      <w:pPr>
        <w:ind w:left="1800" w:hanging="360"/>
      </w:pPr>
      <w:rPr>
        <w:rFonts w:ascii="OpenSymbol" w:eastAsia="OpenSymbol" w:hAnsi="OpenSymbol" w:cs="OpenSymbol"/>
      </w:rPr>
    </w:lvl>
    <w:lvl w:ilvl="3">
      <w:numFmt w:val="bullet"/>
      <w:lvlText w:val="•"/>
      <w:lvlJc w:val="left"/>
      <w:pPr>
        <w:ind w:left="2160" w:hanging="360"/>
      </w:pPr>
      <w:rPr>
        <w:rFonts w:ascii="OpenSymbol" w:eastAsia="OpenSymbol" w:hAnsi="OpenSymbol" w:cs="OpenSymbol"/>
      </w:rPr>
    </w:lvl>
    <w:lvl w:ilvl="4">
      <w:numFmt w:val="bullet"/>
      <w:lvlText w:val="◦"/>
      <w:lvlJc w:val="left"/>
      <w:pPr>
        <w:ind w:left="2520" w:hanging="360"/>
      </w:pPr>
      <w:rPr>
        <w:rFonts w:ascii="OpenSymbol" w:eastAsia="OpenSymbol" w:hAnsi="OpenSymbol" w:cs="OpenSymbol"/>
      </w:rPr>
    </w:lvl>
    <w:lvl w:ilvl="5">
      <w:numFmt w:val="bullet"/>
      <w:lvlText w:val="▪"/>
      <w:lvlJc w:val="left"/>
      <w:pPr>
        <w:ind w:left="2880" w:hanging="360"/>
      </w:pPr>
      <w:rPr>
        <w:rFonts w:ascii="OpenSymbol" w:eastAsia="OpenSymbol" w:hAnsi="OpenSymbol" w:cs="OpenSymbol"/>
      </w:rPr>
    </w:lvl>
    <w:lvl w:ilvl="6">
      <w:numFmt w:val="bullet"/>
      <w:lvlText w:val="•"/>
      <w:lvlJc w:val="left"/>
      <w:pPr>
        <w:ind w:left="3240" w:hanging="360"/>
      </w:pPr>
      <w:rPr>
        <w:rFonts w:ascii="OpenSymbol" w:eastAsia="OpenSymbol" w:hAnsi="OpenSymbol" w:cs="OpenSymbol"/>
      </w:rPr>
    </w:lvl>
    <w:lvl w:ilvl="7">
      <w:numFmt w:val="bullet"/>
      <w:lvlText w:val="◦"/>
      <w:lvlJc w:val="left"/>
      <w:pPr>
        <w:ind w:left="3600" w:hanging="360"/>
      </w:pPr>
      <w:rPr>
        <w:rFonts w:ascii="OpenSymbol" w:eastAsia="OpenSymbol" w:hAnsi="OpenSymbol" w:cs="OpenSymbol"/>
      </w:rPr>
    </w:lvl>
    <w:lvl w:ilvl="8">
      <w:numFmt w:val="bullet"/>
      <w:lvlText w:val="▪"/>
      <w:lvlJc w:val="left"/>
      <w:pPr>
        <w:ind w:left="3960" w:hanging="360"/>
      </w:pPr>
      <w:rPr>
        <w:rFonts w:ascii="OpenSymbol" w:eastAsia="OpenSymbol" w:hAnsi="OpenSymbol" w:cs="OpenSymbol"/>
      </w:rPr>
    </w:lvl>
  </w:abstractNum>
  <w:abstractNum w:abstractNumId="6" w15:restartNumberingAfterBreak="0">
    <w:nsid w:val="38514414"/>
    <w:multiLevelType w:val="multilevel"/>
    <w:tmpl w:val="FF48031A"/>
    <w:styleLink w:val="LFO10"/>
    <w:lvl w:ilvl="0">
      <w:start w:val="1"/>
      <w:numFmt w:val="decimal"/>
      <w:pStyle w:val="Estilo4"/>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1224" w:hanging="504"/>
      </w:pPr>
      <w:rPr>
        <w:lang w:val="es-E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8C4712B"/>
    <w:multiLevelType w:val="multilevel"/>
    <w:tmpl w:val="AE407BD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8" w15:restartNumberingAfterBreak="0">
    <w:nsid w:val="49D41F9D"/>
    <w:multiLevelType w:val="multilevel"/>
    <w:tmpl w:val="EA9012B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9" w15:restartNumberingAfterBreak="0">
    <w:nsid w:val="4CFD44A0"/>
    <w:multiLevelType w:val="hybridMultilevel"/>
    <w:tmpl w:val="EEB8A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A349AF"/>
    <w:multiLevelType w:val="multilevel"/>
    <w:tmpl w:val="ED847760"/>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1" w15:restartNumberingAfterBreak="0">
    <w:nsid w:val="6F9E622D"/>
    <w:multiLevelType w:val="multilevel"/>
    <w:tmpl w:val="273EB86C"/>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2" w15:restartNumberingAfterBreak="0">
    <w:nsid w:val="749839B6"/>
    <w:multiLevelType w:val="multilevel"/>
    <w:tmpl w:val="74FEB4E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3" w15:restartNumberingAfterBreak="0">
    <w:nsid w:val="7C21443A"/>
    <w:multiLevelType w:val="multilevel"/>
    <w:tmpl w:val="5846DDB0"/>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4" w15:restartNumberingAfterBreak="0">
    <w:nsid w:val="7CFE6D56"/>
    <w:multiLevelType w:val="hybridMultilevel"/>
    <w:tmpl w:val="96BAD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12"/>
  </w:num>
  <w:num w:numId="5">
    <w:abstractNumId w:val="11"/>
  </w:num>
  <w:num w:numId="6">
    <w:abstractNumId w:val="10"/>
  </w:num>
  <w:num w:numId="7">
    <w:abstractNumId w:val="13"/>
  </w:num>
  <w:num w:numId="8">
    <w:abstractNumId w:val="5"/>
  </w:num>
  <w:num w:numId="9">
    <w:abstractNumId w:val="7"/>
  </w:num>
  <w:num w:numId="10">
    <w:abstractNumId w:val="14"/>
  </w:num>
  <w:num w:numId="11">
    <w:abstractNumId w:val="9"/>
  </w:num>
  <w:num w:numId="12">
    <w:abstractNumId w:val="1"/>
  </w:num>
  <w:num w:numId="13">
    <w:abstractNumId w:val="3"/>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MDA1NLc0NDKxNDBT0lEKTi0uzszPAykwrAUAphdp/CwAAAA="/>
  </w:docVars>
  <w:rsids>
    <w:rsidRoot w:val="00EF34AB"/>
    <w:rsid w:val="000054E1"/>
    <w:rsid w:val="00015963"/>
    <w:rsid w:val="00016CE2"/>
    <w:rsid w:val="000658FF"/>
    <w:rsid w:val="000A697C"/>
    <w:rsid w:val="000E3412"/>
    <w:rsid w:val="000F0848"/>
    <w:rsid w:val="000F4530"/>
    <w:rsid w:val="001035C8"/>
    <w:rsid w:val="0018426F"/>
    <w:rsid w:val="001B59E3"/>
    <w:rsid w:val="001C1F89"/>
    <w:rsid w:val="001C5CE0"/>
    <w:rsid w:val="001F74A0"/>
    <w:rsid w:val="002355B5"/>
    <w:rsid w:val="0023596D"/>
    <w:rsid w:val="00243F44"/>
    <w:rsid w:val="002A4D5D"/>
    <w:rsid w:val="002B2ECB"/>
    <w:rsid w:val="002D5333"/>
    <w:rsid w:val="002E3A31"/>
    <w:rsid w:val="00310C41"/>
    <w:rsid w:val="00354BE6"/>
    <w:rsid w:val="0037259B"/>
    <w:rsid w:val="003938A7"/>
    <w:rsid w:val="003A7DDE"/>
    <w:rsid w:val="003F18FC"/>
    <w:rsid w:val="003F2A5F"/>
    <w:rsid w:val="003F65D9"/>
    <w:rsid w:val="00410321"/>
    <w:rsid w:val="004673A4"/>
    <w:rsid w:val="004776D6"/>
    <w:rsid w:val="00484082"/>
    <w:rsid w:val="00494FEC"/>
    <w:rsid w:val="004B4378"/>
    <w:rsid w:val="004C5FA1"/>
    <w:rsid w:val="00512F77"/>
    <w:rsid w:val="00520702"/>
    <w:rsid w:val="00535AE1"/>
    <w:rsid w:val="00541223"/>
    <w:rsid w:val="005721E0"/>
    <w:rsid w:val="00596ED0"/>
    <w:rsid w:val="005D0180"/>
    <w:rsid w:val="00635A50"/>
    <w:rsid w:val="006415FB"/>
    <w:rsid w:val="00685D84"/>
    <w:rsid w:val="006E1F2E"/>
    <w:rsid w:val="006E47AB"/>
    <w:rsid w:val="006E4CD5"/>
    <w:rsid w:val="00702DDC"/>
    <w:rsid w:val="00703FA7"/>
    <w:rsid w:val="007818AF"/>
    <w:rsid w:val="007A3FBD"/>
    <w:rsid w:val="007D227E"/>
    <w:rsid w:val="007E7E46"/>
    <w:rsid w:val="007F1893"/>
    <w:rsid w:val="00841F0D"/>
    <w:rsid w:val="00863088"/>
    <w:rsid w:val="00865119"/>
    <w:rsid w:val="008C086C"/>
    <w:rsid w:val="00905057"/>
    <w:rsid w:val="009530B4"/>
    <w:rsid w:val="00990466"/>
    <w:rsid w:val="009C050B"/>
    <w:rsid w:val="009D4A31"/>
    <w:rsid w:val="009E6B70"/>
    <w:rsid w:val="00A03843"/>
    <w:rsid w:val="00A03EA2"/>
    <w:rsid w:val="00A602EE"/>
    <w:rsid w:val="00AC4BB6"/>
    <w:rsid w:val="00AF7A6F"/>
    <w:rsid w:val="00B2451E"/>
    <w:rsid w:val="00B41E6A"/>
    <w:rsid w:val="00B5262A"/>
    <w:rsid w:val="00B62FF1"/>
    <w:rsid w:val="00B839B0"/>
    <w:rsid w:val="00B90B51"/>
    <w:rsid w:val="00BB3EF7"/>
    <w:rsid w:val="00BD6D6D"/>
    <w:rsid w:val="00BE6E5E"/>
    <w:rsid w:val="00C269B2"/>
    <w:rsid w:val="00C47E14"/>
    <w:rsid w:val="00C85046"/>
    <w:rsid w:val="00C92FDA"/>
    <w:rsid w:val="00C958B2"/>
    <w:rsid w:val="00CA0C24"/>
    <w:rsid w:val="00D1740D"/>
    <w:rsid w:val="00D33892"/>
    <w:rsid w:val="00D47052"/>
    <w:rsid w:val="00D73BED"/>
    <w:rsid w:val="00D762C7"/>
    <w:rsid w:val="00D77D67"/>
    <w:rsid w:val="00D86C2D"/>
    <w:rsid w:val="00D91B48"/>
    <w:rsid w:val="00DA6A63"/>
    <w:rsid w:val="00DB0CBD"/>
    <w:rsid w:val="00DC1D1C"/>
    <w:rsid w:val="00DF415A"/>
    <w:rsid w:val="00E2762C"/>
    <w:rsid w:val="00E46295"/>
    <w:rsid w:val="00E761E2"/>
    <w:rsid w:val="00ED5935"/>
    <w:rsid w:val="00EF34AB"/>
    <w:rsid w:val="00EF4143"/>
    <w:rsid w:val="00EF5F9A"/>
    <w:rsid w:val="00F15729"/>
    <w:rsid w:val="00F17E3F"/>
    <w:rsid w:val="00F31AC4"/>
    <w:rsid w:val="00F377B0"/>
    <w:rsid w:val="00F6398E"/>
    <w:rsid w:val="00F769F5"/>
    <w:rsid w:val="00FB2E00"/>
    <w:rsid w:val="00FB77F0"/>
    <w:rsid w:val="00FC1509"/>
    <w:rsid w:val="00FC7757"/>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370E4"/>
  <w15:chartTrackingRefBased/>
  <w15:docId w15:val="{D670A6DE-5660-47D5-AD67-7D3A2D391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4AB"/>
    <w:pPr>
      <w:suppressAutoHyphens/>
      <w:autoSpaceDN w:val="0"/>
      <w:spacing w:after="0" w:line="240" w:lineRule="auto"/>
      <w:textAlignment w:val="baseline"/>
    </w:pPr>
    <w:rPr>
      <w:rFonts w:ascii="Liberation Serif" w:eastAsia="WenQuanYi Zen Hei" w:hAnsi="Liberation Serif" w:cs="Lohit Devanagari"/>
      <w:kern w:val="3"/>
      <w:sz w:val="24"/>
      <w:szCs w:val="24"/>
      <w:lang w:eastAsia="zh-CN" w:bidi="hi-IN"/>
    </w:rPr>
  </w:style>
  <w:style w:type="paragraph" w:styleId="Heading1">
    <w:name w:val="heading 1"/>
    <w:basedOn w:val="Heading"/>
    <w:next w:val="Textbody"/>
    <w:link w:val="Heading1Char"/>
    <w:uiPriority w:val="9"/>
    <w:qFormat/>
    <w:rsid w:val="00EF34AB"/>
    <w:pPr>
      <w:outlineLvl w:val="0"/>
    </w:pPr>
    <w:rPr>
      <w:b/>
      <w:bCs/>
    </w:rPr>
  </w:style>
  <w:style w:type="paragraph" w:styleId="Heading2">
    <w:name w:val="heading 2"/>
    <w:basedOn w:val="Normal"/>
    <w:next w:val="Normal"/>
    <w:link w:val="Heading2Char"/>
    <w:uiPriority w:val="9"/>
    <w:unhideWhenUsed/>
    <w:qFormat/>
    <w:rsid w:val="00EF34AB"/>
    <w:pPr>
      <w:keepNext/>
      <w:keepLines/>
      <w:spacing w:before="240" w:after="240" w:line="360" w:lineRule="auto"/>
      <w:outlineLvl w:val="1"/>
    </w:pPr>
    <w:rPr>
      <w:rFonts w:ascii="AlArabiya" w:eastAsia="Times New Roman" w:hAnsi="AlArabiya" w:cs="Mangal"/>
      <w:sz w:val="36"/>
      <w:szCs w:val="23"/>
    </w:rPr>
  </w:style>
  <w:style w:type="paragraph" w:styleId="Heading3">
    <w:name w:val="heading 3"/>
    <w:basedOn w:val="Normal"/>
    <w:next w:val="Normal"/>
    <w:link w:val="Heading3Char"/>
    <w:uiPriority w:val="9"/>
    <w:unhideWhenUsed/>
    <w:qFormat/>
    <w:rsid w:val="00EF34AB"/>
    <w:pPr>
      <w:keepNext/>
      <w:keepLines/>
      <w:spacing w:before="240" w:after="240" w:line="360" w:lineRule="auto"/>
      <w:ind w:left="420"/>
      <w:outlineLvl w:val="2"/>
    </w:pPr>
    <w:rPr>
      <w:rFonts w:ascii="AlArabiya" w:eastAsia="Times New Roman" w:hAnsi="AlArabiya" w:cs="Mangal"/>
      <w:sz w:val="3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34AB"/>
    <w:rPr>
      <w:rFonts w:ascii="Liberation Sans" w:eastAsia="WenQuanYi Zen Hei" w:hAnsi="Liberation Sans" w:cs="Lohit Devanagari"/>
      <w:b/>
      <w:bCs/>
      <w:kern w:val="3"/>
      <w:sz w:val="28"/>
      <w:szCs w:val="28"/>
      <w:lang w:eastAsia="zh-CN" w:bidi="hi-IN"/>
    </w:rPr>
  </w:style>
  <w:style w:type="character" w:customStyle="1" w:styleId="Heading2Char">
    <w:name w:val="Heading 2 Char"/>
    <w:basedOn w:val="DefaultParagraphFont"/>
    <w:link w:val="Heading2"/>
    <w:rsid w:val="00EF34AB"/>
    <w:rPr>
      <w:rFonts w:ascii="AlArabiya" w:eastAsia="Times New Roman" w:hAnsi="AlArabiya" w:cs="Mangal"/>
      <w:kern w:val="3"/>
      <w:sz w:val="36"/>
      <w:szCs w:val="23"/>
      <w:lang w:eastAsia="zh-CN" w:bidi="hi-IN"/>
    </w:rPr>
  </w:style>
  <w:style w:type="character" w:customStyle="1" w:styleId="Heading3Char">
    <w:name w:val="Heading 3 Char"/>
    <w:basedOn w:val="DefaultParagraphFont"/>
    <w:link w:val="Heading3"/>
    <w:rsid w:val="00EF34AB"/>
    <w:rPr>
      <w:rFonts w:ascii="AlArabiya" w:eastAsia="Times New Roman" w:hAnsi="AlArabiya" w:cs="Mangal"/>
      <w:kern w:val="3"/>
      <w:sz w:val="34"/>
      <w:szCs w:val="21"/>
      <w:lang w:eastAsia="zh-CN" w:bidi="hi-IN"/>
    </w:rPr>
  </w:style>
  <w:style w:type="paragraph" w:customStyle="1" w:styleId="Standard">
    <w:name w:val="Standard"/>
    <w:rsid w:val="00EF34AB"/>
    <w:pPr>
      <w:suppressAutoHyphens/>
      <w:autoSpaceDN w:val="0"/>
      <w:spacing w:after="0" w:line="240" w:lineRule="auto"/>
      <w:textAlignment w:val="baseline"/>
    </w:pPr>
    <w:rPr>
      <w:rFonts w:ascii="Liberation Serif" w:eastAsia="WenQuanYi Zen Hei" w:hAnsi="Liberation Serif" w:cs="Lohit Devanagari"/>
      <w:kern w:val="3"/>
      <w:sz w:val="24"/>
      <w:szCs w:val="24"/>
      <w:lang w:eastAsia="zh-CN" w:bidi="hi-IN"/>
    </w:rPr>
  </w:style>
  <w:style w:type="paragraph" w:customStyle="1" w:styleId="Heading">
    <w:name w:val="Heading"/>
    <w:basedOn w:val="Standard"/>
    <w:next w:val="Textbody"/>
    <w:rsid w:val="00EF34AB"/>
    <w:pPr>
      <w:keepNext/>
      <w:spacing w:before="240" w:after="120"/>
    </w:pPr>
    <w:rPr>
      <w:rFonts w:ascii="Liberation Sans" w:hAnsi="Liberation Sans"/>
      <w:sz w:val="28"/>
      <w:szCs w:val="28"/>
    </w:rPr>
  </w:style>
  <w:style w:type="paragraph" w:customStyle="1" w:styleId="Textbody">
    <w:name w:val="Text body"/>
    <w:basedOn w:val="Standard"/>
    <w:rsid w:val="00EF34AB"/>
    <w:pPr>
      <w:spacing w:after="140" w:line="288" w:lineRule="auto"/>
    </w:pPr>
  </w:style>
  <w:style w:type="paragraph" w:styleId="List">
    <w:name w:val="List"/>
    <w:basedOn w:val="Textbody"/>
    <w:rsid w:val="00EF34AB"/>
  </w:style>
  <w:style w:type="paragraph" w:styleId="Caption">
    <w:name w:val="caption"/>
    <w:basedOn w:val="Standard"/>
    <w:rsid w:val="00EF34AB"/>
    <w:pPr>
      <w:suppressLineNumbers/>
      <w:spacing w:before="120" w:after="120"/>
    </w:pPr>
    <w:rPr>
      <w:i/>
      <w:iCs/>
    </w:rPr>
  </w:style>
  <w:style w:type="paragraph" w:customStyle="1" w:styleId="Index">
    <w:name w:val="Index"/>
    <w:basedOn w:val="Standard"/>
    <w:rsid w:val="00EF34AB"/>
    <w:pPr>
      <w:suppressLineNumbers/>
    </w:pPr>
  </w:style>
  <w:style w:type="paragraph" w:customStyle="1" w:styleId="Puesto">
    <w:name w:val="Puesto"/>
    <w:basedOn w:val="Heading"/>
    <w:next w:val="Textbody"/>
    <w:rsid w:val="00EF34AB"/>
    <w:pPr>
      <w:jc w:val="center"/>
    </w:pPr>
    <w:rPr>
      <w:b/>
      <w:bCs/>
      <w:sz w:val="56"/>
      <w:szCs w:val="56"/>
    </w:rPr>
  </w:style>
  <w:style w:type="paragraph" w:styleId="Subtitle">
    <w:name w:val="Subtitle"/>
    <w:basedOn w:val="Heading"/>
    <w:next w:val="Textbody"/>
    <w:link w:val="SubtitleChar"/>
    <w:uiPriority w:val="11"/>
    <w:qFormat/>
    <w:rsid w:val="00EF34AB"/>
    <w:pPr>
      <w:spacing w:before="60"/>
      <w:jc w:val="center"/>
    </w:pPr>
    <w:rPr>
      <w:sz w:val="36"/>
      <w:szCs w:val="36"/>
    </w:rPr>
  </w:style>
  <w:style w:type="character" w:customStyle="1" w:styleId="SubtitleChar">
    <w:name w:val="Subtitle Char"/>
    <w:basedOn w:val="DefaultParagraphFont"/>
    <w:link w:val="Subtitle"/>
    <w:uiPriority w:val="11"/>
    <w:rsid w:val="00EF34AB"/>
    <w:rPr>
      <w:rFonts w:ascii="Liberation Sans" w:eastAsia="WenQuanYi Zen Hei" w:hAnsi="Liberation Sans" w:cs="Lohit Devanagari"/>
      <w:kern w:val="3"/>
      <w:sz w:val="36"/>
      <w:szCs w:val="36"/>
      <w:lang w:eastAsia="zh-CN" w:bidi="hi-IN"/>
    </w:rPr>
  </w:style>
  <w:style w:type="paragraph" w:customStyle="1" w:styleId="TableContents">
    <w:name w:val="Table Contents"/>
    <w:basedOn w:val="Standard"/>
    <w:rsid w:val="00EF34AB"/>
    <w:pPr>
      <w:suppressLineNumbers/>
    </w:pPr>
  </w:style>
  <w:style w:type="paragraph" w:customStyle="1" w:styleId="TableHeading">
    <w:name w:val="Table Heading"/>
    <w:basedOn w:val="TableContents"/>
    <w:rsid w:val="00EF34AB"/>
    <w:pPr>
      <w:jc w:val="center"/>
    </w:pPr>
    <w:rPr>
      <w:b/>
      <w:bCs/>
    </w:rPr>
  </w:style>
  <w:style w:type="paragraph" w:customStyle="1" w:styleId="Illustration">
    <w:name w:val="Illustration"/>
    <w:basedOn w:val="Caption"/>
    <w:rsid w:val="00EF34AB"/>
  </w:style>
  <w:style w:type="paragraph" w:customStyle="1" w:styleId="Framecontents">
    <w:name w:val="Frame contents"/>
    <w:basedOn w:val="Standard"/>
    <w:rsid w:val="00EF34AB"/>
  </w:style>
  <w:style w:type="character" w:customStyle="1" w:styleId="NumberingSymbols">
    <w:name w:val="Numbering Symbols"/>
    <w:rsid w:val="00EF34AB"/>
  </w:style>
  <w:style w:type="character" w:customStyle="1" w:styleId="BulletSymbols">
    <w:name w:val="Bullet Symbols"/>
    <w:rsid w:val="00EF34AB"/>
    <w:rPr>
      <w:rFonts w:ascii="OpenSymbol" w:eastAsia="OpenSymbol" w:hAnsi="OpenSymbol" w:cs="OpenSymbol"/>
    </w:rPr>
  </w:style>
  <w:style w:type="paragraph" w:customStyle="1" w:styleId="Titulo1">
    <w:name w:val="Titulo 1"/>
    <w:basedOn w:val="ListParagraph"/>
    <w:rsid w:val="00EF34AB"/>
    <w:pPr>
      <w:tabs>
        <w:tab w:val="left" w:pos="360"/>
      </w:tabs>
      <w:suppressAutoHyphens w:val="0"/>
      <w:spacing w:before="240" w:after="240" w:line="360" w:lineRule="auto"/>
      <w:jc w:val="both"/>
      <w:textAlignment w:val="auto"/>
    </w:pPr>
    <w:rPr>
      <w:rFonts w:ascii="Times New Roman" w:eastAsia="Times New Roman" w:hAnsi="Times New Roman" w:cs="Times New Roman"/>
      <w:b/>
      <w:caps/>
      <w:kern w:val="0"/>
      <w:szCs w:val="24"/>
      <w:lang w:eastAsia="es-CO" w:bidi="ar-SA"/>
    </w:rPr>
  </w:style>
  <w:style w:type="paragraph" w:customStyle="1" w:styleId="Titulo2">
    <w:name w:val="Titulo 2"/>
    <w:basedOn w:val="ListParagraph"/>
    <w:rsid w:val="00EF34AB"/>
    <w:pPr>
      <w:suppressAutoHyphens w:val="0"/>
      <w:spacing w:before="240" w:after="240" w:line="360" w:lineRule="auto"/>
      <w:jc w:val="both"/>
      <w:textAlignment w:val="auto"/>
    </w:pPr>
    <w:rPr>
      <w:rFonts w:ascii="Times New Roman" w:eastAsia="Times New Roman" w:hAnsi="Times New Roman" w:cs="Times New Roman"/>
      <w:b/>
      <w:caps/>
      <w:kern w:val="0"/>
      <w:szCs w:val="24"/>
      <w:lang w:eastAsia="es-CO" w:bidi="ar-SA"/>
    </w:rPr>
  </w:style>
  <w:style w:type="character" w:customStyle="1" w:styleId="Titulo2Car">
    <w:name w:val="Titulo 2 Car"/>
    <w:rsid w:val="00EF34AB"/>
    <w:rPr>
      <w:rFonts w:ascii="Times New Roman" w:eastAsia="Times New Roman" w:hAnsi="Times New Roman" w:cs="Times New Roman"/>
      <w:b/>
      <w:caps/>
      <w:kern w:val="0"/>
      <w:lang w:eastAsia="es-CO" w:bidi="ar-SA"/>
    </w:rPr>
  </w:style>
  <w:style w:type="paragraph" w:customStyle="1" w:styleId="Titulo3">
    <w:name w:val="Titulo 3"/>
    <w:basedOn w:val="ListParagraph"/>
    <w:rsid w:val="00EF34AB"/>
    <w:pPr>
      <w:suppressAutoHyphens w:val="0"/>
      <w:spacing w:before="240" w:after="240" w:line="360" w:lineRule="auto"/>
      <w:ind w:left="567" w:hanging="567"/>
      <w:jc w:val="both"/>
      <w:textAlignment w:val="auto"/>
    </w:pPr>
    <w:rPr>
      <w:rFonts w:ascii="Times New Roman" w:eastAsia="Times New Roman" w:hAnsi="Times New Roman" w:cs="Times New Roman"/>
      <w:b/>
      <w:kern w:val="0"/>
      <w:szCs w:val="24"/>
      <w:lang w:eastAsia="es-CO" w:bidi="ar-SA"/>
    </w:rPr>
  </w:style>
  <w:style w:type="paragraph" w:customStyle="1" w:styleId="Estilo4">
    <w:name w:val="Estilo4"/>
    <w:basedOn w:val="ListParagraph"/>
    <w:rsid w:val="00EF34AB"/>
    <w:pPr>
      <w:numPr>
        <w:numId w:val="1"/>
      </w:numPr>
      <w:suppressAutoHyphens w:val="0"/>
      <w:spacing w:before="240" w:after="240" w:line="360" w:lineRule="auto"/>
      <w:jc w:val="both"/>
      <w:textAlignment w:val="auto"/>
    </w:pPr>
    <w:rPr>
      <w:rFonts w:ascii="Times New Roman" w:eastAsia="Times New Roman" w:hAnsi="Times New Roman" w:cs="Times New Roman"/>
      <w:b/>
      <w:caps/>
      <w:kern w:val="0"/>
      <w:szCs w:val="24"/>
      <w:lang w:eastAsia="es-CO" w:bidi="ar-SA"/>
    </w:rPr>
  </w:style>
  <w:style w:type="character" w:styleId="Hyperlink">
    <w:name w:val="Hyperlink"/>
    <w:basedOn w:val="DefaultParagraphFont"/>
    <w:uiPriority w:val="99"/>
    <w:rsid w:val="00EF34AB"/>
    <w:rPr>
      <w:color w:val="0563C1"/>
      <w:u w:val="single"/>
    </w:rPr>
  </w:style>
  <w:style w:type="paragraph" w:styleId="ListParagraph">
    <w:name w:val="List Paragraph"/>
    <w:basedOn w:val="Normal"/>
    <w:rsid w:val="00EF34AB"/>
    <w:pPr>
      <w:ind w:left="720"/>
    </w:pPr>
    <w:rPr>
      <w:rFonts w:cs="Mangal"/>
      <w:szCs w:val="21"/>
    </w:rPr>
  </w:style>
  <w:style w:type="paragraph" w:styleId="TOCHeading">
    <w:name w:val="TOC Heading"/>
    <w:basedOn w:val="Heading1"/>
    <w:next w:val="Normal"/>
    <w:rsid w:val="00EF34AB"/>
    <w:pPr>
      <w:keepLines/>
      <w:suppressAutoHyphens w:val="0"/>
      <w:spacing w:after="0" w:line="256" w:lineRule="auto"/>
      <w:textAlignment w:val="auto"/>
    </w:pPr>
    <w:rPr>
      <w:rFonts w:ascii="Calibri Light" w:eastAsia="Times New Roman" w:hAnsi="Calibri Light" w:cs="Times New Roman"/>
      <w:b w:val="0"/>
      <w:bCs w:val="0"/>
      <w:color w:val="2F5496"/>
      <w:kern w:val="0"/>
      <w:sz w:val="32"/>
      <w:szCs w:val="32"/>
      <w:lang w:eastAsia="es-CO" w:bidi="ar-SA"/>
    </w:rPr>
  </w:style>
  <w:style w:type="paragraph" w:styleId="TOC1">
    <w:name w:val="toc 1"/>
    <w:basedOn w:val="Normal"/>
    <w:next w:val="Normal"/>
    <w:autoRedefine/>
    <w:uiPriority w:val="39"/>
    <w:rsid w:val="00EF34AB"/>
    <w:pPr>
      <w:spacing w:after="100"/>
    </w:pPr>
    <w:rPr>
      <w:rFonts w:cs="Mangal"/>
      <w:szCs w:val="21"/>
    </w:rPr>
  </w:style>
  <w:style w:type="paragraph" w:styleId="TableofFigures">
    <w:name w:val="table of figures"/>
    <w:basedOn w:val="Normal"/>
    <w:next w:val="Normal"/>
    <w:uiPriority w:val="99"/>
    <w:rsid w:val="00EF34AB"/>
    <w:rPr>
      <w:rFonts w:ascii="Calibri" w:hAnsi="Calibri" w:cs="Calibri"/>
      <w:i/>
      <w:iCs/>
      <w:sz w:val="20"/>
      <w:szCs w:val="20"/>
    </w:rPr>
  </w:style>
  <w:style w:type="paragraph" w:styleId="NoSpacing">
    <w:name w:val="No Spacing"/>
    <w:rsid w:val="00EF34AB"/>
    <w:pPr>
      <w:suppressAutoHyphens/>
      <w:autoSpaceDN w:val="0"/>
      <w:spacing w:after="0" w:line="240" w:lineRule="auto"/>
      <w:textAlignment w:val="baseline"/>
    </w:pPr>
    <w:rPr>
      <w:rFonts w:ascii="Liberation Serif" w:eastAsia="WenQuanYi Zen Hei" w:hAnsi="Liberation Serif" w:cs="Mangal"/>
      <w:kern w:val="3"/>
      <w:sz w:val="24"/>
      <w:szCs w:val="21"/>
      <w:lang w:eastAsia="zh-CN" w:bidi="hi-IN"/>
    </w:rPr>
  </w:style>
  <w:style w:type="paragraph" w:customStyle="1" w:styleId="Titluo2">
    <w:name w:val="Titluo 2"/>
    <w:basedOn w:val="Titulo2"/>
    <w:next w:val="Texto"/>
    <w:autoRedefine/>
    <w:rsid w:val="00EF34AB"/>
    <w:pPr>
      <w:ind w:left="0"/>
      <w:jc w:val="left"/>
    </w:pPr>
    <w:rPr>
      <w:rFonts w:ascii="AlArabiya" w:hAnsi="AlArabiya"/>
      <w:b w:val="0"/>
      <w:caps w:val="0"/>
      <w:sz w:val="32"/>
    </w:rPr>
  </w:style>
  <w:style w:type="paragraph" w:styleId="TOC2">
    <w:name w:val="toc 2"/>
    <w:basedOn w:val="Normal"/>
    <w:next w:val="Normal"/>
    <w:autoRedefine/>
    <w:uiPriority w:val="39"/>
    <w:rsid w:val="00EF34AB"/>
    <w:pPr>
      <w:spacing w:after="100"/>
      <w:ind w:left="240"/>
    </w:pPr>
    <w:rPr>
      <w:rFonts w:cs="Mangal"/>
      <w:szCs w:val="21"/>
    </w:rPr>
  </w:style>
  <w:style w:type="paragraph" w:customStyle="1" w:styleId="Titluo1">
    <w:name w:val="Titluo 1"/>
    <w:basedOn w:val="Heading1"/>
    <w:autoRedefine/>
    <w:rsid w:val="00EF34AB"/>
    <w:pPr>
      <w:spacing w:after="240" w:line="288" w:lineRule="auto"/>
    </w:pPr>
    <w:rPr>
      <w:rFonts w:ascii="AlArabiya" w:hAnsi="AlArabiya"/>
      <w:sz w:val="36"/>
    </w:rPr>
  </w:style>
  <w:style w:type="paragraph" w:customStyle="1" w:styleId="Texto">
    <w:name w:val="Texto"/>
    <w:basedOn w:val="Normal"/>
    <w:autoRedefine/>
    <w:rsid w:val="00EF34AB"/>
    <w:pPr>
      <w:spacing w:after="140" w:line="288" w:lineRule="auto"/>
      <w:jc w:val="both"/>
    </w:pPr>
    <w:rPr>
      <w:rFonts w:ascii="AlArabiya" w:hAnsi="AlArabiya"/>
      <w:bCs/>
    </w:rPr>
  </w:style>
  <w:style w:type="paragraph" w:styleId="TOC3">
    <w:name w:val="toc 3"/>
    <w:basedOn w:val="Normal"/>
    <w:next w:val="Normal"/>
    <w:autoRedefine/>
    <w:uiPriority w:val="39"/>
    <w:rsid w:val="00EF34AB"/>
    <w:pPr>
      <w:spacing w:after="100"/>
      <w:ind w:left="480"/>
    </w:pPr>
    <w:rPr>
      <w:rFonts w:cs="Mangal"/>
      <w:szCs w:val="21"/>
    </w:rPr>
  </w:style>
  <w:style w:type="numbering" w:customStyle="1" w:styleId="LFO10">
    <w:name w:val="LFO10"/>
    <w:basedOn w:val="NoList"/>
    <w:rsid w:val="00EF34AB"/>
    <w:pPr>
      <w:numPr>
        <w:numId w:val="1"/>
      </w:numPr>
    </w:pPr>
  </w:style>
  <w:style w:type="paragraph" w:customStyle="1" w:styleId="Puesto1">
    <w:name w:val="Puesto1"/>
    <w:basedOn w:val="Heading"/>
    <w:next w:val="Textbody"/>
    <w:rsid w:val="00A03EA2"/>
    <w:pPr>
      <w:jc w:val="center"/>
    </w:pPr>
    <w:rPr>
      <w:b/>
      <w:bCs/>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878427">
      <w:bodyDiv w:val="1"/>
      <w:marLeft w:val="0"/>
      <w:marRight w:val="0"/>
      <w:marTop w:val="0"/>
      <w:marBottom w:val="0"/>
      <w:divBdr>
        <w:top w:val="none" w:sz="0" w:space="0" w:color="auto"/>
        <w:left w:val="none" w:sz="0" w:space="0" w:color="auto"/>
        <w:bottom w:val="none" w:sz="0" w:space="0" w:color="auto"/>
        <w:right w:val="none" w:sz="0" w:space="0" w:color="auto"/>
      </w:divBdr>
    </w:div>
    <w:div w:id="435253481">
      <w:bodyDiv w:val="1"/>
      <w:marLeft w:val="0"/>
      <w:marRight w:val="0"/>
      <w:marTop w:val="0"/>
      <w:marBottom w:val="0"/>
      <w:divBdr>
        <w:top w:val="none" w:sz="0" w:space="0" w:color="auto"/>
        <w:left w:val="none" w:sz="0" w:space="0" w:color="auto"/>
        <w:bottom w:val="none" w:sz="0" w:space="0" w:color="auto"/>
        <w:right w:val="none" w:sz="0" w:space="0" w:color="auto"/>
      </w:divBdr>
    </w:div>
    <w:div w:id="624502748">
      <w:bodyDiv w:val="1"/>
      <w:marLeft w:val="0"/>
      <w:marRight w:val="0"/>
      <w:marTop w:val="0"/>
      <w:marBottom w:val="0"/>
      <w:divBdr>
        <w:top w:val="none" w:sz="0" w:space="0" w:color="auto"/>
        <w:left w:val="none" w:sz="0" w:space="0" w:color="auto"/>
        <w:bottom w:val="none" w:sz="0" w:space="0" w:color="auto"/>
        <w:right w:val="none" w:sz="0" w:space="0" w:color="auto"/>
      </w:divBdr>
    </w:div>
    <w:div w:id="871117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lvaro\Downloads\Plantilla%20Manual%20Tecnico%20SACE-GCEM.docx" TargetMode="External"/><Relationship Id="rId13" Type="http://schemas.openxmlformats.org/officeDocument/2006/relationships/hyperlink" Target="file:///C:\Users\Alvaro\Downloads\Plantilla%20Manual%20Tecnico%20SACE-GCEM.docx"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image" Target="media/image2.png"/><Relationship Id="rId12" Type="http://schemas.openxmlformats.org/officeDocument/2006/relationships/hyperlink" Target="file:///C:\Users\Alvaro\Downloads\Plantilla%20Manual%20Tecnico%20SACE-GCEM.docx"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file:///C:\Users\Alvaro\Downloads\Plantilla%20Manual%20Tecnico%20SACE-GCEM.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10" Type="http://schemas.openxmlformats.org/officeDocument/2006/relationships/hyperlink" Target="file:///C:\Users\Alvaro\Downloads\Plantilla%20Manual%20Tecnico%20SACE-GCEM.docx"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file:///C:\Users\Alvaro\Downloads\Plantilla%20Manual%20Tecnico%20SACE-GCEM.docx" TargetMode="External"/><Relationship Id="rId14" Type="http://schemas.openxmlformats.org/officeDocument/2006/relationships/hyperlink" Target="file:///C:\Users\Alvaro\Downloads\Plantilla%20Manual%20Tecnico%20SACE-GCEM.docx" TargetMode="External"/><Relationship Id="rId22" Type="http://schemas.openxmlformats.org/officeDocument/2006/relationships/image" Target="media/image10.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275E1-8069-4B17-930D-E2FB3264B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192</Words>
  <Characters>12495</Characters>
  <Application>Microsoft Office Word</Application>
  <DocSecurity>0</DocSecurity>
  <Lines>104</Lines>
  <Paragraphs>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 Castelblanco</dc:creator>
  <cp:keywords/>
  <dc:description/>
  <cp:lastModifiedBy>Alvaro</cp:lastModifiedBy>
  <cp:revision>2</cp:revision>
  <dcterms:created xsi:type="dcterms:W3CDTF">2020-07-02T14:23:00Z</dcterms:created>
  <dcterms:modified xsi:type="dcterms:W3CDTF">2020-07-02T14:23:00Z</dcterms:modified>
</cp:coreProperties>
</file>